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73B28B" w14:textId="277391A7" w:rsidR="00984F6B" w:rsidRPr="00DA2C56" w:rsidRDefault="6DE766AB" w:rsidP="14A23FB9">
      <w:pPr>
        <w:pBdr>
          <w:bottom w:val="single" w:sz="4" w:space="1" w:color="auto"/>
        </w:pBdr>
        <w:shd w:val="clear" w:color="auto" w:fill="E7E6E6" w:themeFill="background2"/>
        <w:spacing w:before="120"/>
        <w:rPr>
          <w:rFonts w:ascii="Arial" w:hAnsi="Arial" w:cs="Arial"/>
          <w:b/>
          <w:bCs/>
          <w:u w:val="single"/>
        </w:rPr>
      </w:pPr>
      <w:r w:rsidRPr="00DA2C56">
        <w:rPr>
          <w:rFonts w:ascii="Arial" w:eastAsia="Arial" w:hAnsi="Arial" w:cs="Arial"/>
          <w:b/>
          <w:bCs/>
          <w:smallCaps/>
          <w:color w:val="0070C0"/>
          <w:sz w:val="24"/>
          <w:szCs w:val="24"/>
          <w:shd w:val="clear" w:color="auto" w:fill="D9D9D9" w:themeFill="background1" w:themeFillShade="D9"/>
        </w:rPr>
        <w:t>Attachment 3</w:t>
      </w:r>
      <w:r w:rsidR="0004786C" w:rsidRPr="14A23FB9">
        <w:rPr>
          <w:rFonts w:ascii="Arial" w:hAnsi="Arial" w:cs="Arial"/>
          <w:b/>
          <w:bCs/>
        </w:rPr>
        <w:t xml:space="preserve"> </w:t>
      </w:r>
      <w:r w:rsidR="00B7662D">
        <w:rPr>
          <w:rFonts w:ascii="Arial" w:hAnsi="Arial" w:cs="Arial"/>
          <w:b/>
          <w:bCs/>
        </w:rPr>
        <w:tab/>
      </w:r>
      <w:r w:rsidR="00B7662D">
        <w:rPr>
          <w:rFonts w:ascii="Arial" w:hAnsi="Arial" w:cs="Arial"/>
          <w:b/>
          <w:bCs/>
        </w:rPr>
        <w:tab/>
        <w:t xml:space="preserve">      </w:t>
      </w:r>
      <w:r w:rsidR="00B7662D" w:rsidRPr="00B7662D">
        <w:rPr>
          <w:rFonts w:ascii="Arial" w:hAnsi="Arial" w:cs="Arial"/>
          <w:b/>
          <w:bCs/>
          <w:sz w:val="24"/>
          <w:szCs w:val="24"/>
        </w:rPr>
        <w:t>Thinking with Islamicate Manuscripts</w:t>
      </w:r>
    </w:p>
    <w:p w14:paraId="31CE8123" w14:textId="6595430E" w:rsidR="00C7399D" w:rsidRPr="00DA2C56" w:rsidRDefault="00C7399D" w:rsidP="00F631A8">
      <w:pPr>
        <w:spacing w:before="120"/>
        <w:jc w:val="center"/>
        <w:rPr>
          <w:rFonts w:ascii="Arial" w:hAnsi="Arial" w:cs="Arial"/>
          <w:b/>
          <w:sz w:val="24"/>
          <w:szCs w:val="24"/>
        </w:rPr>
      </w:pPr>
      <w:r w:rsidRPr="00DA2C56">
        <w:rPr>
          <w:rFonts w:ascii="Arial" w:hAnsi="Arial" w:cs="Arial"/>
          <w:b/>
          <w:sz w:val="24"/>
          <w:szCs w:val="24"/>
        </w:rPr>
        <w:t>Course Overview Template</w:t>
      </w:r>
    </w:p>
    <w:p w14:paraId="661871C6" w14:textId="77777777" w:rsidR="00B61B64" w:rsidRPr="00DA2C56" w:rsidRDefault="00B61B64" w:rsidP="00F631A8">
      <w:pPr>
        <w:rPr>
          <w:rFonts w:ascii="Arial" w:hAnsi="Arial" w:cs="Arial"/>
          <w:b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A53D10" w:rsidRPr="00DA2C56" w14:paraId="7B1B5FD8" w14:textId="77777777" w:rsidTr="00E32C1D">
        <w:trPr>
          <w:trHeight w:val="35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61197A" w14:textId="1B193378" w:rsidR="00A53D10" w:rsidRPr="00DA2C56" w:rsidRDefault="00F1651D" w:rsidP="00F631A8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0" w:name="_Hlk65444537"/>
            <w:r>
              <w:rPr>
                <w:rFonts w:ascii="Arial" w:hAnsi="Arial" w:cs="Arial"/>
                <w:b/>
                <w:bCs/>
              </w:rPr>
              <w:t xml:space="preserve">Week 1 </w:t>
            </w:r>
            <w:r w:rsidR="00A53D10" w:rsidRPr="00DA2C56">
              <w:rPr>
                <w:rFonts w:ascii="Arial" w:hAnsi="Arial" w:cs="Arial"/>
                <w:b/>
                <w:bCs/>
              </w:rPr>
              <w:t>DAY 1</w:t>
            </w:r>
          </w:p>
        </w:tc>
      </w:tr>
      <w:tr w:rsidR="00646675" w:rsidRPr="00DA2C56" w14:paraId="4561CAEA" w14:textId="77777777" w:rsidTr="00E32C1D">
        <w:trPr>
          <w:trHeight w:val="20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1BDB1FB" w14:textId="77777777" w:rsidR="00646675" w:rsidRPr="00DA2C56" w:rsidRDefault="00646675" w:rsidP="00F631A8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E91DF6" w:rsidRPr="00DA2C56" w14:paraId="366929FD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D6763D9" w14:textId="1935B240" w:rsidR="00E91DF6" w:rsidRPr="00DA2C56" w:rsidRDefault="00E91DF6" w:rsidP="00F631A8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opic 1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8571BC" w14:textId="4608F9C7" w:rsidR="00B7662D" w:rsidRPr="00B7662D" w:rsidRDefault="00B7662D" w:rsidP="00B7662D">
            <w:pPr>
              <w:rPr>
                <w:rFonts w:ascii="Arial" w:hAnsi="Arial" w:cs="Arial"/>
                <w:b/>
                <w:bCs/>
              </w:rPr>
            </w:pPr>
            <w:r w:rsidRPr="00B7662D">
              <w:rPr>
                <w:rFonts w:ascii="Arial" w:hAnsi="Arial" w:cs="Arial"/>
                <w:b/>
                <w:bCs/>
              </w:rPr>
              <w:t>Thinking with Islamicate Manuscripts</w:t>
            </w:r>
            <w:r>
              <w:rPr>
                <w:rFonts w:ascii="Arial" w:hAnsi="Arial" w:cs="Arial"/>
                <w:b/>
                <w:bCs/>
              </w:rPr>
              <w:t>—Introduction</w:t>
            </w:r>
          </w:p>
        </w:tc>
      </w:tr>
      <w:tr w:rsidR="00E91DF6" w:rsidRPr="00DA2C56" w14:paraId="6BF8C71A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086A656" w14:textId="73AE9E7E" w:rsidR="00E91DF6" w:rsidRPr="00DA2C56" w:rsidRDefault="00E91DF6" w:rsidP="00F631A8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F4F9AF7" w14:textId="7ED0F5B8" w:rsidR="00E91DF6" w:rsidRPr="00DA2C56" w:rsidRDefault="00B7662D" w:rsidP="00F631A8">
            <w:pPr>
              <w:rPr>
                <w:rFonts w:ascii="Arial" w:hAnsi="Arial" w:cs="Arial"/>
              </w:rPr>
            </w:pPr>
            <w:r w:rsidRPr="00B7662D">
              <w:rPr>
                <w:rFonts w:ascii="Arial" w:hAnsi="Arial" w:cs="Arial"/>
              </w:rPr>
              <w:t>Tijana Krstic and Bruno De Nicola</w:t>
            </w:r>
          </w:p>
        </w:tc>
      </w:tr>
      <w:tr w:rsidR="00E91DF6" w:rsidRPr="00DA2C56" w14:paraId="4117F36B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84792EF" w14:textId="095F0866" w:rsidR="00E91DF6" w:rsidRPr="00DA2C56" w:rsidRDefault="00E91DF6" w:rsidP="00C6768B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0881EF2" w14:textId="5A20462D" w:rsidR="00E91DF6" w:rsidRPr="00DA2C56" w:rsidRDefault="00B7662D" w:rsidP="00FF02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cture</w:t>
            </w:r>
          </w:p>
        </w:tc>
      </w:tr>
      <w:tr w:rsidR="00E91DF6" w:rsidRPr="00DA2C56" w14:paraId="79D1946B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67DD03E" w14:textId="5DA8FD90" w:rsidR="00E91DF6" w:rsidRPr="00DA2C56" w:rsidRDefault="00E91DF6" w:rsidP="00F631A8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6766DC4C" w14:textId="57DB928B" w:rsidR="00B7662D" w:rsidRPr="006943F7" w:rsidRDefault="00B7662D" w:rsidP="00B7662D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lang w:val="en-GB"/>
              </w:rPr>
            </w:pPr>
            <w:r w:rsidRPr="00B7662D">
              <w:rPr>
                <w:rFonts w:ascii="Arial" w:hAnsi="Arial" w:cs="Arial"/>
              </w:rPr>
              <w:t xml:space="preserve">Kathryn A. Schwartz, “Book History, Print, and the Modern Middle East,” </w:t>
            </w:r>
            <w:r w:rsidRPr="00E34974">
              <w:rPr>
                <w:rFonts w:ascii="Arial" w:hAnsi="Arial" w:cs="Arial"/>
                <w:i/>
                <w:iCs/>
              </w:rPr>
              <w:t>History Compass</w:t>
            </w:r>
            <w:r w:rsidRPr="00B7662D">
              <w:rPr>
                <w:rFonts w:ascii="Arial" w:hAnsi="Arial" w:cs="Arial"/>
              </w:rPr>
              <w:t xml:space="preserve"> (2017): 124-134.</w:t>
            </w:r>
          </w:p>
          <w:p w14:paraId="0118A011" w14:textId="77777777" w:rsidR="00E91DF6" w:rsidRPr="00E34974" w:rsidRDefault="00B7662D" w:rsidP="00CF78F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B7662D">
              <w:rPr>
                <w:rFonts w:ascii="Arial" w:hAnsi="Arial" w:cs="Arial"/>
              </w:rPr>
              <w:t xml:space="preserve">Stephen Nichols, “Why Material Philology?” </w:t>
            </w:r>
            <w:r w:rsidRPr="00E34974">
              <w:rPr>
                <w:rFonts w:ascii="Arial" w:hAnsi="Arial" w:cs="Arial"/>
                <w:i/>
                <w:iCs/>
                <w:lang w:val="de-DE"/>
              </w:rPr>
              <w:t>Philologie als Textwissenschaft</w:t>
            </w:r>
            <w:r w:rsidRPr="00B7662D">
              <w:rPr>
                <w:rFonts w:ascii="Arial" w:hAnsi="Arial" w:cs="Arial"/>
                <w:lang w:val="de-DE"/>
              </w:rPr>
              <w:t xml:space="preserve"> (1997), pp. 10-30.</w:t>
            </w:r>
          </w:p>
          <w:p w14:paraId="19B9DD80" w14:textId="77777777" w:rsidR="00E34974" w:rsidRDefault="00E34974" w:rsidP="00E3497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E34974">
              <w:rPr>
                <w:rFonts w:ascii="Arial" w:hAnsi="Arial" w:cs="Arial"/>
              </w:rPr>
              <w:t>Tyler Williams „“Publishing</w:t>
            </w:r>
            <w:r>
              <w:rPr>
                <w:rFonts w:ascii="Arial" w:hAnsi="Arial" w:cs="Arial"/>
              </w:rPr>
              <w:t>’</w:t>
            </w:r>
            <w:r w:rsidRPr="00E34974">
              <w:rPr>
                <w:rFonts w:ascii="Arial" w:hAnsi="Arial" w:cs="Arial"/>
              </w:rPr>
              <w:t xml:space="preserve"> and </w:t>
            </w:r>
            <w:r>
              <w:rPr>
                <w:rFonts w:ascii="Arial" w:hAnsi="Arial" w:cs="Arial"/>
              </w:rPr>
              <w:t>P</w:t>
            </w:r>
            <w:r w:rsidRPr="00E34974">
              <w:rPr>
                <w:rFonts w:ascii="Arial" w:hAnsi="Arial" w:cs="Arial"/>
              </w:rPr>
              <w:t xml:space="preserve">ublics in a World </w:t>
            </w:r>
            <w:r>
              <w:rPr>
                <w:rFonts w:ascii="Arial" w:hAnsi="Arial" w:cs="Arial"/>
              </w:rPr>
              <w:t>Without Print: Vernacular Manuscripts im Early Modern India,”</w:t>
            </w:r>
            <w:r>
              <w:t xml:space="preserve"> </w:t>
            </w:r>
            <w:r w:rsidRPr="00E34974">
              <w:rPr>
                <w:rFonts w:asciiTheme="minorBidi" w:hAnsiTheme="minorBidi" w:cstheme="minorBidi"/>
                <w:i/>
                <w:iCs/>
              </w:rPr>
              <w:t>Manuscript Studies: A Journal of the Schoenberg Institute for Manuscript</w:t>
            </w:r>
            <w:r w:rsidRPr="00E34974">
              <w:rPr>
                <w:rFonts w:asciiTheme="minorBidi" w:hAnsiTheme="minorBidi" w:cstheme="minorBidi"/>
                <w:i/>
                <w:iCs/>
              </w:rPr>
              <w:t xml:space="preserve"> </w:t>
            </w:r>
            <w:r w:rsidRPr="00E34974">
              <w:rPr>
                <w:rFonts w:asciiTheme="minorBidi" w:hAnsiTheme="minorBidi" w:cstheme="minorBidi"/>
                <w:i/>
                <w:iCs/>
              </w:rPr>
              <w:t>Studies</w:t>
            </w:r>
            <w:r>
              <w:rPr>
                <w:rFonts w:asciiTheme="minorBidi" w:hAnsiTheme="minorBidi" w:cstheme="minorBidi"/>
                <w:i/>
                <w:iCs/>
              </w:rPr>
              <w:t xml:space="preserve"> </w:t>
            </w:r>
            <w:r w:rsidRPr="00E34974">
              <w:rPr>
                <w:rFonts w:asciiTheme="minorBidi" w:hAnsiTheme="minorBidi" w:cstheme="minorBidi"/>
              </w:rPr>
              <w:t>4</w:t>
            </w:r>
            <w:r>
              <w:rPr>
                <w:rFonts w:asciiTheme="minorBidi" w:hAnsiTheme="minorBidi" w:cstheme="minorBidi"/>
              </w:rPr>
              <w:t>/</w:t>
            </w:r>
            <w:r w:rsidRPr="00E34974">
              <w:rPr>
                <w:rFonts w:asciiTheme="minorBidi" w:hAnsiTheme="minorBidi" w:cstheme="minorBidi"/>
              </w:rPr>
              <w:t xml:space="preserve">1 </w:t>
            </w:r>
            <w:r>
              <w:rPr>
                <w:rFonts w:asciiTheme="minorBidi" w:hAnsiTheme="minorBidi" w:cstheme="minorBidi"/>
              </w:rPr>
              <w:t>(</w:t>
            </w:r>
            <w:r w:rsidRPr="00E34974">
              <w:rPr>
                <w:rFonts w:asciiTheme="minorBidi" w:hAnsiTheme="minorBidi" w:cstheme="minorBidi"/>
              </w:rPr>
              <w:t>2019</w:t>
            </w:r>
            <w:r>
              <w:rPr>
                <w:rFonts w:asciiTheme="minorBidi" w:hAnsiTheme="minorBidi" w:cstheme="minorBidi"/>
              </w:rPr>
              <w:t>)</w:t>
            </w:r>
            <w:r w:rsidRPr="00E34974">
              <w:rPr>
                <w:rFonts w:asciiTheme="minorBidi" w:hAnsiTheme="minorBidi" w:cstheme="minorBidi"/>
              </w:rPr>
              <w:t xml:space="preserve"> pp. 146-168</w:t>
            </w:r>
          </w:p>
          <w:p w14:paraId="2A723114" w14:textId="123BC323" w:rsidR="00E34974" w:rsidRPr="00CF78FB" w:rsidRDefault="00E34974" w:rsidP="00E3497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ir Shafir, </w:t>
            </w:r>
            <w:r>
              <w:rPr>
                <w:rFonts w:ascii="Arial" w:hAnsi="Arial" w:cs="Arial"/>
                <w:i/>
                <w:iCs/>
              </w:rPr>
              <w:t xml:space="preserve">The Order and Disorder of Communication—Pamphlets and Polemics in the Seventeenth-Century Ottoman Empire </w:t>
            </w:r>
            <w:r w:rsidRPr="00E34974">
              <w:rPr>
                <w:rFonts w:ascii="Arial" w:hAnsi="Arial" w:cs="Arial"/>
              </w:rPr>
              <w:t>(</w:t>
            </w:r>
            <w:r>
              <w:rPr>
                <w:rFonts w:ascii="Arial" w:hAnsi="Arial" w:cs="Arial"/>
              </w:rPr>
              <w:t>Stanford U, 2024), 29-58</w:t>
            </w:r>
          </w:p>
        </w:tc>
      </w:tr>
      <w:bookmarkEnd w:id="0"/>
    </w:tbl>
    <w:p w14:paraId="2C7966DA" w14:textId="0FD088D0" w:rsidR="00E91DF6" w:rsidRPr="00DA2C56" w:rsidRDefault="00E91DF6" w:rsidP="00F631A8">
      <w:pPr>
        <w:rPr>
          <w:rFonts w:ascii="Arial" w:hAnsi="Arial" w:cs="Arial"/>
        </w:rPr>
      </w:pPr>
    </w:p>
    <w:p w14:paraId="4E1D50C7" w14:textId="64D505DE" w:rsidR="00646675" w:rsidRPr="00DA2C56" w:rsidRDefault="00646675" w:rsidP="00F631A8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5046" w:rsidRPr="00DA2C56" w14:paraId="7D914EB7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3766456" w14:textId="0660EB4B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opic 2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F3F881" w14:textId="354C95B9" w:rsidR="007F5046" w:rsidRPr="00B7662D" w:rsidRDefault="00F05372" w:rsidP="00F6758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Historical Collections</w:t>
            </w:r>
            <w:r w:rsidR="00F50E27">
              <w:rPr>
                <w:rFonts w:ascii="Arial" w:hAnsi="Arial" w:cs="Arial"/>
                <w:b/>
                <w:bCs/>
              </w:rPr>
              <w:t>—Manuscripts in Context</w:t>
            </w:r>
          </w:p>
        </w:tc>
      </w:tr>
      <w:tr w:rsidR="007F5046" w:rsidRPr="00DA2C56" w14:paraId="3D117677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A85CB60" w14:textId="77777777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9D7F653" w14:textId="006D3627" w:rsidR="007F5046" w:rsidRPr="00DA2C56" w:rsidRDefault="00F05372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uno and Tijana</w:t>
            </w:r>
          </w:p>
        </w:tc>
      </w:tr>
      <w:tr w:rsidR="007F5046" w:rsidRPr="00DA2C56" w14:paraId="2D12DD89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1FA826E" w14:textId="77777777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26A8F93" w14:textId="7C6A0194" w:rsidR="007F5046" w:rsidRPr="00DA2C56" w:rsidRDefault="00F05372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cture</w:t>
            </w:r>
          </w:p>
        </w:tc>
      </w:tr>
      <w:tr w:rsidR="007F5046" w:rsidRPr="00DE7BA6" w14:paraId="5D6CA9F4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7C99029" w14:textId="77777777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0A7C1ECD" w14:textId="77777777" w:rsidR="007F5046" w:rsidRDefault="00B7662D" w:rsidP="00F50E27">
            <w:pPr>
              <w:rPr>
                <w:rFonts w:ascii="Arial" w:hAnsi="Arial" w:cs="Arial"/>
              </w:rPr>
            </w:pPr>
            <w:r w:rsidRPr="00F50E27">
              <w:rPr>
                <w:rFonts w:ascii="Arial" w:hAnsi="Arial" w:cs="Arial"/>
              </w:rPr>
              <w:t xml:space="preserve"> </w:t>
            </w:r>
            <w:r w:rsidR="00DE7BA6">
              <w:rPr>
                <w:rFonts w:ascii="Arial" w:hAnsi="Arial" w:cs="Arial"/>
              </w:rPr>
              <w:t>Recommended readings:</w:t>
            </w:r>
          </w:p>
          <w:p w14:paraId="68D447D3" w14:textId="77777777" w:rsidR="00DE7BA6" w:rsidRDefault="00DE7BA6" w:rsidP="00DE7BA6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</w:rPr>
            </w:pPr>
            <w:r w:rsidRPr="00DE7BA6">
              <w:rPr>
                <w:rFonts w:ascii="Arial" w:hAnsi="Arial" w:cs="Arial"/>
              </w:rPr>
              <w:t xml:space="preserve">S. Aljoumani, G. Burak, K. Hirschler, eds. </w:t>
            </w:r>
            <w:r w:rsidRPr="00DE7BA6">
              <w:rPr>
                <w:rFonts w:ascii="Arial" w:hAnsi="Arial" w:cs="Arial"/>
                <w:i/>
                <w:iCs/>
              </w:rPr>
              <w:t>The Library of Aḥmad Pasha al-Jazzār: Book Culture in Late Ottoman Palestine</w:t>
            </w:r>
            <w:r w:rsidRPr="00DE7BA6">
              <w:rPr>
                <w:rFonts w:ascii="Arial" w:hAnsi="Arial" w:cs="Arial"/>
              </w:rPr>
              <w:t xml:space="preserve"> </w:t>
            </w:r>
            <w:r w:rsidRPr="00DE7BA6">
              <w:rPr>
                <w:rFonts w:ascii="Arial" w:hAnsi="Arial" w:cs="Arial"/>
              </w:rPr>
              <w:t xml:space="preserve">(Brill, </w:t>
            </w:r>
            <w:r w:rsidRPr="00DE7BA6">
              <w:rPr>
                <w:rFonts w:ascii="Arial" w:hAnsi="Arial" w:cs="Arial"/>
              </w:rPr>
              <w:t>2025</w:t>
            </w:r>
            <w:r w:rsidRPr="00DE7BA6">
              <w:rPr>
                <w:rFonts w:ascii="Arial" w:hAnsi="Arial" w:cs="Arial"/>
              </w:rPr>
              <w:t>)</w:t>
            </w:r>
          </w:p>
          <w:p w14:paraId="345B844F" w14:textId="1F6BA62E" w:rsidR="00E34974" w:rsidRPr="00DE7BA6" w:rsidRDefault="00E34974" w:rsidP="00DE7BA6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. Seyller, “The Operations of the Imperial Mughal Library,” in </w:t>
            </w:r>
            <w:r>
              <w:rPr>
                <w:rFonts w:ascii="Arial" w:hAnsi="Arial" w:cs="Arial"/>
                <w:i/>
                <w:iCs/>
              </w:rPr>
              <w:t>Libraries in the Manuscript Age</w:t>
            </w:r>
            <w:r>
              <w:rPr>
                <w:rFonts w:ascii="Arial" w:hAnsi="Arial" w:cs="Arial"/>
              </w:rPr>
              <w:t>, N de Castilla, F. Deroche and M. Friedrich, eds. (De Gruyter, 2023), 17-38</w:t>
            </w:r>
          </w:p>
          <w:p w14:paraId="393F786E" w14:textId="2A2BE6AC" w:rsidR="00DE7BA6" w:rsidRDefault="00DE7BA6" w:rsidP="00DE7BA6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Kristof D’hulster, </w:t>
            </w:r>
            <w:r>
              <w:rPr>
                <w:rFonts w:ascii="Arial" w:hAnsi="Arial" w:cs="Arial"/>
                <w:i/>
                <w:iCs/>
              </w:rPr>
              <w:t xml:space="preserve">Browsing through the Sultan’s Bookshelves </w:t>
            </w:r>
            <w:r>
              <w:rPr>
                <w:rFonts w:ascii="Arial" w:hAnsi="Arial" w:cs="Arial"/>
              </w:rPr>
              <w:t>(Bonn UP, 2021)</w:t>
            </w:r>
          </w:p>
          <w:p w14:paraId="5232A2D1" w14:textId="0A95CD59" w:rsidR="00DE7BA6" w:rsidRDefault="00DE7BA6" w:rsidP="00DE7BA6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K. Hirschler, </w:t>
            </w:r>
            <w:r>
              <w:rPr>
                <w:rFonts w:ascii="Arial" w:hAnsi="Arial" w:cs="Arial"/>
                <w:i/>
                <w:iCs/>
              </w:rPr>
              <w:t xml:space="preserve">A Monument to Medieval Syrian Book Culture—The Library of Ibn ‘Abd al-Hadi </w:t>
            </w:r>
            <w:r>
              <w:rPr>
                <w:rFonts w:ascii="Arial" w:hAnsi="Arial" w:cs="Arial"/>
              </w:rPr>
              <w:t>(Edinburgh UP, 2020)</w:t>
            </w:r>
          </w:p>
          <w:p w14:paraId="514FAC77" w14:textId="77777777" w:rsidR="00DE7BA6" w:rsidRDefault="00DE7BA6" w:rsidP="00DE7BA6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</w:rPr>
            </w:pPr>
            <w:r w:rsidRPr="00DE7BA6">
              <w:rPr>
                <w:rFonts w:ascii="Arial" w:hAnsi="Arial" w:cs="Arial"/>
              </w:rPr>
              <w:t xml:space="preserve">G. Necipoglu, C. Kafadar, C.H. Fleischer, eds. </w:t>
            </w:r>
            <w:r w:rsidRPr="00DE7BA6">
              <w:rPr>
                <w:rFonts w:ascii="Arial" w:hAnsi="Arial" w:cs="Arial"/>
                <w:i/>
                <w:iCs/>
              </w:rPr>
              <w:t>Treasure of Knowledge—An Inventory of the Ottoman Palace Library (1502/3-1503/4)</w:t>
            </w:r>
            <w:r w:rsidRPr="00DE7BA6">
              <w:rPr>
                <w:rFonts w:ascii="Arial" w:hAnsi="Arial" w:cs="Arial"/>
              </w:rPr>
              <w:t>, 2 vols. (Brill, 2019)</w:t>
            </w:r>
          </w:p>
          <w:p w14:paraId="2374C253" w14:textId="42B27C09" w:rsidR="00DE7BA6" w:rsidRDefault="00DE7BA6" w:rsidP="00DE7BA6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. Khabibullaev, “Scattered Manuscripts—Some Notes on Muhammad Parsa’s (d. 822/1420) Library,” </w:t>
            </w:r>
            <w:r w:rsidRPr="00DE7BA6">
              <w:rPr>
                <w:rFonts w:ascii="Arial" w:hAnsi="Arial" w:cs="Arial"/>
                <w:i/>
                <w:iCs/>
              </w:rPr>
              <w:t>Journal of Islamic Manuscripts</w:t>
            </w:r>
            <w:r>
              <w:rPr>
                <w:rFonts w:ascii="Arial" w:hAnsi="Arial" w:cs="Arial"/>
              </w:rPr>
              <w:t xml:space="preserve"> 9 (2018), 176-189</w:t>
            </w:r>
          </w:p>
          <w:p w14:paraId="2F81291E" w14:textId="7A437E3D" w:rsidR="00DE7BA6" w:rsidRPr="00DE7BA6" w:rsidRDefault="00DE7BA6" w:rsidP="00DE7BA6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</w:rPr>
            </w:pPr>
            <w:r w:rsidRPr="00DE7BA6">
              <w:rPr>
                <w:rFonts w:ascii="Arial" w:hAnsi="Arial" w:cs="Arial"/>
              </w:rPr>
              <w:t>B. A</w:t>
            </w:r>
            <w:r>
              <w:rPr>
                <w:rFonts w:ascii="Arial" w:hAnsi="Arial" w:cs="Arial"/>
              </w:rPr>
              <w:t>ç</w:t>
            </w:r>
            <w:r w:rsidRPr="00DE7BA6">
              <w:rPr>
                <w:rFonts w:ascii="Arial" w:hAnsi="Arial" w:cs="Arial"/>
              </w:rPr>
              <w:t xml:space="preserve">il, ed., </w:t>
            </w:r>
            <w:r w:rsidRPr="00DE7BA6">
              <w:rPr>
                <w:rFonts w:ascii="Arial" w:hAnsi="Arial" w:cs="Arial"/>
                <w:i/>
                <w:iCs/>
              </w:rPr>
              <w:t>Osmanl</w:t>
            </w:r>
            <w:r>
              <w:rPr>
                <w:rFonts w:ascii="Arial" w:hAnsi="Arial" w:cs="Arial"/>
                <w:i/>
                <w:iCs/>
              </w:rPr>
              <w:t>ı</w:t>
            </w:r>
            <w:r w:rsidRPr="00DE7BA6">
              <w:rPr>
                <w:rFonts w:ascii="Arial" w:hAnsi="Arial" w:cs="Arial"/>
                <w:i/>
                <w:iCs/>
              </w:rPr>
              <w:t xml:space="preserve"> Kitap K</w:t>
            </w:r>
            <w:r>
              <w:rPr>
                <w:rFonts w:ascii="Arial" w:hAnsi="Arial" w:cs="Arial"/>
                <w:i/>
                <w:iCs/>
              </w:rPr>
              <w:t>ü</w:t>
            </w:r>
            <w:r w:rsidRPr="00DE7BA6">
              <w:rPr>
                <w:rFonts w:ascii="Arial" w:hAnsi="Arial" w:cs="Arial"/>
                <w:i/>
                <w:iCs/>
              </w:rPr>
              <w:t>lt</w:t>
            </w:r>
            <w:r>
              <w:rPr>
                <w:rFonts w:ascii="Arial" w:hAnsi="Arial" w:cs="Arial"/>
                <w:i/>
                <w:iCs/>
              </w:rPr>
              <w:t>ü</w:t>
            </w:r>
            <w:r w:rsidRPr="00DE7BA6">
              <w:rPr>
                <w:rFonts w:ascii="Arial" w:hAnsi="Arial" w:cs="Arial"/>
                <w:i/>
                <w:iCs/>
              </w:rPr>
              <w:t>r</w:t>
            </w:r>
            <w:r>
              <w:rPr>
                <w:rFonts w:ascii="Arial" w:hAnsi="Arial" w:cs="Arial"/>
                <w:i/>
                <w:iCs/>
              </w:rPr>
              <w:t>ü</w:t>
            </w:r>
            <w:r w:rsidRPr="00DE7BA6">
              <w:rPr>
                <w:rFonts w:ascii="Arial" w:hAnsi="Arial" w:cs="Arial"/>
                <w:i/>
                <w:iCs/>
              </w:rPr>
              <w:t>—Carullah Efendi K</w:t>
            </w:r>
            <w:r>
              <w:rPr>
                <w:rFonts w:ascii="Arial" w:hAnsi="Arial" w:cs="Arial"/>
                <w:i/>
                <w:iCs/>
              </w:rPr>
              <w:t>ü</w:t>
            </w:r>
            <w:r w:rsidRPr="00DE7BA6">
              <w:rPr>
                <w:rFonts w:ascii="Arial" w:hAnsi="Arial" w:cs="Arial"/>
                <w:i/>
                <w:iCs/>
              </w:rPr>
              <w:t>t</w:t>
            </w:r>
            <w:r>
              <w:rPr>
                <w:rFonts w:ascii="Arial" w:hAnsi="Arial" w:cs="Arial"/>
                <w:i/>
                <w:iCs/>
              </w:rPr>
              <w:t>ü</w:t>
            </w:r>
            <w:r w:rsidRPr="00DE7BA6">
              <w:rPr>
                <w:rFonts w:ascii="Arial" w:hAnsi="Arial" w:cs="Arial"/>
                <w:i/>
                <w:iCs/>
              </w:rPr>
              <w:t>p</w:t>
            </w:r>
            <w:r>
              <w:rPr>
                <w:rFonts w:ascii="Arial" w:hAnsi="Arial" w:cs="Arial"/>
                <w:i/>
                <w:iCs/>
              </w:rPr>
              <w:t>hanesi ve Derkenar Notları</w:t>
            </w:r>
            <w:r>
              <w:rPr>
                <w:rFonts w:ascii="Arial" w:hAnsi="Arial" w:cs="Arial"/>
              </w:rPr>
              <w:t xml:space="preserve"> (Ankara, 2015)</w:t>
            </w:r>
          </w:p>
          <w:p w14:paraId="1AAC4200" w14:textId="655E96A2" w:rsidR="00DE7BA6" w:rsidRPr="00DE7BA6" w:rsidRDefault="00DE7BA6" w:rsidP="00F50E27">
            <w:pPr>
              <w:rPr>
                <w:rFonts w:ascii="Arial" w:hAnsi="Arial" w:cs="Arial"/>
              </w:rPr>
            </w:pPr>
          </w:p>
        </w:tc>
      </w:tr>
    </w:tbl>
    <w:p w14:paraId="5B4F121A" w14:textId="77777777" w:rsidR="007F5046" w:rsidRPr="00DE7BA6" w:rsidRDefault="007F5046" w:rsidP="00F631A8">
      <w:pPr>
        <w:rPr>
          <w:rFonts w:ascii="Arial" w:hAnsi="Arial" w:cs="Arial"/>
        </w:rPr>
      </w:pPr>
    </w:p>
    <w:p w14:paraId="7A7B7B82" w14:textId="2CC0D912" w:rsidR="00646675" w:rsidRPr="00DE7BA6" w:rsidRDefault="00646675" w:rsidP="00F631A8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5046" w:rsidRPr="00DA2C56" w14:paraId="4286BE38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95F3574" w14:textId="64B921E3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opic 3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927B08" w14:textId="095D66C4" w:rsidR="007F5046" w:rsidRPr="00DA2C56" w:rsidRDefault="00F05372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Modern Collections and Catalog Aids</w:t>
            </w:r>
          </w:p>
        </w:tc>
      </w:tr>
      <w:tr w:rsidR="007F5046" w:rsidRPr="00DA2C56" w14:paraId="04BF7507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63C3BCA" w14:textId="77777777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FCE9F3C" w14:textId="62F03DFF" w:rsidR="007F5046" w:rsidRPr="00DA2C56" w:rsidRDefault="007615CC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ultiple Faculty (Mihan</w:t>
            </w:r>
            <w:r w:rsidR="00F05372">
              <w:rPr>
                <w:rFonts w:ascii="Arial" w:hAnsi="Arial" w:cs="Arial"/>
              </w:rPr>
              <w:t xml:space="preserve"> and</w:t>
            </w:r>
            <w:r>
              <w:rPr>
                <w:rFonts w:ascii="Arial" w:hAnsi="Arial" w:cs="Arial"/>
              </w:rPr>
              <w:t xml:space="preserve"> Schwarb)  </w:t>
            </w:r>
          </w:p>
        </w:tc>
      </w:tr>
      <w:tr w:rsidR="007F5046" w:rsidRPr="00DA2C56" w14:paraId="3F6E52FF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FF931CF" w14:textId="77777777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5F8A8BE" w14:textId="1C9EA432" w:rsidR="007F5046" w:rsidRPr="00DA2C56" w:rsidRDefault="00F05372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active</w:t>
            </w:r>
          </w:p>
        </w:tc>
      </w:tr>
      <w:tr w:rsidR="007F5046" w:rsidRPr="00DA2C56" w14:paraId="302BC4A1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672CF8A" w14:textId="77777777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79C01FE5" w14:textId="77777777" w:rsidR="00B7662D" w:rsidRDefault="00F05372" w:rsidP="002C6030">
            <w:pPr>
              <w:rPr>
                <w:rFonts w:ascii="Arial" w:hAnsi="Arial" w:cs="Arial"/>
              </w:rPr>
            </w:pPr>
            <w:r w:rsidRPr="002C6030">
              <w:rPr>
                <w:rFonts w:ascii="Arial" w:hAnsi="Arial" w:cs="Arial"/>
              </w:rPr>
              <w:t>Qalamos, Fihrist, HMML, YEK, ISAM, image collections</w:t>
            </w:r>
          </w:p>
          <w:p w14:paraId="7D909EDF" w14:textId="1CAAA982" w:rsidR="00E34974" w:rsidRPr="002C6030" w:rsidRDefault="00E34974" w:rsidP="002C603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also intro to the cataloguing exercise?)</w:t>
            </w:r>
          </w:p>
        </w:tc>
      </w:tr>
    </w:tbl>
    <w:p w14:paraId="7D5462CC" w14:textId="1A231275" w:rsidR="007F5046" w:rsidRPr="00DA2C56" w:rsidRDefault="007F5046" w:rsidP="00F631A8">
      <w:pPr>
        <w:rPr>
          <w:rFonts w:ascii="Arial" w:hAnsi="Arial" w:cs="Arial"/>
        </w:rPr>
      </w:pPr>
    </w:p>
    <w:p w14:paraId="4E87CE4C" w14:textId="4B021180" w:rsidR="007F5046" w:rsidRPr="00DA2C56" w:rsidRDefault="007F5046" w:rsidP="00F631A8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5046" w:rsidRPr="00DA2C56" w14:paraId="766394FD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177F802" w14:textId="539F9BED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opic 4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724F94" w14:textId="1FC3DFF8" w:rsidR="007F5046" w:rsidRPr="00DA2C56" w:rsidRDefault="00B7662D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eedback Seminar</w:t>
            </w:r>
          </w:p>
        </w:tc>
      </w:tr>
      <w:tr w:rsidR="007F5046" w:rsidRPr="00DA2C56" w14:paraId="2D7A0B02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5579EE7" w14:textId="77777777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lastRenderedPageBreak/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D77F189" w14:textId="6F9591CC" w:rsidR="007F5046" w:rsidRPr="00DA2C56" w:rsidRDefault="00F05372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</w:t>
            </w:r>
            <w:r w:rsidR="007615CC">
              <w:rPr>
                <w:rFonts w:ascii="Arial" w:hAnsi="Arial" w:cs="Arial"/>
              </w:rPr>
              <w:t xml:space="preserve"> Faculty  </w:t>
            </w:r>
          </w:p>
        </w:tc>
      </w:tr>
      <w:tr w:rsidR="007F5046" w:rsidRPr="00DA2C56" w14:paraId="35145547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05177B" w14:textId="77777777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46295A9" w14:textId="0FFAECF7" w:rsidR="007F5046" w:rsidRPr="00DA2C56" w:rsidRDefault="006D352E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presentations and discussion of their pre-circulated project descriptions</w:t>
            </w:r>
          </w:p>
        </w:tc>
      </w:tr>
      <w:tr w:rsidR="007F5046" w:rsidRPr="00DA2C56" w14:paraId="3E2B15D5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818594F" w14:textId="77777777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092727B6" w14:textId="715C90D2" w:rsidR="007F5046" w:rsidRPr="00DA2C56" w:rsidRDefault="006D352E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wo pre-circulated project descriptions</w:t>
            </w:r>
          </w:p>
        </w:tc>
      </w:tr>
    </w:tbl>
    <w:p w14:paraId="35773460" w14:textId="77777777" w:rsidR="00CF78FB" w:rsidRDefault="00CF78FB" w:rsidP="001F06A5">
      <w:pPr>
        <w:rPr>
          <w:rFonts w:ascii="Arial" w:hAnsi="Arial" w:cs="Arial"/>
          <w:b/>
        </w:rPr>
      </w:pPr>
    </w:p>
    <w:p w14:paraId="47301B4F" w14:textId="77777777" w:rsidR="00CF78FB" w:rsidRDefault="00CF78FB" w:rsidP="001F06A5">
      <w:pPr>
        <w:rPr>
          <w:rFonts w:ascii="Arial" w:hAnsi="Arial" w:cs="Arial"/>
          <w:b/>
        </w:rPr>
      </w:pPr>
    </w:p>
    <w:p w14:paraId="28C5BBA3" w14:textId="77777777" w:rsidR="00CF78FB" w:rsidRPr="00DA2C56" w:rsidRDefault="00CF78FB" w:rsidP="001F06A5">
      <w:pPr>
        <w:rPr>
          <w:rFonts w:ascii="Arial" w:hAnsi="Arial" w:cs="Arial"/>
          <w:b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1F06A5" w:rsidRPr="00DA2C56" w14:paraId="6EB77F5F" w14:textId="77777777" w:rsidTr="00E32C1D">
        <w:trPr>
          <w:trHeight w:val="35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571B19" w14:textId="5EFB4EAC" w:rsidR="001F06A5" w:rsidRPr="00DA2C56" w:rsidRDefault="00F1651D" w:rsidP="00F6758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Week 1 </w:t>
            </w:r>
            <w:r w:rsidR="001F06A5" w:rsidRPr="00DA2C56">
              <w:rPr>
                <w:rFonts w:ascii="Arial" w:hAnsi="Arial" w:cs="Arial"/>
                <w:b/>
                <w:bCs/>
              </w:rPr>
              <w:t xml:space="preserve">DAY </w:t>
            </w:r>
            <w:r w:rsidR="001F06A5">
              <w:rPr>
                <w:rFonts w:ascii="Arial" w:hAnsi="Arial" w:cs="Arial"/>
                <w:b/>
                <w:bCs/>
              </w:rPr>
              <w:t>2</w:t>
            </w:r>
            <w:r w:rsidR="00F50E27">
              <w:rPr>
                <w:rFonts w:ascii="Arial" w:hAnsi="Arial" w:cs="Arial"/>
                <w:b/>
                <w:bCs/>
              </w:rPr>
              <w:t>—Materiality</w:t>
            </w:r>
            <w:r w:rsidR="00E34974">
              <w:rPr>
                <w:rFonts w:ascii="Arial" w:hAnsi="Arial" w:cs="Arial"/>
                <w:b/>
                <w:bCs/>
              </w:rPr>
              <w:t xml:space="preserve">, </w:t>
            </w:r>
            <w:r w:rsidR="00F50E27">
              <w:rPr>
                <w:rFonts w:ascii="Arial" w:hAnsi="Arial" w:cs="Arial"/>
                <w:b/>
                <w:bCs/>
              </w:rPr>
              <w:t>Multiplicity</w:t>
            </w:r>
            <w:r w:rsidR="00E34974">
              <w:rPr>
                <w:rFonts w:ascii="Arial" w:hAnsi="Arial" w:cs="Arial"/>
                <w:b/>
                <w:bCs/>
              </w:rPr>
              <w:t xml:space="preserve">, Mutability </w:t>
            </w:r>
          </w:p>
        </w:tc>
      </w:tr>
      <w:tr w:rsidR="001F06A5" w:rsidRPr="00DA2C56" w14:paraId="24B9D906" w14:textId="77777777" w:rsidTr="00E32C1D">
        <w:trPr>
          <w:trHeight w:val="20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9E51EE" w14:textId="77777777" w:rsidR="001F06A5" w:rsidRPr="00DA2C56" w:rsidRDefault="001F06A5" w:rsidP="00F6758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FC1BA3" w:rsidRPr="00DA2C56" w14:paraId="519646A2" w14:textId="77777777" w:rsidTr="00E32C1D">
        <w:trPr>
          <w:trHeight w:val="20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4134E0" w14:textId="77777777" w:rsidR="00FC1BA3" w:rsidRPr="00DA2C56" w:rsidRDefault="00FC1BA3" w:rsidP="00F6758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F06A5" w:rsidRPr="002C6030" w14:paraId="24349869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8C7928D" w14:textId="67ABD051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5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4DD6C1" w14:textId="4725256A" w:rsidR="001F06A5" w:rsidRPr="002C6030" w:rsidRDefault="00FC1BA3" w:rsidP="00F6758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ateriality of the Manuscripts in a Digital Age (Paper, Ink, Image…)</w:t>
            </w:r>
          </w:p>
        </w:tc>
      </w:tr>
      <w:tr w:rsidR="001F06A5" w:rsidRPr="00DA2C56" w14:paraId="48C7F6B9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0C7B602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89E379A" w14:textId="2A20C056" w:rsidR="001F06A5" w:rsidRPr="00DA2C56" w:rsidRDefault="00FC1BA3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iva Mihan</w:t>
            </w:r>
          </w:p>
        </w:tc>
      </w:tr>
      <w:tr w:rsidR="001F06A5" w:rsidRPr="00DA2C56" w14:paraId="1F0F153E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A50E0A3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BC6A75A" w14:textId="2E4D05D9" w:rsidR="001F06A5" w:rsidRPr="00DA2C56" w:rsidRDefault="002C6030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cture with practical element</w:t>
            </w:r>
          </w:p>
        </w:tc>
      </w:tr>
      <w:tr w:rsidR="001F06A5" w:rsidRPr="00DA2C56" w14:paraId="3DFCB09B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0AEB46E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694CAFAF" w14:textId="3D98FE83" w:rsidR="001F06A5" w:rsidRPr="00FC1BA3" w:rsidRDefault="001F06A5" w:rsidP="00FC1BA3">
            <w:pPr>
              <w:rPr>
                <w:rFonts w:ascii="Arial" w:hAnsi="Arial" w:cs="Arial"/>
              </w:rPr>
            </w:pPr>
          </w:p>
        </w:tc>
      </w:tr>
    </w:tbl>
    <w:p w14:paraId="220FF098" w14:textId="77777777" w:rsidR="001F06A5" w:rsidRPr="00DA2C56" w:rsidRDefault="001F06A5" w:rsidP="001F06A5">
      <w:pPr>
        <w:rPr>
          <w:rFonts w:ascii="Arial" w:hAnsi="Arial" w:cs="Arial"/>
        </w:rPr>
      </w:pPr>
    </w:p>
    <w:p w14:paraId="588DB93B" w14:textId="77777777" w:rsidR="001F06A5" w:rsidRPr="00DA2C56" w:rsidRDefault="001F06A5" w:rsidP="001F06A5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1F06A5" w:rsidRPr="00DA2C56" w14:paraId="46D7686A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007E73F" w14:textId="181DD0A5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6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3F3B6B" w14:textId="1EC61FF0" w:rsidR="001F06A5" w:rsidRPr="00B7662D" w:rsidRDefault="00FC1BA3" w:rsidP="00F6758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“Ugly” Manuscripts—The Case of the SOAS Collection</w:t>
            </w:r>
            <w:r>
              <w:rPr>
                <w:rFonts w:ascii="Arial" w:hAnsi="Arial" w:cs="Arial"/>
              </w:rPr>
              <w:t xml:space="preserve">  </w:t>
            </w:r>
          </w:p>
        </w:tc>
      </w:tr>
      <w:tr w:rsidR="001F06A5" w:rsidRPr="007615CC" w14:paraId="388CF198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0CD7D9A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65867A4" w14:textId="11E6044C" w:rsidR="001F06A5" w:rsidRPr="007615CC" w:rsidRDefault="00FC1BA3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minique Akhoun</w:t>
            </w:r>
          </w:p>
        </w:tc>
      </w:tr>
      <w:tr w:rsidR="001F06A5" w:rsidRPr="00DA2C56" w14:paraId="20A1BBB6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1D272B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3745306" w14:textId="503E7CF8" w:rsidR="001F06A5" w:rsidRPr="00DA2C56" w:rsidRDefault="00F05372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cture</w:t>
            </w:r>
            <w:r w:rsidR="002C6030">
              <w:rPr>
                <w:rFonts w:ascii="Arial" w:hAnsi="Arial" w:cs="Arial"/>
              </w:rPr>
              <w:t xml:space="preserve"> with practical element</w:t>
            </w:r>
          </w:p>
        </w:tc>
      </w:tr>
      <w:tr w:rsidR="001F06A5" w:rsidRPr="00DA2C56" w14:paraId="28A49193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7AB073C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77418BFE" w14:textId="4F4953A4" w:rsidR="001F06A5" w:rsidRPr="00B7662D" w:rsidRDefault="001F06A5" w:rsidP="00F05372">
            <w:pPr>
              <w:pStyle w:val="ListParagraph"/>
              <w:rPr>
                <w:rFonts w:ascii="Arial" w:hAnsi="Arial" w:cs="Arial"/>
              </w:rPr>
            </w:pPr>
          </w:p>
        </w:tc>
      </w:tr>
    </w:tbl>
    <w:p w14:paraId="4C718972" w14:textId="77777777" w:rsidR="001F06A5" w:rsidRPr="00DA2C56" w:rsidRDefault="001F06A5" w:rsidP="001F06A5">
      <w:pPr>
        <w:rPr>
          <w:rFonts w:ascii="Arial" w:hAnsi="Arial" w:cs="Arial"/>
        </w:rPr>
      </w:pPr>
    </w:p>
    <w:p w14:paraId="3AB2BA79" w14:textId="77777777" w:rsidR="001F06A5" w:rsidRPr="00DA2C56" w:rsidRDefault="001F06A5" w:rsidP="001F06A5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1F06A5" w:rsidRPr="00DA2C56" w14:paraId="47CE89B3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5A8888C" w14:textId="1FC7D09B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1677A2">
              <w:rPr>
                <w:rFonts w:ascii="Arial" w:hAnsi="Arial" w:cs="Arial"/>
                <w:b/>
                <w:bCs/>
              </w:rPr>
              <w:t>7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8B65D5" w14:textId="737E44CE" w:rsidR="001F06A5" w:rsidRPr="00DA2C56" w:rsidRDefault="00FC1BA3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Manuscript Variations and Textual Mutability</w:t>
            </w:r>
            <w:r w:rsidRPr="002C6030">
              <w:rPr>
                <w:rFonts w:ascii="Arial" w:hAnsi="Arial" w:cs="Arial"/>
                <w:b/>
                <w:bCs/>
              </w:rPr>
              <w:t xml:space="preserve"> : The Case of </w:t>
            </w:r>
            <w:r>
              <w:rPr>
                <w:rFonts w:ascii="Arial" w:hAnsi="Arial" w:cs="Arial"/>
                <w:b/>
                <w:bCs/>
              </w:rPr>
              <w:t>Khalila wa Dimna</w:t>
            </w:r>
          </w:p>
        </w:tc>
      </w:tr>
      <w:tr w:rsidR="001F06A5" w:rsidRPr="00DA2C56" w14:paraId="733ABF69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9857264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F82426A" w14:textId="4C8B4AF9" w:rsidR="001F06A5" w:rsidRPr="00DA2C56" w:rsidRDefault="00FC1BA3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houloud Khalfallah</w:t>
            </w:r>
          </w:p>
        </w:tc>
      </w:tr>
      <w:tr w:rsidR="001F06A5" w:rsidRPr="00DA2C56" w14:paraId="7B381BBE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CE165B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03C7A9A" w14:textId="1990E530" w:rsidR="001F06A5" w:rsidRPr="00DA2C56" w:rsidRDefault="00BC792C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cture</w:t>
            </w:r>
          </w:p>
        </w:tc>
      </w:tr>
      <w:tr w:rsidR="001F06A5" w:rsidRPr="00DA2C56" w14:paraId="7C66B0DD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28D31E6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4BE13FA1" w14:textId="77777777" w:rsidR="00FC1BA3" w:rsidRDefault="00FC1BA3" w:rsidP="00FC1BA3">
            <w:pPr>
              <w:rPr>
                <w:rFonts w:ascii="Arial" w:hAnsi="Arial" w:cs="Arial"/>
              </w:rPr>
            </w:pPr>
            <w:r w:rsidRPr="00E34974">
              <w:rPr>
                <w:rFonts w:ascii="Arial" w:hAnsi="Arial" w:cs="Arial"/>
              </w:rPr>
              <w:t xml:space="preserve">Recommended readings: </w:t>
            </w:r>
          </w:p>
          <w:p w14:paraId="1B52F395" w14:textId="77777777" w:rsidR="00FC1BA3" w:rsidRPr="00E34974" w:rsidRDefault="00FC1BA3" w:rsidP="00FC1BA3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</w:rPr>
            </w:pPr>
            <w:r w:rsidRPr="00E34974">
              <w:rPr>
                <w:rFonts w:ascii="Arial" w:hAnsi="Arial" w:cs="Arial"/>
                <w:lang w:val="de-DE"/>
              </w:rPr>
              <w:t xml:space="preserve">B. Gruendler, I. Toral, Kh. </w:t>
            </w:r>
            <w:r w:rsidRPr="00E34974">
              <w:rPr>
                <w:rFonts w:ascii="Arial" w:hAnsi="Arial" w:cs="Arial"/>
              </w:rPr>
              <w:t xml:space="preserve">Khalfallah et al., eds., </w:t>
            </w:r>
            <w:r w:rsidRPr="00E34974">
              <w:rPr>
                <w:rFonts w:ascii="Arial" w:hAnsi="Arial" w:cs="Arial"/>
                <w:i/>
                <w:iCs/>
              </w:rPr>
              <w:t>Unrully Classic: Kalila and Dimna and Its Syriac, Arabic, and Early Persian Versions</w:t>
            </w:r>
            <w:r w:rsidRPr="00E34974">
              <w:rPr>
                <w:rFonts w:ascii="Arial" w:hAnsi="Arial" w:cs="Arial"/>
              </w:rPr>
              <w:t xml:space="preserve"> (2022)</w:t>
            </w:r>
          </w:p>
          <w:p w14:paraId="6DC0115B" w14:textId="58576AC7" w:rsidR="001F06A5" w:rsidRPr="00FC1BA3" w:rsidRDefault="00FC1BA3" w:rsidP="00FC1BA3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</w:rPr>
            </w:pPr>
            <w:r w:rsidRPr="00FC1BA3">
              <w:rPr>
                <w:rFonts w:ascii="Arial" w:hAnsi="Arial" w:cs="Arial"/>
              </w:rPr>
              <w:t xml:space="preserve">Sudev Sheth, “Manuscript Variations of Dabistan-I Mazahib and Writing Histories of Religion in Mughal India,” </w:t>
            </w:r>
            <w:r w:rsidRPr="00FC1BA3">
              <w:rPr>
                <w:rFonts w:ascii="Arial" w:hAnsi="Arial" w:cs="Arial"/>
                <w:i/>
                <w:iCs/>
              </w:rPr>
              <w:t xml:space="preserve">Manuscript Studies: A Journal of the Schoenberg Institute for Manuscript Studies </w:t>
            </w:r>
            <w:r w:rsidRPr="00FC1BA3">
              <w:rPr>
                <w:rFonts w:ascii="Arial" w:hAnsi="Arial" w:cs="Arial"/>
              </w:rPr>
              <w:t>4/1 (2019), pp. 19-41</w:t>
            </w:r>
          </w:p>
        </w:tc>
      </w:tr>
    </w:tbl>
    <w:p w14:paraId="0A9C0234" w14:textId="77777777" w:rsidR="001F06A5" w:rsidRPr="00DA2C56" w:rsidRDefault="001F06A5" w:rsidP="001F06A5">
      <w:pPr>
        <w:rPr>
          <w:rFonts w:ascii="Arial" w:hAnsi="Arial" w:cs="Arial"/>
        </w:rPr>
      </w:pPr>
    </w:p>
    <w:p w14:paraId="1E0D385E" w14:textId="77777777" w:rsidR="001F06A5" w:rsidRPr="00DA2C56" w:rsidRDefault="001F06A5" w:rsidP="001F06A5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1F06A5" w:rsidRPr="00DA2C56" w14:paraId="1DF2C583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C383FD1" w14:textId="74C9FA56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1677A2">
              <w:rPr>
                <w:rFonts w:ascii="Arial" w:hAnsi="Arial" w:cs="Arial"/>
                <w:b/>
                <w:bCs/>
              </w:rPr>
              <w:t>8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F534AE" w14:textId="7F3F89AF" w:rsidR="001F06A5" w:rsidRPr="00DA2C56" w:rsidRDefault="00BC792C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eedback Seminar</w:t>
            </w:r>
          </w:p>
        </w:tc>
      </w:tr>
      <w:tr w:rsidR="001F06A5" w:rsidRPr="00DA2C56" w14:paraId="0D0C39A2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5900551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12895EC" w14:textId="0A54EE14" w:rsidR="001F06A5" w:rsidRPr="00DA2C56" w:rsidRDefault="007615CC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ultiple Faculty</w:t>
            </w:r>
          </w:p>
        </w:tc>
      </w:tr>
      <w:tr w:rsidR="001F06A5" w:rsidRPr="00DA2C56" w14:paraId="5162A6E0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90BA67D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EFED5F3" w14:textId="71EB2C8E" w:rsidR="001F06A5" w:rsidRPr="00DA2C56" w:rsidRDefault="002C6030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wo student presentations and discussion of their pre-circulated project descriptions</w:t>
            </w:r>
          </w:p>
        </w:tc>
      </w:tr>
    </w:tbl>
    <w:p w14:paraId="3D0F5B0B" w14:textId="6B69535B" w:rsidR="001F06A5" w:rsidRDefault="001F06A5" w:rsidP="001F06A5">
      <w:pPr>
        <w:spacing w:after="160" w:line="259" w:lineRule="auto"/>
        <w:rPr>
          <w:rFonts w:ascii="Arial" w:hAnsi="Arial" w:cs="Arial"/>
        </w:rPr>
      </w:pPr>
    </w:p>
    <w:p w14:paraId="6B2ED242" w14:textId="77777777" w:rsidR="00B96F45" w:rsidRPr="00DA2C56" w:rsidRDefault="00B96F45" w:rsidP="001F06A5">
      <w:pPr>
        <w:spacing w:after="160" w:line="259" w:lineRule="auto"/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7F56DA9D" w14:textId="77777777" w:rsidTr="00E32C1D">
        <w:trPr>
          <w:trHeight w:val="35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5A114F" w14:textId="5A6E8EFD" w:rsidR="007F42D0" w:rsidRPr="00DA2C56" w:rsidRDefault="00F1651D" w:rsidP="00F6758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 xml:space="preserve">Week 1 </w:t>
            </w:r>
            <w:r w:rsidR="007F42D0" w:rsidRPr="00DA2C56">
              <w:rPr>
                <w:rFonts w:ascii="Arial" w:hAnsi="Arial" w:cs="Arial"/>
                <w:b/>
                <w:bCs/>
              </w:rPr>
              <w:t xml:space="preserve">DAY </w:t>
            </w:r>
            <w:r w:rsidR="004D3993">
              <w:rPr>
                <w:rFonts w:ascii="Arial" w:hAnsi="Arial" w:cs="Arial"/>
                <w:b/>
                <w:bCs/>
              </w:rPr>
              <w:t>3</w:t>
            </w:r>
          </w:p>
        </w:tc>
      </w:tr>
      <w:tr w:rsidR="007F42D0" w:rsidRPr="00DA2C56" w14:paraId="21D33E91" w14:textId="77777777" w:rsidTr="00E32C1D">
        <w:trPr>
          <w:trHeight w:val="20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0DADD9" w14:textId="77777777" w:rsidR="007F42D0" w:rsidRPr="00DA2C56" w:rsidRDefault="007F42D0" w:rsidP="00F6758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7F42D0" w:rsidRPr="00DA2C56" w14:paraId="24FC849E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0140742" w14:textId="765D8165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4D3993">
              <w:rPr>
                <w:rFonts w:ascii="Arial" w:hAnsi="Arial" w:cs="Arial"/>
                <w:b/>
                <w:bCs/>
              </w:rPr>
              <w:t>9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674CDC" w14:textId="0D7C4260" w:rsidR="007F42D0" w:rsidRPr="00BC792C" w:rsidRDefault="00BC792C" w:rsidP="00F67583">
            <w:pPr>
              <w:rPr>
                <w:rFonts w:ascii="Arial" w:hAnsi="Arial" w:cs="Arial"/>
                <w:b/>
                <w:bCs/>
              </w:rPr>
            </w:pPr>
            <w:r w:rsidRPr="00BC792C">
              <w:rPr>
                <w:rFonts w:ascii="Arial" w:hAnsi="Arial" w:cs="Arial"/>
                <w:b/>
                <w:bCs/>
              </w:rPr>
              <w:t>Rethinking Late Medieval and Early Modern Islamicate Manuscript Culture through Multiple-Text and Composite Manuscripts</w:t>
            </w:r>
          </w:p>
        </w:tc>
      </w:tr>
      <w:tr w:rsidR="007F42D0" w:rsidRPr="00DA2C56" w14:paraId="4E804640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6785C12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270DAA1" w14:textId="68579514" w:rsidR="007F42D0" w:rsidRPr="00DA2C56" w:rsidRDefault="00BC792C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jana Krstic</w:t>
            </w:r>
          </w:p>
        </w:tc>
      </w:tr>
      <w:tr w:rsidR="007F42D0" w:rsidRPr="00DA2C56" w14:paraId="6FB01F65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A13F771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B087CFF" w14:textId="20D26397" w:rsidR="007F42D0" w:rsidRPr="00DA2C56" w:rsidRDefault="00BC792C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cture</w:t>
            </w:r>
          </w:p>
        </w:tc>
      </w:tr>
      <w:tr w:rsidR="007F42D0" w:rsidRPr="00DA2C56" w14:paraId="4C0E31C3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2B160F3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6557A6F1" w14:textId="77777777" w:rsidR="00BC792C" w:rsidRPr="00A62954" w:rsidRDefault="00BC792C" w:rsidP="00A62954">
            <w:pPr>
              <w:rPr>
                <w:rFonts w:ascii="Arial" w:hAnsi="Arial" w:cs="Arial"/>
              </w:rPr>
            </w:pPr>
            <w:r w:rsidRPr="00A62954">
              <w:rPr>
                <w:rFonts w:ascii="Arial" w:hAnsi="Arial" w:cs="Arial"/>
              </w:rPr>
              <w:t>Recommended readings:</w:t>
            </w:r>
          </w:p>
          <w:p w14:paraId="67865E98" w14:textId="2C2E0159" w:rsidR="00BC792C" w:rsidRPr="00BC792C" w:rsidRDefault="00BC792C" w:rsidP="00BC792C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BC792C">
              <w:rPr>
                <w:rFonts w:ascii="Arial" w:hAnsi="Arial" w:cs="Arial"/>
                <w:lang w:val="de-DE"/>
              </w:rPr>
              <w:t xml:space="preserve">Michael Friedrich and Cosima Schwarke, eds. </w:t>
            </w:r>
            <w:r w:rsidRPr="00BC792C">
              <w:rPr>
                <w:rFonts w:ascii="Arial" w:hAnsi="Arial" w:cs="Arial"/>
                <w:i/>
                <w:iCs/>
              </w:rPr>
              <w:t>One-Volume Libraries: Composite and Multiple-Text Manuscripts</w:t>
            </w:r>
            <w:r w:rsidRPr="00BC792C">
              <w:rPr>
                <w:rFonts w:ascii="Arial" w:hAnsi="Arial" w:cs="Arial"/>
              </w:rPr>
              <w:t xml:space="preserve"> (De Gruyter, 2016) </w:t>
            </w:r>
          </w:p>
          <w:p w14:paraId="79E11C78" w14:textId="0369CFA3" w:rsidR="007F42D0" w:rsidRPr="00BC792C" w:rsidRDefault="00BC792C" w:rsidP="00BC792C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BC792C">
              <w:rPr>
                <w:rFonts w:ascii="Arial" w:hAnsi="Arial" w:cs="Arial"/>
              </w:rPr>
              <w:t xml:space="preserve">A. Bausi, M. Friedrich and M. Maniaci, eds., </w:t>
            </w:r>
            <w:r w:rsidRPr="00BC792C">
              <w:rPr>
                <w:rFonts w:ascii="Arial" w:hAnsi="Arial" w:cs="Arial"/>
                <w:i/>
                <w:iCs/>
              </w:rPr>
              <w:t>The Emergence of Multiple-Text Manuscripts</w:t>
            </w:r>
            <w:r w:rsidRPr="00BC792C">
              <w:rPr>
                <w:rFonts w:ascii="Arial" w:hAnsi="Arial" w:cs="Arial"/>
              </w:rPr>
              <w:t xml:space="preserve"> (De Gruyter, 2020) </w:t>
            </w:r>
          </w:p>
        </w:tc>
      </w:tr>
    </w:tbl>
    <w:p w14:paraId="5797DD94" w14:textId="77777777" w:rsidR="007F42D0" w:rsidRPr="00DA2C56" w:rsidRDefault="007F42D0" w:rsidP="007F42D0">
      <w:pPr>
        <w:rPr>
          <w:rFonts w:ascii="Arial" w:hAnsi="Arial" w:cs="Arial"/>
        </w:rPr>
      </w:pPr>
    </w:p>
    <w:p w14:paraId="781C6B80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217C3F5E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5550D8D" w14:textId="5940F8EE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4D3993">
              <w:rPr>
                <w:rFonts w:ascii="Arial" w:hAnsi="Arial" w:cs="Arial"/>
                <w:b/>
                <w:bCs/>
              </w:rPr>
              <w:t>10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F5C465" w14:textId="4F769C55" w:rsidR="007F42D0" w:rsidRPr="00BC792C" w:rsidRDefault="00BC792C" w:rsidP="00F67583">
            <w:pPr>
              <w:rPr>
                <w:rFonts w:ascii="Arial" w:hAnsi="Arial" w:cs="Arial"/>
                <w:b/>
                <w:bCs/>
              </w:rPr>
            </w:pPr>
            <w:r w:rsidRPr="00BC792C">
              <w:rPr>
                <w:rFonts w:ascii="Arial" w:hAnsi="Arial" w:cs="Arial"/>
                <w:b/>
                <w:bCs/>
              </w:rPr>
              <w:t>Workshop: MTMs, CMs</w:t>
            </w:r>
          </w:p>
        </w:tc>
      </w:tr>
      <w:tr w:rsidR="007F42D0" w:rsidRPr="00DA2C56" w14:paraId="70A27667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697C979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818F601" w14:textId="14583F80" w:rsidR="007F42D0" w:rsidRPr="00DA2C56" w:rsidRDefault="00BC792C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jana Krstic</w:t>
            </w:r>
            <w:r w:rsidR="005433F8">
              <w:rPr>
                <w:rFonts w:ascii="Arial" w:hAnsi="Arial" w:cs="Arial"/>
              </w:rPr>
              <w:t>, Marijana Misevic</w:t>
            </w:r>
          </w:p>
        </w:tc>
      </w:tr>
      <w:tr w:rsidR="007F42D0" w:rsidRPr="00DA2C56" w14:paraId="7DA697C2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3A538F1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4864235" w14:textId="005441D0" w:rsidR="007F42D0" w:rsidRPr="00DA2C56" w:rsidRDefault="00BC792C" w:rsidP="00F67583">
            <w:pPr>
              <w:rPr>
                <w:rFonts w:ascii="Arial" w:hAnsi="Arial" w:cs="Arial"/>
              </w:rPr>
            </w:pPr>
            <w:r w:rsidRPr="00BC792C">
              <w:rPr>
                <w:rFonts w:ascii="Arial" w:hAnsi="Arial" w:cs="Arial"/>
              </w:rPr>
              <w:t>Group work and discussion</w:t>
            </w:r>
          </w:p>
        </w:tc>
      </w:tr>
      <w:tr w:rsidR="007F42D0" w:rsidRPr="00DA2C56" w14:paraId="5BDB2A57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B18E9A1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05C7C4F2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</w:tbl>
    <w:p w14:paraId="01F42ED1" w14:textId="77777777" w:rsidR="007F42D0" w:rsidRPr="00DA2C56" w:rsidRDefault="007F42D0" w:rsidP="007F42D0">
      <w:pPr>
        <w:rPr>
          <w:rFonts w:ascii="Arial" w:hAnsi="Arial" w:cs="Arial"/>
        </w:rPr>
      </w:pPr>
    </w:p>
    <w:p w14:paraId="0FB4A7EC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4AF36030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09AD1B8" w14:textId="153152B2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4D3993">
              <w:rPr>
                <w:rFonts w:ascii="Arial" w:hAnsi="Arial" w:cs="Arial"/>
                <w:b/>
                <w:bCs/>
              </w:rPr>
              <w:t>11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6C472C" w14:textId="2149AC88" w:rsidR="007F42D0" w:rsidRPr="00BC792C" w:rsidRDefault="00BC792C" w:rsidP="00F67583">
            <w:pPr>
              <w:rPr>
                <w:rFonts w:ascii="Arial" w:hAnsi="Arial" w:cs="Arial"/>
                <w:b/>
                <w:bCs/>
              </w:rPr>
            </w:pPr>
            <w:r w:rsidRPr="00BC792C">
              <w:rPr>
                <w:rFonts w:ascii="Arial" w:hAnsi="Arial" w:cs="Arial"/>
                <w:b/>
                <w:bCs/>
              </w:rPr>
              <w:t xml:space="preserve">What is an Islamicate Manuscript? Arabography in Different Languages  </w:t>
            </w:r>
          </w:p>
        </w:tc>
      </w:tr>
      <w:tr w:rsidR="007F42D0" w:rsidRPr="00DA2C56" w14:paraId="5D558D77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BDFF5B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4FA31CF" w14:textId="786BDA3D" w:rsidR="007F42D0" w:rsidRPr="00DA2C56" w:rsidRDefault="00BC792C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ijana Misevic</w:t>
            </w:r>
            <w:r w:rsidR="006D352E">
              <w:rPr>
                <w:rFonts w:ascii="Arial" w:hAnsi="Arial" w:cs="Arial"/>
              </w:rPr>
              <w:t xml:space="preserve"> </w:t>
            </w:r>
          </w:p>
        </w:tc>
      </w:tr>
      <w:tr w:rsidR="007F42D0" w:rsidRPr="00DA2C56" w14:paraId="19DF9512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6210212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B593F56" w14:textId="51C003BD" w:rsidR="007F42D0" w:rsidRPr="00DA2C56" w:rsidRDefault="00BC792C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cture</w:t>
            </w:r>
          </w:p>
        </w:tc>
      </w:tr>
      <w:tr w:rsidR="007F42D0" w:rsidRPr="00DA2C56" w14:paraId="1518B635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1668A50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45D4F06F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</w:tbl>
    <w:p w14:paraId="7012C799" w14:textId="77777777" w:rsidR="007F42D0" w:rsidRPr="00DA2C56" w:rsidRDefault="007F42D0" w:rsidP="007F42D0">
      <w:pPr>
        <w:rPr>
          <w:rFonts w:ascii="Arial" w:hAnsi="Arial" w:cs="Arial"/>
        </w:rPr>
      </w:pPr>
    </w:p>
    <w:p w14:paraId="1B802934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05FB9F3F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EB963AB" w14:textId="3A9B1FE3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4D3993">
              <w:rPr>
                <w:rFonts w:ascii="Arial" w:hAnsi="Arial" w:cs="Arial"/>
                <w:b/>
                <w:bCs/>
              </w:rPr>
              <w:t>12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315E4E" w14:textId="6F28C7CD" w:rsidR="007F42D0" w:rsidRPr="00BC792C" w:rsidRDefault="00BC792C" w:rsidP="00F67583">
            <w:pPr>
              <w:rPr>
                <w:rFonts w:ascii="Arial" w:hAnsi="Arial" w:cs="Arial"/>
                <w:b/>
                <w:bCs/>
              </w:rPr>
            </w:pPr>
            <w:r w:rsidRPr="00BC792C">
              <w:rPr>
                <w:rFonts w:ascii="Arial" w:hAnsi="Arial" w:cs="Arial"/>
                <w:b/>
                <w:bCs/>
              </w:rPr>
              <w:t>Feedback Seminar</w:t>
            </w:r>
          </w:p>
        </w:tc>
      </w:tr>
      <w:tr w:rsidR="007F42D0" w:rsidRPr="00DA2C56" w14:paraId="7D7306A7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118DD40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1EC9DEA" w14:textId="24D947C7" w:rsidR="007F42D0" w:rsidRPr="00DA2C56" w:rsidRDefault="007615CC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ultiple Faculty</w:t>
            </w:r>
          </w:p>
        </w:tc>
      </w:tr>
      <w:tr w:rsidR="006D352E" w:rsidRPr="00DA2C56" w14:paraId="7B9E099A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0D31D0B" w14:textId="77777777" w:rsidR="006D352E" w:rsidRPr="00DA2C56" w:rsidRDefault="006D352E" w:rsidP="006D352E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E0E09E1" w14:textId="31FCF140" w:rsidR="006D352E" w:rsidRPr="00DA2C56" w:rsidRDefault="002C6030" w:rsidP="006D35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wo student presentations and discussion of their pre-circulated project descriptions</w:t>
            </w:r>
          </w:p>
        </w:tc>
      </w:tr>
      <w:tr w:rsidR="007F42D0" w:rsidRPr="00DA2C56" w14:paraId="21E64686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8E3455D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41E8FAB2" w14:textId="4FBFE450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</w:tbl>
    <w:p w14:paraId="1A2C3D93" w14:textId="77777777" w:rsidR="007F42D0" w:rsidRPr="00DA2C56" w:rsidRDefault="007F42D0" w:rsidP="007F42D0">
      <w:pPr>
        <w:rPr>
          <w:rFonts w:ascii="Arial" w:hAnsi="Arial" w:cs="Arial"/>
        </w:rPr>
      </w:pPr>
    </w:p>
    <w:p w14:paraId="2E430167" w14:textId="77777777" w:rsidR="007F42D0" w:rsidRPr="00DA2C56" w:rsidRDefault="007F42D0" w:rsidP="007F42D0">
      <w:pPr>
        <w:rPr>
          <w:rFonts w:ascii="Arial" w:hAnsi="Arial" w:cs="Arial"/>
        </w:rPr>
      </w:pPr>
    </w:p>
    <w:p w14:paraId="5B998D74" w14:textId="77777777" w:rsidR="007F42D0" w:rsidRPr="00DA2C56" w:rsidRDefault="007F42D0" w:rsidP="007F42D0">
      <w:pPr>
        <w:rPr>
          <w:rFonts w:ascii="Arial" w:hAnsi="Arial" w:cs="Arial"/>
        </w:rPr>
      </w:pPr>
    </w:p>
    <w:p w14:paraId="2CD48E75" w14:textId="77777777" w:rsidR="007F42D0" w:rsidRPr="00DA2C56" w:rsidRDefault="007F42D0" w:rsidP="007F42D0">
      <w:pPr>
        <w:spacing w:after="160" w:line="259" w:lineRule="auto"/>
        <w:rPr>
          <w:rFonts w:ascii="Arial" w:hAnsi="Arial" w:cs="Arial"/>
        </w:rPr>
      </w:pPr>
      <w:r w:rsidRPr="00DA2C56">
        <w:rPr>
          <w:rFonts w:ascii="Arial" w:hAnsi="Arial" w:cs="Arial"/>
        </w:rPr>
        <w:br w:type="page"/>
      </w: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06CB57C7" w14:textId="77777777" w:rsidTr="00E32C1D">
        <w:trPr>
          <w:trHeight w:val="35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69E6E2" w14:textId="6224CB87" w:rsidR="007F42D0" w:rsidRPr="00DA2C56" w:rsidRDefault="00F1651D" w:rsidP="00F6758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 xml:space="preserve">Week 1 </w:t>
            </w:r>
            <w:r w:rsidR="007F42D0" w:rsidRPr="00DA2C56">
              <w:rPr>
                <w:rFonts w:ascii="Arial" w:hAnsi="Arial" w:cs="Arial"/>
                <w:b/>
                <w:bCs/>
              </w:rPr>
              <w:t xml:space="preserve">DAY </w:t>
            </w:r>
            <w:r w:rsidR="004D3993">
              <w:rPr>
                <w:rFonts w:ascii="Arial" w:hAnsi="Arial" w:cs="Arial"/>
                <w:b/>
                <w:bCs/>
              </w:rPr>
              <w:t>4</w:t>
            </w:r>
          </w:p>
        </w:tc>
      </w:tr>
      <w:tr w:rsidR="007F42D0" w:rsidRPr="00DA2C56" w14:paraId="2759B5F2" w14:textId="77777777" w:rsidTr="00E32C1D">
        <w:trPr>
          <w:trHeight w:val="20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F32185" w14:textId="77777777" w:rsidR="007F42D0" w:rsidRPr="00DA2C56" w:rsidRDefault="007F42D0" w:rsidP="00F6758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F05372" w:rsidRPr="00DA2C56" w14:paraId="7F69BC37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7A5DB75" w14:textId="7D6B1E66" w:rsidR="00F05372" w:rsidRPr="00DA2C56" w:rsidRDefault="00F05372" w:rsidP="00F05372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13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E0E979" w14:textId="1888C414" w:rsidR="00F05372" w:rsidRPr="00BC792C" w:rsidRDefault="00F05372" w:rsidP="00F05372">
            <w:pPr>
              <w:rPr>
                <w:rFonts w:ascii="Arial" w:hAnsi="Arial" w:cs="Arial"/>
                <w:b/>
                <w:bCs/>
              </w:rPr>
            </w:pPr>
            <w:r w:rsidRPr="00B7662D">
              <w:rPr>
                <w:rFonts w:ascii="Arial" w:hAnsi="Arial" w:cs="Arial"/>
                <w:b/>
                <w:bCs/>
              </w:rPr>
              <w:t>Dissecting a Manuscript for Textual and Paratextual Information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F05372" w:rsidRPr="00DA2C56" w14:paraId="1664B390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6669487" w14:textId="77777777" w:rsidR="00F05372" w:rsidRPr="00DA2C56" w:rsidRDefault="00F05372" w:rsidP="00F05372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85CACF9" w14:textId="12BFAAAE" w:rsidR="00F05372" w:rsidRPr="00DA2C56" w:rsidRDefault="00F05372" w:rsidP="00F0537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ultiple Faculty (Hirschler, Mihan, Schwarb, De Nicola, Krstic, Kose)  </w:t>
            </w:r>
          </w:p>
        </w:tc>
      </w:tr>
      <w:tr w:rsidR="00F05372" w:rsidRPr="00DA2C56" w14:paraId="50774EF9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0494C64" w14:textId="77777777" w:rsidR="00F05372" w:rsidRPr="00DA2C56" w:rsidRDefault="00F05372" w:rsidP="00F05372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7047132" w14:textId="4B687989" w:rsidR="00F05372" w:rsidRPr="00DA2C56" w:rsidRDefault="00F05372" w:rsidP="00F0537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ousel Lecture</w:t>
            </w:r>
          </w:p>
        </w:tc>
      </w:tr>
      <w:tr w:rsidR="00F05372" w:rsidRPr="00DA2C56" w14:paraId="3199E102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C1D8F0F" w14:textId="77777777" w:rsidR="00F05372" w:rsidRPr="00DA2C56" w:rsidRDefault="00F05372" w:rsidP="00F05372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020B63F3" w14:textId="77777777" w:rsidR="00F05372" w:rsidRPr="00B7662D" w:rsidRDefault="00F05372" w:rsidP="00F0537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B7662D">
              <w:rPr>
                <w:rFonts w:ascii="Arial" w:hAnsi="Arial" w:cs="Arial"/>
              </w:rPr>
              <w:t xml:space="preserve">Francois Deroche, </w:t>
            </w:r>
            <w:r w:rsidRPr="00B7662D">
              <w:rPr>
                <w:rFonts w:ascii="Arial" w:hAnsi="Arial" w:cs="Arial"/>
                <w:i/>
                <w:iCs/>
              </w:rPr>
              <w:t>Islamic Codicology: an Introduction to the Study of Manuscripts in Arabic Script</w:t>
            </w:r>
            <w:r w:rsidRPr="00B7662D">
              <w:rPr>
                <w:rFonts w:ascii="Arial" w:hAnsi="Arial" w:cs="Arial"/>
              </w:rPr>
              <w:t xml:space="preserve"> (London: Al-Furqān Islamic Heritage Foundation, 2006), 311-344 </w:t>
            </w:r>
          </w:p>
          <w:p w14:paraId="6505FBCD" w14:textId="0A061954" w:rsidR="00F05372" w:rsidRPr="00B96F45" w:rsidRDefault="00F05372" w:rsidP="00B96F45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B96F45">
              <w:rPr>
                <w:rFonts w:ascii="Arial" w:hAnsi="Arial" w:cs="Arial"/>
              </w:rPr>
              <w:t xml:space="preserve">Adam Gacek, </w:t>
            </w:r>
            <w:r w:rsidRPr="00B96F45">
              <w:rPr>
                <w:rFonts w:ascii="Arial" w:hAnsi="Arial" w:cs="Arial"/>
                <w:i/>
                <w:iCs/>
              </w:rPr>
              <w:t>Arabic Manuscripts—A Vademecum for Readers</w:t>
            </w:r>
            <w:r w:rsidRPr="00B96F45">
              <w:rPr>
                <w:rFonts w:ascii="Arial" w:hAnsi="Arial" w:cs="Arial"/>
              </w:rPr>
              <w:t xml:space="preserve"> (Brill, 2009), 16-18 (bequest statements); 51-56 (certificates of transmission); 58-61 (chronograms and calendars); 65-71 (collation); 71-76 (colophons); 82-89 (dates and dating); 114-117 (glosses); 173-177 (ownership statements), etc. </w:t>
            </w:r>
          </w:p>
        </w:tc>
      </w:tr>
    </w:tbl>
    <w:p w14:paraId="7759D507" w14:textId="77777777" w:rsidR="007F42D0" w:rsidRPr="00DA2C56" w:rsidRDefault="007F42D0" w:rsidP="007F42D0">
      <w:pPr>
        <w:rPr>
          <w:rFonts w:ascii="Arial" w:hAnsi="Arial" w:cs="Arial"/>
        </w:rPr>
      </w:pPr>
    </w:p>
    <w:p w14:paraId="4C4E5C70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F05372" w:rsidRPr="00DA2C56" w14:paraId="080339A5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53D07EE" w14:textId="50267BC7" w:rsidR="00F05372" w:rsidRPr="00DA2C56" w:rsidRDefault="00F05372" w:rsidP="00F05372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14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662E19" w14:textId="086BA765" w:rsidR="00F05372" w:rsidRPr="00BC792C" w:rsidRDefault="00F05372" w:rsidP="00F05372">
            <w:pPr>
              <w:rPr>
                <w:rFonts w:ascii="Arial" w:hAnsi="Arial" w:cs="Arial"/>
                <w:b/>
                <w:bCs/>
              </w:rPr>
            </w:pPr>
            <w:r w:rsidRPr="00B7662D">
              <w:rPr>
                <w:rFonts w:ascii="Arial" w:hAnsi="Arial" w:cs="Arial"/>
                <w:b/>
                <w:bCs/>
              </w:rPr>
              <w:t>Manuscript Notes as a Historical Source</w:t>
            </w:r>
          </w:p>
        </w:tc>
      </w:tr>
      <w:tr w:rsidR="00F05372" w:rsidRPr="00DA2C56" w14:paraId="07C12CB4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EC72A22" w14:textId="77777777" w:rsidR="00F05372" w:rsidRPr="00DA2C56" w:rsidRDefault="00F05372" w:rsidP="00F05372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9A84739" w14:textId="2501952D" w:rsidR="00F05372" w:rsidRPr="00DA2C56" w:rsidRDefault="00F05372" w:rsidP="00F0537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onrad Hirschler</w:t>
            </w:r>
          </w:p>
        </w:tc>
      </w:tr>
      <w:tr w:rsidR="00F05372" w:rsidRPr="00DA2C56" w14:paraId="2D28A1A2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8DCA473" w14:textId="77777777" w:rsidR="00F05372" w:rsidRPr="00DA2C56" w:rsidRDefault="00F05372" w:rsidP="00F05372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39D85F3" w14:textId="48C49DC3" w:rsidR="00F05372" w:rsidRPr="00DA2C56" w:rsidRDefault="00F05372" w:rsidP="00F0537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cture and discussion</w:t>
            </w:r>
          </w:p>
        </w:tc>
      </w:tr>
      <w:tr w:rsidR="00F05372" w:rsidRPr="00DA2C56" w14:paraId="62F9E70C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ACD7BFA" w14:textId="77777777" w:rsidR="00F05372" w:rsidRPr="00DA2C56" w:rsidRDefault="00F05372" w:rsidP="00F05372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39E52771" w14:textId="77777777" w:rsidR="00F05372" w:rsidRPr="00B7662D" w:rsidRDefault="00F05372" w:rsidP="00F05372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B7662D">
              <w:rPr>
                <w:rFonts w:ascii="Arial" w:hAnsi="Arial" w:cs="Arial"/>
              </w:rPr>
              <w:t xml:space="preserve">Görke, K. Hirschler, </w:t>
            </w:r>
            <w:r w:rsidRPr="00B7662D">
              <w:rPr>
                <w:rFonts w:ascii="Arial" w:hAnsi="Arial" w:cs="Arial"/>
                <w:i/>
                <w:iCs/>
              </w:rPr>
              <w:t>Manuscript Notes as Documentary Sources</w:t>
            </w:r>
            <w:r w:rsidRPr="00B7662D">
              <w:rPr>
                <w:rFonts w:ascii="Arial" w:hAnsi="Arial" w:cs="Arial"/>
              </w:rPr>
              <w:t xml:space="preserve"> (Beirut, 2011), 9-16. </w:t>
            </w:r>
          </w:p>
          <w:p w14:paraId="2726FF95" w14:textId="77777777" w:rsidR="00F05372" w:rsidRPr="00A62954" w:rsidRDefault="00F05372" w:rsidP="00F0537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so r</w:t>
            </w:r>
            <w:r w:rsidRPr="00A62954">
              <w:rPr>
                <w:rFonts w:ascii="Arial" w:hAnsi="Arial" w:cs="Arial"/>
              </w:rPr>
              <w:t>ecommended:</w:t>
            </w:r>
          </w:p>
          <w:p w14:paraId="1E27AF54" w14:textId="77777777" w:rsidR="00F05372" w:rsidRPr="00B7662D" w:rsidRDefault="00F05372" w:rsidP="00F05372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B7662D">
              <w:rPr>
                <w:rFonts w:ascii="Arial" w:hAnsi="Arial" w:cs="Arial"/>
              </w:rPr>
              <w:t xml:space="preserve">Asad Q. Ahmed and Margaret Larkin, “The Ḥāshiya and Islamic Intellectual History,” Oriens 41, 3/4 (2013), 213-216 </w:t>
            </w:r>
          </w:p>
          <w:p w14:paraId="737DE5D5" w14:textId="77777777" w:rsidR="00F05372" w:rsidRDefault="00F05372" w:rsidP="00F05372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B7662D">
              <w:rPr>
                <w:rFonts w:ascii="Arial" w:hAnsi="Arial" w:cs="Arial"/>
              </w:rPr>
              <w:t xml:space="preserve">Brinkmann, Stefanie, “Marginal Commentaries in Hadith Manuscripts”, in Markus Stock/ Christine Lechtermann, eds, Practices in Commentary (Frankfurt a.M., 2020), pp. 6-44. </w:t>
            </w:r>
          </w:p>
          <w:p w14:paraId="0819DB2C" w14:textId="3FE6FEAF" w:rsidR="00F05372" w:rsidRPr="002C6030" w:rsidRDefault="00F05372" w:rsidP="002C60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2C6030">
              <w:rPr>
                <w:rFonts w:ascii="Arial" w:hAnsi="Arial" w:cs="Arial"/>
              </w:rPr>
              <w:t xml:space="preserve">Tülün Değirmenci, “A book is read by how many people? Some observations on readers and reading modes in the Ottoman Empire,” </w:t>
            </w:r>
            <w:r w:rsidRPr="002C6030">
              <w:rPr>
                <w:rFonts w:ascii="Arial" w:hAnsi="Arial" w:cs="Arial"/>
                <w:i/>
                <w:iCs/>
              </w:rPr>
              <w:t>Lingua Franca</w:t>
            </w:r>
            <w:r w:rsidRPr="002C6030">
              <w:rPr>
                <w:rFonts w:ascii="Arial" w:hAnsi="Arial" w:cs="Arial"/>
              </w:rPr>
              <w:t xml:space="preserve"> 5 (2019)</w:t>
            </w:r>
          </w:p>
        </w:tc>
      </w:tr>
    </w:tbl>
    <w:p w14:paraId="28219CD0" w14:textId="77777777" w:rsidR="007F42D0" w:rsidRPr="00DA2C56" w:rsidRDefault="007F42D0" w:rsidP="007F42D0">
      <w:pPr>
        <w:rPr>
          <w:rFonts w:ascii="Arial" w:hAnsi="Arial" w:cs="Arial"/>
        </w:rPr>
      </w:pPr>
    </w:p>
    <w:p w14:paraId="2C89AF28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TableGrid"/>
        <w:tblW w:w="192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  <w:gridCol w:w="8505"/>
      </w:tblGrid>
      <w:tr w:rsidR="00F05372" w:rsidRPr="00DA2C56" w14:paraId="7069C487" w14:textId="77777777" w:rsidTr="00A31A01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91151F8" w14:textId="69BD0AC9" w:rsidR="00F05372" w:rsidRPr="00DA2C56" w:rsidRDefault="00F05372" w:rsidP="00F05372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15</w:t>
            </w:r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9788297" w14:textId="534CD9CB" w:rsidR="00F05372" w:rsidRPr="00BC792C" w:rsidRDefault="00F05372" w:rsidP="00F05372">
            <w:pPr>
              <w:rPr>
                <w:rFonts w:ascii="Arial" w:hAnsi="Arial" w:cs="Arial"/>
                <w:b/>
                <w:bCs/>
              </w:rPr>
            </w:pPr>
            <w:r w:rsidRPr="00B7662D">
              <w:rPr>
                <w:rFonts w:ascii="Arial" w:hAnsi="Arial" w:cs="Arial"/>
                <w:b/>
                <w:bCs/>
              </w:rPr>
              <w:t>Workshop: Exploring Marginal Annotations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827906" w14:textId="05F81634" w:rsidR="00F05372" w:rsidRPr="00BC792C" w:rsidRDefault="00F05372" w:rsidP="00F05372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F05372" w:rsidRPr="00DA2C56" w14:paraId="3780668B" w14:textId="77777777" w:rsidTr="00A31A01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A557B8" w14:textId="77777777" w:rsidR="00F05372" w:rsidRPr="00DA2C56" w:rsidRDefault="00F05372" w:rsidP="00F05372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A35ED9B" w14:textId="1BE08116" w:rsidR="00F05372" w:rsidRPr="00DA2C56" w:rsidRDefault="00F05372" w:rsidP="00F05372">
            <w:pPr>
              <w:rPr>
                <w:rFonts w:ascii="Arial" w:hAnsi="Arial" w:cs="Arial"/>
              </w:rPr>
            </w:pPr>
            <w:r w:rsidRPr="007615CC">
              <w:rPr>
                <w:rFonts w:ascii="Arial" w:hAnsi="Arial" w:cs="Arial"/>
              </w:rPr>
              <w:t xml:space="preserve">Konrad Hirschler </w:t>
            </w:r>
            <w:r w:rsidR="002C6030">
              <w:rPr>
                <w:rFonts w:ascii="Arial" w:hAnsi="Arial" w:cs="Arial"/>
              </w:rPr>
              <w:t>and other 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622FE3D" w14:textId="3F368916" w:rsidR="00F05372" w:rsidRPr="00DA2C56" w:rsidRDefault="00F05372" w:rsidP="00F05372">
            <w:pPr>
              <w:rPr>
                <w:rFonts w:ascii="Arial" w:hAnsi="Arial" w:cs="Arial"/>
              </w:rPr>
            </w:pPr>
          </w:p>
        </w:tc>
      </w:tr>
      <w:tr w:rsidR="00F05372" w:rsidRPr="00DA2C56" w14:paraId="1D3AFD14" w14:textId="77777777" w:rsidTr="00A31A01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3EAAA0D" w14:textId="77777777" w:rsidR="00F05372" w:rsidRPr="00DA2C56" w:rsidRDefault="00F05372" w:rsidP="00F05372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6A17D12" w14:textId="6F5FECC6" w:rsidR="00F05372" w:rsidRPr="00DA2C56" w:rsidRDefault="00F05372" w:rsidP="00F05372">
            <w:pPr>
              <w:rPr>
                <w:rFonts w:ascii="Arial" w:hAnsi="Arial" w:cs="Arial"/>
              </w:rPr>
            </w:pPr>
            <w:r w:rsidRPr="00B7662D">
              <w:rPr>
                <w:rFonts w:ascii="Arial" w:hAnsi="Arial" w:cs="Arial"/>
              </w:rPr>
              <w:t>Demonstration, hands-on work; discussion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C8AA078" w14:textId="71E91A43" w:rsidR="00F05372" w:rsidRPr="00DA2C56" w:rsidRDefault="00F05372" w:rsidP="00F05372">
            <w:pPr>
              <w:rPr>
                <w:rFonts w:ascii="Arial" w:hAnsi="Arial" w:cs="Arial"/>
              </w:rPr>
            </w:pPr>
          </w:p>
        </w:tc>
      </w:tr>
      <w:tr w:rsidR="00F05372" w:rsidRPr="00DA2C56" w14:paraId="353E1D58" w14:textId="77777777" w:rsidTr="00F05372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B0BA7E0" w14:textId="77777777" w:rsidR="00F05372" w:rsidRPr="00DA2C56" w:rsidRDefault="00F05372" w:rsidP="00F05372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4E0B6D00" w14:textId="77777777" w:rsidR="00F05372" w:rsidRPr="00B7662D" w:rsidRDefault="00F05372" w:rsidP="00F05372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B7662D">
              <w:rPr>
                <w:rFonts w:ascii="Arial" w:hAnsi="Arial" w:cs="Arial"/>
              </w:rPr>
              <w:t>K. Hirschler, “Saleroom Fiction versus Provenance Historicizing Manuscripts via Their Marginal and Material Logic (Schøyen Fragments 1776),” Journal of Islamic Manuscripts 13 (2022), 1-54. [PDF]</w:t>
            </w:r>
          </w:p>
          <w:p w14:paraId="7A3999FC" w14:textId="2761899E" w:rsidR="00F05372" w:rsidRPr="002C6030" w:rsidRDefault="00F05372" w:rsidP="002C603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2C6030">
              <w:rPr>
                <w:rFonts w:ascii="Arial" w:hAnsi="Arial" w:cs="Arial"/>
              </w:rPr>
              <w:t>B. Liebrenz, “The Vendor’s Note—A First Assessment,” Journal of Islamic Manuscripts 10/3 (2019), 269-291 [PDF]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093444C0" w14:textId="4C47D169" w:rsidR="00F05372" w:rsidRPr="00DA2C56" w:rsidRDefault="00F05372" w:rsidP="00F05372">
            <w:pPr>
              <w:rPr>
                <w:rFonts w:ascii="Arial" w:hAnsi="Arial" w:cs="Arial"/>
              </w:rPr>
            </w:pPr>
          </w:p>
        </w:tc>
      </w:tr>
    </w:tbl>
    <w:p w14:paraId="2AF87729" w14:textId="77777777" w:rsidR="007F42D0" w:rsidRPr="00DA2C56" w:rsidRDefault="007F42D0" w:rsidP="007F42D0">
      <w:pPr>
        <w:rPr>
          <w:rFonts w:ascii="Arial" w:hAnsi="Arial" w:cs="Arial"/>
        </w:rPr>
      </w:pPr>
    </w:p>
    <w:p w14:paraId="19003098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53DF0389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75502BF" w14:textId="51AB1C3F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756178">
              <w:rPr>
                <w:rFonts w:ascii="Arial" w:hAnsi="Arial" w:cs="Arial"/>
                <w:b/>
                <w:bCs/>
              </w:rPr>
              <w:t>16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5736D2" w14:textId="7DBBA6E5" w:rsidR="007F42D0" w:rsidRPr="00DA2C56" w:rsidRDefault="00BC792C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eedback Seminar</w:t>
            </w:r>
          </w:p>
        </w:tc>
      </w:tr>
      <w:tr w:rsidR="007F42D0" w:rsidRPr="00DA2C56" w14:paraId="7289D8C2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D97722B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6039578" w14:textId="4126EB5B" w:rsidR="007F42D0" w:rsidRPr="00DA2C56" w:rsidRDefault="007615CC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ultiple Faculty</w:t>
            </w:r>
          </w:p>
        </w:tc>
      </w:tr>
      <w:tr w:rsidR="006D352E" w:rsidRPr="00DA2C56" w14:paraId="12DC7338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D4D8536" w14:textId="77777777" w:rsidR="006D352E" w:rsidRPr="00DA2C56" w:rsidRDefault="006D352E" w:rsidP="006D352E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1FC307A" w14:textId="50DA829D" w:rsidR="006D352E" w:rsidRPr="00DA2C56" w:rsidRDefault="002C6030" w:rsidP="006D35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wo student presentations and discussion of their pre-circulated project descriptions</w:t>
            </w:r>
          </w:p>
        </w:tc>
      </w:tr>
      <w:tr w:rsidR="006D352E" w:rsidRPr="00DA2C56" w14:paraId="1859BAA9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E3CD5FB" w14:textId="77777777" w:rsidR="006D352E" w:rsidRPr="00DA2C56" w:rsidRDefault="006D352E" w:rsidP="006D352E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6EE9BF38" w14:textId="69D1AD14" w:rsidR="006D352E" w:rsidRPr="00DA2C56" w:rsidRDefault="006D352E" w:rsidP="006D352E">
            <w:pPr>
              <w:rPr>
                <w:rFonts w:ascii="Arial" w:hAnsi="Arial" w:cs="Arial"/>
              </w:rPr>
            </w:pPr>
          </w:p>
        </w:tc>
      </w:tr>
    </w:tbl>
    <w:p w14:paraId="42CC5079" w14:textId="77777777" w:rsidR="007F42D0" w:rsidRPr="00DA2C56" w:rsidRDefault="007F42D0" w:rsidP="007F42D0">
      <w:pPr>
        <w:rPr>
          <w:rFonts w:ascii="Arial" w:hAnsi="Arial" w:cs="Arial"/>
        </w:rPr>
      </w:pPr>
    </w:p>
    <w:p w14:paraId="07A528BC" w14:textId="7ADDB588" w:rsidR="007F42D0" w:rsidRDefault="007F42D0" w:rsidP="007F42D0">
      <w:pPr>
        <w:spacing w:after="160" w:line="259" w:lineRule="auto"/>
        <w:rPr>
          <w:rFonts w:ascii="Arial" w:hAnsi="Arial" w:cs="Arial"/>
        </w:rPr>
      </w:pPr>
    </w:p>
    <w:p w14:paraId="1D168425" w14:textId="77777777" w:rsidR="005C13B8" w:rsidRDefault="005C13B8" w:rsidP="007F42D0">
      <w:pPr>
        <w:spacing w:after="160" w:line="259" w:lineRule="auto"/>
        <w:rPr>
          <w:rFonts w:ascii="Arial" w:hAnsi="Arial" w:cs="Arial"/>
        </w:rPr>
      </w:pPr>
    </w:p>
    <w:p w14:paraId="19D83F84" w14:textId="77777777" w:rsidR="005C13B8" w:rsidRDefault="005C13B8" w:rsidP="007F42D0">
      <w:pPr>
        <w:spacing w:after="160" w:line="259" w:lineRule="auto"/>
        <w:rPr>
          <w:rFonts w:ascii="Arial" w:hAnsi="Arial" w:cs="Arial"/>
        </w:rPr>
      </w:pPr>
    </w:p>
    <w:p w14:paraId="3EE220CF" w14:textId="77777777" w:rsidR="005C13B8" w:rsidRDefault="005C13B8" w:rsidP="007F42D0">
      <w:pPr>
        <w:spacing w:after="160" w:line="259" w:lineRule="auto"/>
        <w:rPr>
          <w:rFonts w:ascii="Arial" w:hAnsi="Arial" w:cs="Arial"/>
        </w:rPr>
      </w:pPr>
    </w:p>
    <w:p w14:paraId="2CF32370" w14:textId="77777777" w:rsidR="005C13B8" w:rsidRDefault="005C13B8" w:rsidP="007F42D0">
      <w:pPr>
        <w:spacing w:after="160" w:line="259" w:lineRule="auto"/>
        <w:rPr>
          <w:rFonts w:ascii="Arial" w:hAnsi="Arial" w:cs="Arial"/>
        </w:rPr>
      </w:pPr>
    </w:p>
    <w:p w14:paraId="4121DF12" w14:textId="77777777" w:rsidR="005C13B8" w:rsidRPr="00DA2C56" w:rsidRDefault="005C13B8" w:rsidP="007F42D0">
      <w:pPr>
        <w:spacing w:after="160" w:line="259" w:lineRule="auto"/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50EA6D42" w14:textId="77777777" w:rsidTr="00E32C1D">
        <w:trPr>
          <w:trHeight w:val="35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186513" w14:textId="6EB15E42" w:rsidR="007F42D0" w:rsidRPr="00DA2C56" w:rsidRDefault="00F1651D" w:rsidP="00F6758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Week 1 </w:t>
            </w:r>
            <w:r w:rsidR="007F42D0" w:rsidRPr="00DA2C56">
              <w:rPr>
                <w:rFonts w:ascii="Arial" w:hAnsi="Arial" w:cs="Arial"/>
                <w:b/>
                <w:bCs/>
              </w:rPr>
              <w:t xml:space="preserve">DAY </w:t>
            </w:r>
            <w:r w:rsidR="00756178">
              <w:rPr>
                <w:rFonts w:ascii="Arial" w:hAnsi="Arial" w:cs="Arial"/>
                <w:b/>
                <w:bCs/>
              </w:rPr>
              <w:t>5</w:t>
            </w:r>
          </w:p>
        </w:tc>
      </w:tr>
      <w:tr w:rsidR="007F42D0" w:rsidRPr="00DA2C56" w14:paraId="3F30AB2B" w14:textId="77777777" w:rsidTr="00E32C1D">
        <w:trPr>
          <w:trHeight w:val="20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6E5145" w14:textId="77777777" w:rsidR="007F42D0" w:rsidRPr="00DA2C56" w:rsidRDefault="007F42D0" w:rsidP="00F6758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7F42D0" w:rsidRPr="00DA2C56" w14:paraId="5B790505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9236810" w14:textId="159DC906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756178">
              <w:rPr>
                <w:rFonts w:ascii="Arial" w:hAnsi="Arial" w:cs="Arial"/>
                <w:b/>
                <w:bCs/>
              </w:rPr>
              <w:t>17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5C06AD" w14:textId="0A1F12B1" w:rsidR="007F42D0" w:rsidRPr="00DA2C56" w:rsidRDefault="00900C54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rk with the Manuscripts</w:t>
            </w:r>
            <w:r w:rsidRPr="00BC792C">
              <w:rPr>
                <w:rFonts w:ascii="Arial" w:hAnsi="Arial" w:cs="Arial"/>
              </w:rPr>
              <w:t xml:space="preserve"> </w:t>
            </w:r>
            <w:r w:rsidR="00B96F45">
              <w:rPr>
                <w:rFonts w:ascii="Arial" w:hAnsi="Arial" w:cs="Arial"/>
              </w:rPr>
              <w:t>in the</w:t>
            </w:r>
            <w:r w:rsidR="00B96F45" w:rsidRPr="00BC792C">
              <w:rPr>
                <w:rFonts w:ascii="Arial" w:hAnsi="Arial" w:cs="Arial"/>
              </w:rPr>
              <w:t xml:space="preserve"> Collection </w:t>
            </w:r>
            <w:r w:rsidRPr="00BC792C">
              <w:rPr>
                <w:rFonts w:ascii="Arial" w:hAnsi="Arial" w:cs="Arial"/>
              </w:rPr>
              <w:t>of the Austrian National Library</w:t>
            </w:r>
          </w:p>
        </w:tc>
      </w:tr>
      <w:tr w:rsidR="00900C54" w:rsidRPr="00DA2C56" w14:paraId="49063922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CC2797E" w14:textId="77777777" w:rsidR="00900C54" w:rsidRPr="00DA2C56" w:rsidRDefault="00900C54" w:rsidP="00900C54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BBBA718" w14:textId="4A1CC74B" w:rsidR="00900C54" w:rsidRPr="00DA2C56" w:rsidRDefault="00900C54" w:rsidP="00900C5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ultiple Faculty (Schwarb, Hirschler, Mihan, De Nicola, Krstic, Misevic)</w:t>
            </w:r>
          </w:p>
        </w:tc>
      </w:tr>
      <w:tr w:rsidR="00900C54" w:rsidRPr="00DA2C56" w14:paraId="58F3D203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CA9908" w14:textId="77777777" w:rsidR="00900C54" w:rsidRPr="00DA2C56" w:rsidRDefault="00900C54" w:rsidP="00900C54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D5D8CEB" w14:textId="13182304" w:rsidR="00900C54" w:rsidRPr="00DA2C56" w:rsidRDefault="00900C54" w:rsidP="00900C5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nds-on (students working with assigned manuscripts)</w:t>
            </w:r>
          </w:p>
        </w:tc>
      </w:tr>
      <w:tr w:rsidR="00900C54" w:rsidRPr="00DA2C56" w14:paraId="028F540E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CCC913D" w14:textId="77777777" w:rsidR="00900C54" w:rsidRPr="00DA2C56" w:rsidRDefault="00900C54" w:rsidP="00900C54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6EEC83F6" w14:textId="77777777" w:rsidR="00900C54" w:rsidRPr="00DA2C56" w:rsidRDefault="00900C54" w:rsidP="00900C54">
            <w:pPr>
              <w:rPr>
                <w:rFonts w:ascii="Arial" w:hAnsi="Arial" w:cs="Arial"/>
              </w:rPr>
            </w:pPr>
          </w:p>
        </w:tc>
      </w:tr>
    </w:tbl>
    <w:p w14:paraId="4F984EEA" w14:textId="77777777" w:rsidR="007F42D0" w:rsidRPr="00DA2C56" w:rsidRDefault="007F42D0" w:rsidP="007F42D0">
      <w:pPr>
        <w:rPr>
          <w:rFonts w:ascii="Arial" w:hAnsi="Arial" w:cs="Arial"/>
        </w:rPr>
      </w:pPr>
    </w:p>
    <w:p w14:paraId="211838D6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6AB67E93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9491B58" w14:textId="0C007148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756178">
              <w:rPr>
                <w:rFonts w:ascii="Arial" w:hAnsi="Arial" w:cs="Arial"/>
                <w:b/>
                <w:bCs/>
              </w:rPr>
              <w:t>18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AAE240" w14:textId="1AFCD4EE" w:rsidR="007F42D0" w:rsidRPr="00DA2C56" w:rsidRDefault="00900C54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rking with</w:t>
            </w:r>
            <w:r w:rsidR="00BC792C" w:rsidRPr="00BC792C">
              <w:rPr>
                <w:rFonts w:ascii="Arial" w:hAnsi="Arial" w:cs="Arial"/>
              </w:rPr>
              <w:t xml:space="preserve"> the Manuscript</w:t>
            </w:r>
            <w:r>
              <w:rPr>
                <w:rFonts w:ascii="Arial" w:hAnsi="Arial" w:cs="Arial"/>
              </w:rPr>
              <w:t>s in the</w:t>
            </w:r>
            <w:r w:rsidR="00BC792C" w:rsidRPr="00BC792C">
              <w:rPr>
                <w:rFonts w:ascii="Arial" w:hAnsi="Arial" w:cs="Arial"/>
              </w:rPr>
              <w:t xml:space="preserve"> Collection of the Austrian National Library</w:t>
            </w:r>
          </w:p>
        </w:tc>
      </w:tr>
      <w:tr w:rsidR="007F42D0" w:rsidRPr="00DA2C56" w14:paraId="19949957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622B89F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D11A931" w14:textId="0D658DE9" w:rsidR="007F42D0" w:rsidRPr="00DA2C56" w:rsidRDefault="007615CC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ultiple</w:t>
            </w:r>
            <w:r w:rsidR="00462ADF">
              <w:rPr>
                <w:rFonts w:ascii="Arial" w:hAnsi="Arial" w:cs="Arial"/>
              </w:rPr>
              <w:t xml:space="preserve"> Faculty</w:t>
            </w:r>
            <w:r>
              <w:rPr>
                <w:rFonts w:ascii="Arial" w:hAnsi="Arial" w:cs="Arial"/>
              </w:rPr>
              <w:t xml:space="preserve"> (Schwarb, Hirschler, Mihan, De Nicola, Krstic, Misevic)</w:t>
            </w:r>
          </w:p>
        </w:tc>
      </w:tr>
      <w:tr w:rsidR="007F42D0" w:rsidRPr="00DA2C56" w14:paraId="3BAB942E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4CB5E97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8F8CBB4" w14:textId="71682956" w:rsidR="007F42D0" w:rsidRPr="00DA2C56" w:rsidRDefault="00462ADF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nds-on (students working with assigned manuscripts)</w:t>
            </w:r>
          </w:p>
        </w:tc>
      </w:tr>
      <w:tr w:rsidR="007F42D0" w:rsidRPr="00DA2C56" w14:paraId="2B265407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0606FBE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4EABAD5B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</w:tbl>
    <w:p w14:paraId="78724D75" w14:textId="77777777" w:rsidR="007F42D0" w:rsidRPr="00DA2C56" w:rsidRDefault="007F42D0" w:rsidP="007F42D0">
      <w:pPr>
        <w:rPr>
          <w:rFonts w:ascii="Arial" w:hAnsi="Arial" w:cs="Arial"/>
        </w:rPr>
      </w:pPr>
    </w:p>
    <w:p w14:paraId="54127531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2D45DA46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326C405" w14:textId="145A1F85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756178">
              <w:rPr>
                <w:rFonts w:ascii="Arial" w:hAnsi="Arial" w:cs="Arial"/>
                <w:b/>
                <w:bCs/>
              </w:rPr>
              <w:t>19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3AF13F" w14:textId="64D9AEB1" w:rsidR="007F42D0" w:rsidRPr="00DA2C56" w:rsidRDefault="00F05372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sit to the Papyrus Museum</w:t>
            </w:r>
            <w:r w:rsidR="00DE7BA6">
              <w:rPr>
                <w:rFonts w:ascii="Arial" w:hAnsi="Arial" w:cs="Arial"/>
              </w:rPr>
              <w:t xml:space="preserve"> (or </w:t>
            </w:r>
            <w:r w:rsidR="00DE7BA6" w:rsidRPr="00F4635D">
              <w:rPr>
                <w:rFonts w:ascii="Arial" w:hAnsi="Arial" w:cs="Arial"/>
              </w:rPr>
              <w:t>the Mekhitarist Congregation and Its Collection of Armeno-Turkish Manuscripts</w:t>
            </w:r>
            <w:r w:rsidR="00DE7BA6">
              <w:rPr>
                <w:rFonts w:ascii="Arial" w:hAnsi="Arial" w:cs="Arial"/>
              </w:rPr>
              <w:t>--TBD)</w:t>
            </w:r>
          </w:p>
        </w:tc>
      </w:tr>
      <w:tr w:rsidR="007F42D0" w:rsidRPr="00DA2C56" w14:paraId="3F846934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D387D8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D0F5032" w14:textId="78BAD155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7E9C0EDC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5C4BDF7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7B890E8" w14:textId="31FDA5BD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7A15E2AF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3F3146B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5F632882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</w:tbl>
    <w:p w14:paraId="34A63D26" w14:textId="77777777" w:rsidR="007F42D0" w:rsidRPr="00DA2C56" w:rsidRDefault="007F42D0" w:rsidP="007F42D0">
      <w:pPr>
        <w:rPr>
          <w:rFonts w:ascii="Arial" w:hAnsi="Arial" w:cs="Arial"/>
        </w:rPr>
      </w:pPr>
    </w:p>
    <w:p w14:paraId="6884B218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3DC203EE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5B13403" w14:textId="66415ADC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252325" w14:textId="34C184DC" w:rsidR="007F42D0" w:rsidRPr="00DA2C56" w:rsidRDefault="00F05372" w:rsidP="00F67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ee time</w:t>
            </w:r>
          </w:p>
        </w:tc>
      </w:tr>
      <w:tr w:rsidR="007F42D0" w:rsidRPr="00DA2C56" w14:paraId="3086371C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71D91DC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4717AF1" w14:textId="2F4A7A93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3AD25914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7FCF28F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DF21312" w14:textId="574D3424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05BE4D54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2B02F4E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2C13916A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</w:tbl>
    <w:p w14:paraId="7848C423" w14:textId="77777777" w:rsidR="005C13B8" w:rsidRDefault="005C13B8" w:rsidP="005C13B8">
      <w:pPr>
        <w:rPr>
          <w:rFonts w:ascii="Arial" w:hAnsi="Arial" w:cs="Arial"/>
        </w:rPr>
      </w:pPr>
    </w:p>
    <w:p w14:paraId="1A997325" w14:textId="2C1B18F4" w:rsidR="005C13B8" w:rsidRDefault="005C13B8" w:rsidP="005C13B8">
      <w:pPr>
        <w:rPr>
          <w:rFonts w:ascii="Arial" w:hAnsi="Arial" w:cs="Arial"/>
        </w:rPr>
      </w:pPr>
      <w:r>
        <w:rPr>
          <w:rFonts w:ascii="Arial" w:hAnsi="Arial" w:cs="Arial"/>
        </w:rPr>
        <w:t>Weekend</w:t>
      </w:r>
      <w:r w:rsidR="007615CC">
        <w:rPr>
          <w:rFonts w:ascii="Arial" w:hAnsi="Arial" w:cs="Arial"/>
        </w:rPr>
        <w:t xml:space="preserve"> possibilities</w:t>
      </w:r>
      <w:r>
        <w:rPr>
          <w:rFonts w:ascii="Arial" w:hAnsi="Arial" w:cs="Arial"/>
        </w:rPr>
        <w:t xml:space="preserve">: </w:t>
      </w:r>
    </w:p>
    <w:p w14:paraId="215543CD" w14:textId="293421D1" w:rsidR="005C13B8" w:rsidRDefault="00900C54" w:rsidP="005C13B8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European Quran Exhibition--Weltmuseum</w:t>
      </w:r>
    </w:p>
    <w:p w14:paraId="0A32D412" w14:textId="77777777" w:rsidR="005C13B8" w:rsidRPr="00F4635D" w:rsidRDefault="005C13B8" w:rsidP="005C13B8">
      <w:pPr>
        <w:pStyle w:val="ListParagraph"/>
        <w:rPr>
          <w:rFonts w:ascii="Arial" w:hAnsi="Arial" w:cs="Arial"/>
        </w:rPr>
      </w:pPr>
    </w:p>
    <w:p w14:paraId="7E69CDDB" w14:textId="77777777" w:rsidR="00BC792C" w:rsidRDefault="00BC792C" w:rsidP="007F42D0">
      <w:pPr>
        <w:rPr>
          <w:rFonts w:ascii="Arial" w:hAnsi="Arial" w:cs="Arial"/>
        </w:rPr>
      </w:pPr>
    </w:p>
    <w:p w14:paraId="5EFEAE0F" w14:textId="77777777" w:rsidR="005433F8" w:rsidRDefault="005433F8" w:rsidP="007F42D0">
      <w:pPr>
        <w:rPr>
          <w:rFonts w:ascii="Arial" w:hAnsi="Arial" w:cs="Arial"/>
        </w:rPr>
      </w:pPr>
    </w:p>
    <w:p w14:paraId="1E659CA6" w14:textId="77777777" w:rsidR="005433F8" w:rsidRDefault="005433F8" w:rsidP="007F42D0">
      <w:pPr>
        <w:rPr>
          <w:rFonts w:ascii="Arial" w:hAnsi="Arial" w:cs="Arial"/>
        </w:rPr>
      </w:pPr>
    </w:p>
    <w:p w14:paraId="53685860" w14:textId="77777777" w:rsidR="005433F8" w:rsidRDefault="005433F8" w:rsidP="007F42D0">
      <w:pPr>
        <w:rPr>
          <w:rFonts w:ascii="Arial" w:hAnsi="Arial" w:cs="Arial"/>
        </w:rPr>
      </w:pPr>
    </w:p>
    <w:p w14:paraId="091AA79F" w14:textId="77777777" w:rsidR="00BC792C" w:rsidRDefault="00BC792C" w:rsidP="007F42D0">
      <w:pPr>
        <w:rPr>
          <w:rFonts w:ascii="Arial" w:hAnsi="Arial" w:cs="Arial"/>
        </w:rPr>
      </w:pPr>
    </w:p>
    <w:p w14:paraId="4EBCE9EB" w14:textId="77777777" w:rsidR="00BC792C" w:rsidRPr="00DA2C56" w:rsidRDefault="00BC792C" w:rsidP="007F42D0">
      <w:pPr>
        <w:rPr>
          <w:rFonts w:ascii="Arial" w:hAnsi="Arial" w:cs="Arial"/>
        </w:rPr>
      </w:pPr>
    </w:p>
    <w:p w14:paraId="27A445A6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F1651D" w:rsidRPr="00DA2C56" w14:paraId="3F86CA17" w14:textId="77777777" w:rsidTr="003F1A99">
        <w:trPr>
          <w:trHeight w:val="35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9D104A" w14:textId="5497E775" w:rsidR="00F1651D" w:rsidRPr="00DA2C56" w:rsidRDefault="00F1651D" w:rsidP="003F1A99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Week 2 </w:t>
            </w:r>
            <w:r w:rsidRPr="00DA2C56">
              <w:rPr>
                <w:rFonts w:ascii="Arial" w:hAnsi="Arial" w:cs="Arial"/>
                <w:b/>
                <w:bCs/>
              </w:rPr>
              <w:t>DAY 1</w:t>
            </w:r>
          </w:p>
        </w:tc>
      </w:tr>
      <w:tr w:rsidR="00F1651D" w:rsidRPr="00DA2C56" w14:paraId="72532775" w14:textId="77777777" w:rsidTr="003F1A99">
        <w:trPr>
          <w:trHeight w:val="20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039AB7" w14:textId="77777777" w:rsidR="00F1651D" w:rsidRPr="00DA2C56" w:rsidRDefault="00F1651D" w:rsidP="003F1A99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F1651D" w:rsidRPr="00DA2C56" w14:paraId="7353C786" w14:textId="77777777" w:rsidTr="003F1A99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B1DB08E" w14:textId="076136D5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2</w:t>
            </w:r>
            <w:r w:rsidR="004A4E02">
              <w:rPr>
                <w:rFonts w:ascii="Arial" w:hAnsi="Arial" w:cs="Arial"/>
                <w:b/>
                <w:bCs/>
              </w:rPr>
              <w:t>0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0B3DEF" w14:textId="77A10E6F" w:rsidR="00F1651D" w:rsidRPr="00DA2C56" w:rsidRDefault="00BC792C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gital Resources for Working with Islamicate Manuscripts</w:t>
            </w:r>
            <w:r w:rsidR="005433F8">
              <w:rPr>
                <w:rFonts w:ascii="Arial" w:hAnsi="Arial" w:cs="Arial"/>
              </w:rPr>
              <w:t>—An Overview</w:t>
            </w:r>
          </w:p>
        </w:tc>
      </w:tr>
      <w:tr w:rsidR="00F1651D" w:rsidRPr="004A4E02" w14:paraId="6B006D25" w14:textId="77777777" w:rsidTr="003F1A99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01A4761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B313D10" w14:textId="370833C0" w:rsidR="00F1651D" w:rsidRPr="005433F8" w:rsidRDefault="005433F8" w:rsidP="003F1A99">
            <w:pPr>
              <w:rPr>
                <w:rFonts w:ascii="Arial" w:hAnsi="Arial" w:cs="Arial"/>
                <w:lang w:val="de-DE"/>
              </w:rPr>
            </w:pPr>
            <w:r w:rsidRPr="005433F8">
              <w:rPr>
                <w:rFonts w:ascii="Arial" w:hAnsi="Arial" w:cs="Arial"/>
                <w:lang w:val="de-DE"/>
              </w:rPr>
              <w:t>Efe Erünal</w:t>
            </w:r>
            <w:r w:rsidR="00B96F45">
              <w:rPr>
                <w:rFonts w:ascii="Arial" w:hAnsi="Arial" w:cs="Arial"/>
                <w:lang w:val="de-DE"/>
              </w:rPr>
              <w:t xml:space="preserve">, </w:t>
            </w:r>
            <w:r w:rsidRPr="005433F8">
              <w:rPr>
                <w:rFonts w:ascii="Arial" w:hAnsi="Arial" w:cs="Arial"/>
                <w:lang w:val="de-DE"/>
              </w:rPr>
              <w:t xml:space="preserve">Mathew </w:t>
            </w:r>
            <w:r>
              <w:rPr>
                <w:rFonts w:ascii="Arial" w:hAnsi="Arial" w:cs="Arial"/>
                <w:lang w:val="de-DE"/>
              </w:rPr>
              <w:t>Barber, Masoumeh Seydi</w:t>
            </w:r>
          </w:p>
        </w:tc>
      </w:tr>
      <w:tr w:rsidR="00F1651D" w:rsidRPr="00DA2C56" w14:paraId="1A7F4AC6" w14:textId="77777777" w:rsidTr="003F1A99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A681895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683D495" w14:textId="3B6ACF37" w:rsidR="00F1651D" w:rsidRPr="00DA2C56" w:rsidRDefault="00822F58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cture</w:t>
            </w:r>
          </w:p>
        </w:tc>
      </w:tr>
      <w:tr w:rsidR="00F1651D" w:rsidRPr="00DA2C56" w14:paraId="4CC6A88F" w14:textId="77777777" w:rsidTr="003F1A99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0643DF6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40A9CA67" w14:textId="77777777" w:rsidR="00F1651D" w:rsidRPr="00DA2C56" w:rsidRDefault="00F1651D" w:rsidP="003F1A99">
            <w:pPr>
              <w:rPr>
                <w:rFonts w:ascii="Arial" w:hAnsi="Arial" w:cs="Arial"/>
              </w:rPr>
            </w:pPr>
          </w:p>
        </w:tc>
      </w:tr>
    </w:tbl>
    <w:p w14:paraId="7C3D594D" w14:textId="77777777" w:rsidR="00F1651D" w:rsidRPr="00DA2C56" w:rsidRDefault="00F1651D" w:rsidP="00F1651D">
      <w:pPr>
        <w:rPr>
          <w:rFonts w:ascii="Arial" w:hAnsi="Arial" w:cs="Arial"/>
        </w:rPr>
      </w:pPr>
    </w:p>
    <w:p w14:paraId="5897D9A1" w14:textId="77777777" w:rsidR="00F1651D" w:rsidRPr="00DA2C56" w:rsidRDefault="00F1651D" w:rsidP="00F1651D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F1651D" w:rsidRPr="00DA2C56" w14:paraId="3FCDFA5E" w14:textId="77777777" w:rsidTr="003F1A99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484DCAA" w14:textId="717BEC96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2</w:t>
            </w:r>
            <w:r w:rsidR="004A4E02">
              <w:rPr>
                <w:rFonts w:ascii="Arial" w:hAnsi="Arial" w:cs="Arial"/>
                <w:b/>
                <w:bCs/>
              </w:rPr>
              <w:t>1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12442C" w14:textId="5DC7D176" w:rsidR="00F1651D" w:rsidRPr="00DA2C56" w:rsidRDefault="00BC792C" w:rsidP="000C4D4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igital Projects in Islamic Studies: </w:t>
            </w:r>
            <w:r w:rsidR="000C4D40">
              <w:rPr>
                <w:rFonts w:ascii="Arial" w:hAnsi="Arial" w:cs="Arial"/>
              </w:rPr>
              <w:t>Digitization and HTR of the Armeno-Turkish Manuscripts in the Mekhitarist Congregation in Vienna</w:t>
            </w:r>
          </w:p>
        </w:tc>
      </w:tr>
      <w:tr w:rsidR="00F1651D" w:rsidRPr="00DA2C56" w14:paraId="3AC41B1E" w14:textId="77777777" w:rsidTr="003F1A99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0AAC55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0821DF6" w14:textId="79B4F472" w:rsidR="00F1651D" w:rsidRPr="00DA2C56" w:rsidRDefault="000C4D40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i Sargsyan and Yavuz Kose</w:t>
            </w:r>
          </w:p>
        </w:tc>
      </w:tr>
      <w:tr w:rsidR="00F1651D" w:rsidRPr="00DA2C56" w14:paraId="554BD044" w14:textId="77777777" w:rsidTr="003F1A99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05122F2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3B6579D" w14:textId="57D129BC" w:rsidR="00F1651D" w:rsidRPr="00DA2C56" w:rsidRDefault="005433F8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ject presentation</w:t>
            </w:r>
          </w:p>
        </w:tc>
      </w:tr>
      <w:tr w:rsidR="00F1651D" w:rsidRPr="00DA2C56" w14:paraId="7791D0F6" w14:textId="77777777" w:rsidTr="003F1A99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8819D50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7F7CF361" w14:textId="77777777" w:rsidR="00F1651D" w:rsidRPr="00DA2C56" w:rsidRDefault="00F1651D" w:rsidP="003F1A99">
            <w:pPr>
              <w:rPr>
                <w:rFonts w:ascii="Arial" w:hAnsi="Arial" w:cs="Arial"/>
              </w:rPr>
            </w:pPr>
          </w:p>
        </w:tc>
      </w:tr>
    </w:tbl>
    <w:p w14:paraId="300A6FF8" w14:textId="77777777" w:rsidR="00F1651D" w:rsidRPr="00DA2C56" w:rsidRDefault="00F1651D" w:rsidP="00F1651D">
      <w:pPr>
        <w:rPr>
          <w:rFonts w:ascii="Arial" w:hAnsi="Arial" w:cs="Arial"/>
        </w:rPr>
      </w:pPr>
    </w:p>
    <w:p w14:paraId="1B7647A6" w14:textId="77777777" w:rsidR="00F1651D" w:rsidRPr="00DA2C56" w:rsidRDefault="00F1651D" w:rsidP="00F1651D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F1651D" w:rsidRPr="00DA2C56" w14:paraId="0D94BCE8" w14:textId="77777777" w:rsidTr="003F1A99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3A77AE1" w14:textId="631465FF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2</w:t>
            </w:r>
            <w:r w:rsidR="004A4E02"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21DFD4" w14:textId="45CC03AD" w:rsidR="00F1651D" w:rsidRPr="00DA2C56" w:rsidRDefault="00BC792C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igital Projects in Islamic Studies: </w:t>
            </w:r>
            <w:r w:rsidR="000C4D40">
              <w:rPr>
                <w:rFonts w:ascii="Arial" w:hAnsi="Arial" w:cs="Arial"/>
              </w:rPr>
              <w:t>The KITAB project</w:t>
            </w:r>
          </w:p>
        </w:tc>
      </w:tr>
      <w:tr w:rsidR="00F1651D" w:rsidRPr="004A4E02" w14:paraId="0AA59614" w14:textId="77777777" w:rsidTr="003F1A99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E1FD18C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5B6A35A" w14:textId="0F129809" w:rsidR="00F1651D" w:rsidRPr="005433F8" w:rsidRDefault="005433F8" w:rsidP="003F1A99">
            <w:pPr>
              <w:rPr>
                <w:rFonts w:ascii="Arial" w:hAnsi="Arial" w:cs="Arial"/>
                <w:lang w:val="de-DE"/>
              </w:rPr>
            </w:pPr>
            <w:r w:rsidRPr="005433F8">
              <w:rPr>
                <w:rFonts w:ascii="Arial" w:hAnsi="Arial" w:cs="Arial"/>
                <w:lang w:val="de-DE"/>
              </w:rPr>
              <w:t xml:space="preserve">Lorenz Nigst, Masoumeh Seydi, Mathew </w:t>
            </w:r>
            <w:r>
              <w:rPr>
                <w:rFonts w:ascii="Arial" w:hAnsi="Arial" w:cs="Arial"/>
                <w:lang w:val="de-DE"/>
              </w:rPr>
              <w:t>Barber</w:t>
            </w:r>
          </w:p>
        </w:tc>
      </w:tr>
      <w:tr w:rsidR="00F1651D" w:rsidRPr="00DA2C56" w14:paraId="6DE2BE64" w14:textId="77777777" w:rsidTr="003F1A99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7B43B4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CE0F9FA" w14:textId="67321A80" w:rsidR="00F1651D" w:rsidRPr="00DA2C56" w:rsidRDefault="005433F8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ject presentation</w:t>
            </w:r>
          </w:p>
        </w:tc>
      </w:tr>
      <w:tr w:rsidR="00F1651D" w:rsidRPr="00DA2C56" w14:paraId="3C6A9C1B" w14:textId="77777777" w:rsidTr="003F1A99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EAEE29D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06386440" w14:textId="77777777" w:rsidR="00F1651D" w:rsidRPr="00DA2C56" w:rsidRDefault="00F1651D" w:rsidP="003F1A99">
            <w:pPr>
              <w:rPr>
                <w:rFonts w:ascii="Arial" w:hAnsi="Arial" w:cs="Arial"/>
              </w:rPr>
            </w:pPr>
          </w:p>
        </w:tc>
      </w:tr>
    </w:tbl>
    <w:p w14:paraId="60F37BC4" w14:textId="77777777" w:rsidR="00F1651D" w:rsidRPr="00DA2C56" w:rsidRDefault="00F1651D" w:rsidP="00F1651D">
      <w:pPr>
        <w:rPr>
          <w:rFonts w:ascii="Arial" w:hAnsi="Arial" w:cs="Arial"/>
        </w:rPr>
      </w:pPr>
    </w:p>
    <w:p w14:paraId="77E004BD" w14:textId="77777777" w:rsidR="00F1651D" w:rsidRPr="00DA2C56" w:rsidRDefault="00F1651D" w:rsidP="00F1651D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F1651D" w:rsidRPr="00DA2C56" w14:paraId="4F153958" w14:textId="77777777" w:rsidTr="003F1A99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822AE22" w14:textId="4A6B9FC5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2</w:t>
            </w:r>
            <w:r w:rsidR="004A4E02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7F48B6" w14:textId="1DEDB96A" w:rsidR="00F1651D" w:rsidRPr="00DA2C56" w:rsidRDefault="00BC792C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eedback Seminar</w:t>
            </w:r>
          </w:p>
        </w:tc>
      </w:tr>
      <w:tr w:rsidR="00F1651D" w:rsidRPr="00DA2C56" w14:paraId="499CF3FF" w14:textId="77777777" w:rsidTr="003F1A99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C45CCE4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CD2448F" w14:textId="76BF00A7" w:rsidR="00F1651D" w:rsidRPr="00DA2C56" w:rsidRDefault="007615CC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ultiple</w:t>
            </w:r>
            <w:r w:rsidR="006D352E">
              <w:rPr>
                <w:rFonts w:ascii="Arial" w:hAnsi="Arial" w:cs="Arial"/>
              </w:rPr>
              <w:t xml:space="preserve"> Faculty</w:t>
            </w:r>
          </w:p>
        </w:tc>
      </w:tr>
      <w:tr w:rsidR="006D352E" w:rsidRPr="00DA2C56" w14:paraId="13716176" w14:textId="77777777" w:rsidTr="003F1A99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5495382" w14:textId="77777777" w:rsidR="006D352E" w:rsidRPr="00DA2C56" w:rsidRDefault="006D352E" w:rsidP="006D352E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9155BDA" w14:textId="06CC8692" w:rsidR="006D352E" w:rsidRPr="00DA2C56" w:rsidRDefault="002C6030" w:rsidP="006D35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wo student presentations and discussion of their pre-circulated project descriptions</w:t>
            </w:r>
          </w:p>
        </w:tc>
      </w:tr>
      <w:tr w:rsidR="006D352E" w:rsidRPr="00DA2C56" w14:paraId="303FAF0F" w14:textId="77777777" w:rsidTr="003F1A99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FB4A63C" w14:textId="77777777" w:rsidR="006D352E" w:rsidRPr="00DA2C56" w:rsidRDefault="006D352E" w:rsidP="006D352E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505A38BE" w14:textId="6F535026" w:rsidR="006D352E" w:rsidRPr="00DA2C56" w:rsidRDefault="006D352E" w:rsidP="006D352E">
            <w:pPr>
              <w:rPr>
                <w:rFonts w:ascii="Arial" w:hAnsi="Arial" w:cs="Arial"/>
              </w:rPr>
            </w:pPr>
          </w:p>
        </w:tc>
      </w:tr>
    </w:tbl>
    <w:p w14:paraId="175CD4CA" w14:textId="746BCAEE" w:rsidR="00F1651D" w:rsidRDefault="00F1651D" w:rsidP="00F1651D">
      <w:pPr>
        <w:rPr>
          <w:rFonts w:ascii="Arial" w:hAnsi="Arial" w:cs="Arial"/>
          <w:b/>
        </w:rPr>
      </w:pPr>
    </w:p>
    <w:p w14:paraId="754CB389" w14:textId="77777777" w:rsidR="00B96F45" w:rsidRDefault="00B96F45" w:rsidP="00F1651D">
      <w:pPr>
        <w:rPr>
          <w:rFonts w:ascii="Arial" w:hAnsi="Arial" w:cs="Arial"/>
          <w:b/>
        </w:rPr>
      </w:pPr>
    </w:p>
    <w:p w14:paraId="3584E6E5" w14:textId="77777777" w:rsidR="00B96F45" w:rsidRDefault="00B96F45" w:rsidP="00F1651D">
      <w:pPr>
        <w:rPr>
          <w:rFonts w:ascii="Arial" w:hAnsi="Arial" w:cs="Arial"/>
          <w:b/>
        </w:rPr>
      </w:pPr>
    </w:p>
    <w:p w14:paraId="35CAFB55" w14:textId="77777777" w:rsidR="00B96F45" w:rsidRDefault="00B96F45" w:rsidP="00F1651D">
      <w:pPr>
        <w:rPr>
          <w:rFonts w:ascii="Arial" w:hAnsi="Arial" w:cs="Arial"/>
          <w:b/>
        </w:rPr>
      </w:pPr>
    </w:p>
    <w:p w14:paraId="1C8B53D6" w14:textId="77777777" w:rsidR="00B96F45" w:rsidRDefault="00B96F45" w:rsidP="00F1651D">
      <w:pPr>
        <w:rPr>
          <w:rFonts w:ascii="Arial" w:hAnsi="Arial" w:cs="Arial"/>
          <w:b/>
        </w:rPr>
      </w:pPr>
    </w:p>
    <w:p w14:paraId="55A8EAD4" w14:textId="77777777" w:rsidR="00B96F45" w:rsidRDefault="00B96F45" w:rsidP="00F1651D">
      <w:pPr>
        <w:rPr>
          <w:rFonts w:ascii="Arial" w:hAnsi="Arial" w:cs="Arial"/>
          <w:b/>
        </w:rPr>
      </w:pPr>
    </w:p>
    <w:p w14:paraId="28BF8622" w14:textId="77777777" w:rsidR="00B96F45" w:rsidRDefault="00B96F45" w:rsidP="00F1651D">
      <w:pPr>
        <w:rPr>
          <w:rFonts w:ascii="Arial" w:hAnsi="Arial" w:cs="Arial"/>
          <w:b/>
        </w:rPr>
      </w:pPr>
    </w:p>
    <w:p w14:paraId="77C7F57F" w14:textId="77777777" w:rsidR="00B96F45" w:rsidRDefault="00B96F45" w:rsidP="00F1651D">
      <w:pPr>
        <w:rPr>
          <w:rFonts w:ascii="Arial" w:hAnsi="Arial" w:cs="Arial"/>
          <w:b/>
        </w:rPr>
      </w:pPr>
    </w:p>
    <w:p w14:paraId="2DAD81B4" w14:textId="77777777" w:rsidR="00B96F45" w:rsidRDefault="00B96F45" w:rsidP="00F1651D">
      <w:pPr>
        <w:rPr>
          <w:rFonts w:ascii="Arial" w:hAnsi="Arial" w:cs="Arial"/>
          <w:b/>
        </w:rPr>
      </w:pPr>
    </w:p>
    <w:p w14:paraId="1190F012" w14:textId="77777777" w:rsidR="00B96F45" w:rsidRPr="00DA2C56" w:rsidRDefault="00B96F45" w:rsidP="00F1651D">
      <w:pPr>
        <w:rPr>
          <w:rFonts w:ascii="Arial" w:hAnsi="Arial" w:cs="Arial"/>
          <w:b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F1651D" w:rsidRPr="00DA2C56" w14:paraId="6A3C3058" w14:textId="77777777" w:rsidTr="003F1A99">
        <w:trPr>
          <w:trHeight w:val="35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5C1270" w14:textId="58C9C97A" w:rsidR="00F1651D" w:rsidRPr="00DA2C56" w:rsidRDefault="00F1651D" w:rsidP="003F1A99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 xml:space="preserve">Week 2 </w:t>
            </w:r>
            <w:r w:rsidRPr="00DA2C56">
              <w:rPr>
                <w:rFonts w:ascii="Arial" w:hAnsi="Arial" w:cs="Arial"/>
                <w:b/>
                <w:bCs/>
              </w:rPr>
              <w:t xml:space="preserve">DAY </w:t>
            </w:r>
            <w:r>
              <w:rPr>
                <w:rFonts w:ascii="Arial" w:hAnsi="Arial" w:cs="Arial"/>
                <w:b/>
                <w:bCs/>
              </w:rPr>
              <w:t>2</w:t>
            </w:r>
          </w:p>
        </w:tc>
      </w:tr>
      <w:tr w:rsidR="00F1651D" w:rsidRPr="00DA2C56" w14:paraId="7FB3464A" w14:textId="77777777" w:rsidTr="003F1A99">
        <w:trPr>
          <w:trHeight w:val="20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17A21F" w14:textId="77777777" w:rsidR="00F1651D" w:rsidRPr="00DA2C56" w:rsidRDefault="00F1651D" w:rsidP="003F1A99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F1651D" w:rsidRPr="00DA2C56" w14:paraId="5EE88615" w14:textId="77777777" w:rsidTr="003F1A99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B9C8C95" w14:textId="482D1990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2</w:t>
            </w:r>
            <w:r w:rsidR="004A4E02">
              <w:rPr>
                <w:rFonts w:ascii="Arial" w:hAnsi="Arial" w:cs="Arial"/>
                <w:b/>
                <w:bCs/>
              </w:rPr>
              <w:t>4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B949C9" w14:textId="2630A9B0" w:rsidR="00F1651D" w:rsidRDefault="00BC792C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1</w:t>
            </w:r>
            <w:r w:rsidR="005C13B8">
              <w:rPr>
                <w:rFonts w:ascii="Arial" w:hAnsi="Arial" w:cs="Arial"/>
              </w:rPr>
              <w:t xml:space="preserve"> Digitization (OCR/HTR)</w:t>
            </w:r>
            <w:r w:rsidR="005433F8">
              <w:rPr>
                <w:rFonts w:ascii="Arial" w:hAnsi="Arial" w:cs="Arial"/>
              </w:rPr>
              <w:t>—Introduction</w:t>
            </w:r>
          </w:p>
          <w:p w14:paraId="5FC9E1CE" w14:textId="7627C880" w:rsidR="005433F8" w:rsidRPr="00DA2C56" w:rsidRDefault="005433F8" w:rsidP="003F1A99">
            <w:pPr>
              <w:rPr>
                <w:rFonts w:ascii="Arial" w:hAnsi="Arial" w:cs="Arial"/>
              </w:rPr>
            </w:pPr>
          </w:p>
        </w:tc>
      </w:tr>
      <w:tr w:rsidR="00F1651D" w:rsidRPr="00CF2A1B" w14:paraId="38864C63" w14:textId="77777777" w:rsidTr="003F1A99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96CC333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C8940C2" w14:textId="7453DD10" w:rsidR="00F1651D" w:rsidRPr="00CF2A1B" w:rsidRDefault="005C13B8" w:rsidP="003F1A99">
            <w:pPr>
              <w:rPr>
                <w:rFonts w:ascii="Arial" w:hAnsi="Arial" w:cs="Arial"/>
              </w:rPr>
            </w:pPr>
            <w:r w:rsidRPr="00CF2A1B">
              <w:rPr>
                <w:rFonts w:ascii="Arial" w:hAnsi="Arial" w:cs="Arial"/>
              </w:rPr>
              <w:t>Lorenz Nigst</w:t>
            </w:r>
            <w:r w:rsidR="001C46F0">
              <w:rPr>
                <w:rFonts w:ascii="Arial" w:hAnsi="Arial" w:cs="Arial"/>
              </w:rPr>
              <w:t xml:space="preserve"> </w:t>
            </w:r>
          </w:p>
        </w:tc>
      </w:tr>
      <w:tr w:rsidR="00F1651D" w:rsidRPr="00DA2C56" w14:paraId="080AE1DC" w14:textId="77777777" w:rsidTr="003F1A99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32D39D3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9100E8C" w14:textId="4ADF0693" w:rsidR="00F1651D" w:rsidRPr="00DA2C56" w:rsidRDefault="00822F58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</w:t>
            </w:r>
          </w:p>
        </w:tc>
      </w:tr>
      <w:tr w:rsidR="00F1651D" w:rsidRPr="00DA2C56" w14:paraId="561BB12B" w14:textId="77777777" w:rsidTr="003F1A99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48775F6" w14:textId="48D1DE0F" w:rsidR="00F1651D" w:rsidRPr="00DA2C56" w:rsidRDefault="005433F8" w:rsidP="003F1A9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opics to be covered: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4582ADA5" w14:textId="77777777" w:rsidR="005433F8" w:rsidRPr="005433F8" w:rsidRDefault="005433F8" w:rsidP="005433F8">
            <w:pPr>
              <w:rPr>
                <w:rFonts w:ascii="Arial" w:hAnsi="Arial" w:cs="Arial"/>
                <w:b/>
              </w:rPr>
            </w:pPr>
          </w:p>
          <w:p w14:paraId="33EE9DF7" w14:textId="77777777" w:rsidR="005433F8" w:rsidRPr="005433F8" w:rsidRDefault="005433F8" w:rsidP="005433F8">
            <w:pPr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What do we mean by digitization?</w:t>
            </w:r>
          </w:p>
          <w:p w14:paraId="113BE03B" w14:textId="159A6086" w:rsidR="005433F8" w:rsidRPr="005433F8" w:rsidRDefault="005433F8" w:rsidP="005433F8">
            <w:pPr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Why do we digitise texts?</w:t>
            </w:r>
          </w:p>
          <w:p w14:paraId="4116037C" w14:textId="77777777" w:rsidR="005433F8" w:rsidRPr="005433F8" w:rsidRDefault="005433F8" w:rsidP="005433F8">
            <w:pPr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How can we digitise texts?</w:t>
            </w:r>
          </w:p>
          <w:p w14:paraId="3F7A5B88" w14:textId="77777777" w:rsidR="005433F8" w:rsidRPr="005433F8" w:rsidRDefault="005433F8" w:rsidP="005433F8">
            <w:pPr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What are key problems of digitisation?</w:t>
            </w:r>
          </w:p>
          <w:p w14:paraId="54165230" w14:textId="77777777" w:rsidR="005433F8" w:rsidRPr="005433F8" w:rsidRDefault="005433F8" w:rsidP="005433F8">
            <w:pPr>
              <w:numPr>
                <w:ilvl w:val="1"/>
                <w:numId w:val="8"/>
              </w:numPr>
              <w:spacing w:line="276" w:lineRule="auto"/>
              <w:ind w:left="1648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 xml:space="preserve">Exercise_1: </w:t>
            </w:r>
            <w:hyperlink r:id="rId10">
              <w:r w:rsidRPr="005433F8">
                <w:rPr>
                  <w:rFonts w:ascii="Arial" w:hAnsi="Arial" w:cs="Arial"/>
                  <w:color w:val="1155CC"/>
                  <w:u w:val="single"/>
                </w:rPr>
                <w:t>Looking at texts</w:t>
              </w:r>
            </w:hyperlink>
            <w:r w:rsidRPr="005433F8">
              <w:rPr>
                <w:rFonts w:ascii="Arial" w:hAnsi="Arial" w:cs="Arial"/>
              </w:rPr>
              <w:t xml:space="preserve"> / human reading</w:t>
            </w:r>
          </w:p>
          <w:p w14:paraId="3B0E2A4C" w14:textId="4E2AF09F" w:rsidR="005433F8" w:rsidRPr="005433F8" w:rsidRDefault="005433F8" w:rsidP="005433F8">
            <w:pPr>
              <w:pStyle w:val="Heading3"/>
              <w:rPr>
                <w:rFonts w:ascii="Arial" w:hAnsi="Arial" w:cs="Arial"/>
                <w:sz w:val="20"/>
                <w:szCs w:val="20"/>
              </w:rPr>
            </w:pPr>
            <w:r w:rsidRPr="005433F8">
              <w:rPr>
                <w:rFonts w:ascii="Arial" w:hAnsi="Arial" w:cs="Arial"/>
                <w:sz w:val="20"/>
                <w:szCs w:val="20"/>
              </w:rPr>
              <w:t>ESCRIPTORIUM (ES)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9796AFF" w14:textId="77777777" w:rsidR="005433F8" w:rsidRPr="005433F8" w:rsidRDefault="005433F8" w:rsidP="005433F8">
            <w:pPr>
              <w:rPr>
                <w:rFonts w:ascii="Arial" w:hAnsi="Arial" w:cs="Arial"/>
                <w:b/>
              </w:rPr>
            </w:pPr>
          </w:p>
          <w:p w14:paraId="320A73C2" w14:textId="77777777" w:rsidR="005433F8" w:rsidRPr="005433F8" w:rsidRDefault="005433F8" w:rsidP="005433F8">
            <w:pPr>
              <w:numPr>
                <w:ilvl w:val="0"/>
                <w:numId w:val="10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General introduction to ES as a workplace:</w:t>
            </w:r>
          </w:p>
          <w:p w14:paraId="56079904" w14:textId="77777777" w:rsidR="005433F8" w:rsidRPr="005433F8" w:rsidRDefault="005433F8" w:rsidP="005433F8">
            <w:pPr>
              <w:numPr>
                <w:ilvl w:val="1"/>
                <w:numId w:val="10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ES as a tool for organising the transcription workflow</w:t>
            </w:r>
          </w:p>
          <w:p w14:paraId="1A8C0D04" w14:textId="77777777" w:rsidR="005433F8" w:rsidRPr="005433F8" w:rsidRDefault="005433F8" w:rsidP="005433F8">
            <w:pPr>
              <w:spacing w:line="276" w:lineRule="auto"/>
              <w:ind w:left="2880"/>
              <w:rPr>
                <w:rFonts w:ascii="Arial" w:hAnsi="Arial" w:cs="Arial"/>
              </w:rPr>
            </w:pPr>
            <w:hyperlink r:id="rId11">
              <w:r w:rsidRPr="005433F8">
                <w:rPr>
                  <w:rFonts w:ascii="Arial" w:hAnsi="Arial" w:cs="Arial"/>
                  <w:color w:val="1155CC"/>
                  <w:u w:val="single"/>
                </w:rPr>
                <w:t>Kraken</w:t>
              </w:r>
            </w:hyperlink>
          </w:p>
          <w:p w14:paraId="09DC0050" w14:textId="1E3867EE" w:rsidR="005433F8" w:rsidRPr="005433F8" w:rsidRDefault="005433F8" w:rsidP="005433F8">
            <w:pPr>
              <w:pStyle w:val="ListParagraph"/>
              <w:numPr>
                <w:ilvl w:val="1"/>
                <w:numId w:val="10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ES as a tool for model training</w:t>
            </w:r>
          </w:p>
          <w:p w14:paraId="5804B6D5" w14:textId="77777777" w:rsidR="005433F8" w:rsidRPr="005433F8" w:rsidRDefault="005433F8" w:rsidP="005433F8">
            <w:pPr>
              <w:numPr>
                <w:ilvl w:val="1"/>
                <w:numId w:val="10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ES as a tool for collaboration</w:t>
            </w:r>
          </w:p>
          <w:p w14:paraId="47E6E4F1" w14:textId="77777777" w:rsidR="005433F8" w:rsidRPr="005433F8" w:rsidRDefault="005433F8" w:rsidP="005433F8">
            <w:pPr>
              <w:numPr>
                <w:ilvl w:val="0"/>
                <w:numId w:val="10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Versatility of eScriptorium</w:t>
            </w:r>
          </w:p>
          <w:p w14:paraId="7FE9CA0A" w14:textId="77777777" w:rsidR="005433F8" w:rsidRPr="005433F8" w:rsidRDefault="005433F8" w:rsidP="005433F8">
            <w:pPr>
              <w:numPr>
                <w:ilvl w:val="1"/>
                <w:numId w:val="10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Philological work, close reading and transcription: ‘immediate results’</w:t>
            </w:r>
          </w:p>
          <w:p w14:paraId="46F8CF54" w14:textId="77777777" w:rsidR="005433F8" w:rsidRPr="005433F8" w:rsidRDefault="005433F8" w:rsidP="005433F8">
            <w:pPr>
              <w:numPr>
                <w:ilvl w:val="1"/>
                <w:numId w:val="10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Large-scale transcription projects</w:t>
            </w:r>
          </w:p>
          <w:p w14:paraId="5236A05B" w14:textId="77777777" w:rsidR="005433F8" w:rsidRPr="005433F8" w:rsidRDefault="005433F8" w:rsidP="005433F8">
            <w:pPr>
              <w:numPr>
                <w:ilvl w:val="1"/>
                <w:numId w:val="10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Iterative processes such as the training of models: ‘downstream results’</w:t>
            </w:r>
          </w:p>
          <w:p w14:paraId="263972B3" w14:textId="77777777" w:rsidR="005433F8" w:rsidRPr="005433F8" w:rsidRDefault="005433F8" w:rsidP="005433F8">
            <w:pPr>
              <w:numPr>
                <w:ilvl w:val="0"/>
                <w:numId w:val="10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Thinking in projects</w:t>
            </w:r>
          </w:p>
          <w:p w14:paraId="04F1FC45" w14:textId="77777777" w:rsidR="005433F8" w:rsidRPr="005433F8" w:rsidRDefault="005433F8" w:rsidP="005433F8">
            <w:pPr>
              <w:numPr>
                <w:ilvl w:val="1"/>
                <w:numId w:val="10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 xml:space="preserve">What is the goal of my project? </w:t>
            </w:r>
          </w:p>
          <w:p w14:paraId="5267A23B" w14:textId="77777777" w:rsidR="005433F8" w:rsidRPr="005433F8" w:rsidRDefault="005433F8" w:rsidP="005433F8">
            <w:pPr>
              <w:ind w:left="1440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Exercise_2: Where does your project sit here?</w:t>
            </w:r>
          </w:p>
          <w:p w14:paraId="6CC78FFE" w14:textId="77777777" w:rsidR="005433F8" w:rsidRPr="00EF326E" w:rsidRDefault="005433F8" w:rsidP="005433F8"/>
          <w:p w14:paraId="3EEBE5F4" w14:textId="77777777" w:rsidR="005433F8" w:rsidRPr="005433F8" w:rsidRDefault="005433F8" w:rsidP="005433F8">
            <w:pPr>
              <w:rPr>
                <w:rFonts w:ascii="Arial" w:hAnsi="Arial" w:cs="Arial"/>
              </w:rPr>
            </w:pPr>
            <w:hyperlink r:id="rId12">
              <w:r w:rsidRPr="005433F8">
                <w:rPr>
                  <w:rFonts w:ascii="Arial" w:hAnsi="Arial" w:cs="Arial"/>
                  <w:color w:val="1155CC"/>
                  <w:u w:val="single"/>
                </w:rPr>
                <w:t>Resources</w:t>
              </w:r>
            </w:hyperlink>
          </w:p>
          <w:p w14:paraId="353CA682" w14:textId="7C374C7D" w:rsidR="005433F8" w:rsidRPr="005433F8" w:rsidRDefault="005433F8" w:rsidP="005433F8">
            <w:pPr>
              <w:spacing w:line="276" w:lineRule="auto"/>
              <w:rPr>
                <w:rFonts w:ascii="Arial" w:hAnsi="Arial" w:cs="Arial"/>
              </w:rPr>
            </w:pPr>
            <w:bookmarkStart w:id="1" w:name="_1xfj4oxvfbeg" w:colFirst="0" w:colLast="0"/>
            <w:bookmarkEnd w:id="1"/>
          </w:p>
          <w:p w14:paraId="7BC52B51" w14:textId="77777777" w:rsidR="00F1651D" w:rsidRPr="005433F8" w:rsidRDefault="00F1651D" w:rsidP="005433F8">
            <w:pPr>
              <w:rPr>
                <w:rFonts w:ascii="Arial" w:hAnsi="Arial" w:cs="Arial"/>
              </w:rPr>
            </w:pPr>
          </w:p>
        </w:tc>
      </w:tr>
    </w:tbl>
    <w:p w14:paraId="7F68AA70" w14:textId="77777777" w:rsidR="00F1651D" w:rsidRPr="00DA2C56" w:rsidRDefault="00F1651D" w:rsidP="00F1651D">
      <w:pPr>
        <w:rPr>
          <w:rFonts w:ascii="Arial" w:hAnsi="Arial" w:cs="Arial"/>
        </w:rPr>
      </w:pPr>
    </w:p>
    <w:p w14:paraId="6D5F9980" w14:textId="77777777" w:rsidR="00F1651D" w:rsidRPr="00DA2C56" w:rsidRDefault="00F1651D" w:rsidP="00F1651D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F1651D" w:rsidRPr="00DA2C56" w14:paraId="2729DD3F" w14:textId="77777777" w:rsidTr="003F1A99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790A56F" w14:textId="33474400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2</w:t>
            </w:r>
            <w:r w:rsidR="004A4E02">
              <w:rPr>
                <w:rFonts w:ascii="Arial" w:hAnsi="Arial" w:cs="Arial"/>
                <w:b/>
                <w:bCs/>
              </w:rPr>
              <w:t>5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275662" w14:textId="1BF17E3B" w:rsidR="00F1651D" w:rsidRPr="00DA2C56" w:rsidRDefault="00BC792C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 2</w:t>
            </w:r>
            <w:r w:rsidR="005C13B8">
              <w:rPr>
                <w:rFonts w:ascii="Arial" w:hAnsi="Arial" w:cs="Arial"/>
              </w:rPr>
              <w:t xml:space="preserve"> Text Analysis</w:t>
            </w:r>
          </w:p>
        </w:tc>
      </w:tr>
      <w:tr w:rsidR="00F1651D" w:rsidRPr="00DA2C56" w14:paraId="2BB093D0" w14:textId="77777777" w:rsidTr="003F1A99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C198618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A39EFC7" w14:textId="029D50B0" w:rsidR="00F1651D" w:rsidRPr="00DA2C56" w:rsidRDefault="005433F8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soumeh Seydi and Mathew Barber</w:t>
            </w:r>
          </w:p>
        </w:tc>
      </w:tr>
      <w:tr w:rsidR="00F1651D" w:rsidRPr="00DA2C56" w14:paraId="033EBF3B" w14:textId="77777777" w:rsidTr="003F1A99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0236955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98CA264" w14:textId="48C34836" w:rsidR="00F1651D" w:rsidRPr="00DA2C56" w:rsidRDefault="00822F58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</w:t>
            </w:r>
          </w:p>
        </w:tc>
      </w:tr>
      <w:tr w:rsidR="00F1651D" w:rsidRPr="00DA2C56" w14:paraId="2E645433" w14:textId="77777777" w:rsidTr="003F1A99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93AF94D" w14:textId="3170E153" w:rsidR="00F1651D" w:rsidRPr="00DA2C56" w:rsidRDefault="005433F8" w:rsidP="003F1A9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opics to be covered: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79F6C103" w14:textId="77777777" w:rsidR="005433F8" w:rsidRPr="005433F8" w:rsidRDefault="005433F8" w:rsidP="005433F8">
            <w:pPr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Explain OpenITI corpus structure</w:t>
            </w:r>
          </w:p>
          <w:p w14:paraId="0A577FBD" w14:textId="77777777" w:rsidR="005433F8" w:rsidRPr="005433F8" w:rsidRDefault="005433F8" w:rsidP="005433F8">
            <w:pPr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Using the app, download a text, open it in Kate, and understand the structure of the mARkdown</w:t>
            </w:r>
          </w:p>
          <w:p w14:paraId="59CC1B7F" w14:textId="77777777" w:rsidR="005433F8" w:rsidRPr="005433F8" w:rsidRDefault="005433F8" w:rsidP="005433F8">
            <w:pPr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Use regex to parse mARkdown and locate something</w:t>
            </w:r>
          </w:p>
          <w:p w14:paraId="0647CCEE" w14:textId="77777777" w:rsidR="005433F8" w:rsidRPr="005433F8" w:rsidRDefault="005433F8" w:rsidP="005433F8">
            <w:pPr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Locate a milestone</w:t>
            </w:r>
          </w:p>
          <w:p w14:paraId="4BB8F5F5" w14:textId="77777777" w:rsidR="005433F8" w:rsidRPr="005433F8" w:rsidRDefault="005433F8" w:rsidP="005433F8">
            <w:pPr>
              <w:spacing w:line="276" w:lineRule="auto"/>
              <w:ind w:left="720"/>
              <w:rPr>
                <w:rFonts w:ascii="Arial" w:hAnsi="Arial" w:cs="Arial"/>
              </w:rPr>
            </w:pPr>
          </w:p>
          <w:p w14:paraId="08F616BB" w14:textId="77777777" w:rsidR="005433F8" w:rsidRPr="005433F8" w:rsidRDefault="005433F8" w:rsidP="005433F8">
            <w:pPr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  <w:b/>
              </w:rPr>
              <w:t xml:space="preserve">Homework: </w:t>
            </w:r>
            <w:r w:rsidRPr="005433F8">
              <w:rPr>
                <w:rFonts w:ascii="Arial" w:hAnsi="Arial" w:cs="Arial"/>
              </w:rPr>
              <w:t>Annotate a text of your own in mARkdown using Kate, download git Bash, install WSL (if using windows), python and passim. Run some tests in our documentation to check it all works.</w:t>
            </w:r>
          </w:p>
          <w:p w14:paraId="4F61EBA5" w14:textId="77777777" w:rsidR="005433F8" w:rsidRPr="005433F8" w:rsidRDefault="005433F8" w:rsidP="005433F8">
            <w:pPr>
              <w:spacing w:line="276" w:lineRule="auto"/>
              <w:rPr>
                <w:rFonts w:ascii="Arial" w:hAnsi="Arial" w:cs="Arial"/>
              </w:rPr>
            </w:pPr>
          </w:p>
          <w:p w14:paraId="067AC1AA" w14:textId="77777777" w:rsidR="00F1651D" w:rsidRPr="00DA2C56" w:rsidRDefault="00F1651D" w:rsidP="005433F8">
            <w:pPr>
              <w:keepNext/>
              <w:keepLines/>
              <w:spacing w:after="60" w:line="276" w:lineRule="auto"/>
              <w:rPr>
                <w:rFonts w:ascii="Arial" w:hAnsi="Arial" w:cs="Arial"/>
              </w:rPr>
            </w:pPr>
          </w:p>
        </w:tc>
      </w:tr>
    </w:tbl>
    <w:p w14:paraId="59FF0044" w14:textId="77777777" w:rsidR="00F1651D" w:rsidRPr="00DA2C56" w:rsidRDefault="00F1651D" w:rsidP="00F1651D">
      <w:pPr>
        <w:rPr>
          <w:rFonts w:ascii="Arial" w:hAnsi="Arial" w:cs="Arial"/>
        </w:rPr>
      </w:pPr>
    </w:p>
    <w:p w14:paraId="26BA2571" w14:textId="77777777" w:rsidR="00F1651D" w:rsidRPr="00DA2C56" w:rsidRDefault="00F1651D" w:rsidP="00F1651D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F1651D" w:rsidRPr="00DA2C56" w14:paraId="44A1811C" w14:textId="77777777" w:rsidTr="003F1A99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E3B39BD" w14:textId="73672093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2</w:t>
            </w:r>
            <w:r w:rsidR="004A4E02">
              <w:rPr>
                <w:rFonts w:ascii="Arial" w:hAnsi="Arial" w:cs="Arial"/>
                <w:b/>
                <w:bCs/>
              </w:rPr>
              <w:t>6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22F1C2" w14:textId="1CA2F2B5" w:rsidR="00F1651D" w:rsidRPr="00DA2C56" w:rsidRDefault="00BC792C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 3</w:t>
            </w:r>
            <w:r w:rsidR="005C13B8">
              <w:rPr>
                <w:rFonts w:ascii="Arial" w:hAnsi="Arial" w:cs="Arial"/>
              </w:rPr>
              <w:t xml:space="preserve"> Database Curation and </w:t>
            </w:r>
            <w:r w:rsidR="00D2441C">
              <w:rPr>
                <w:rFonts w:ascii="Arial" w:hAnsi="Arial" w:cs="Arial"/>
              </w:rPr>
              <w:t xml:space="preserve">Spatial </w:t>
            </w:r>
            <w:r w:rsidR="005C13B8">
              <w:rPr>
                <w:rFonts w:ascii="Arial" w:hAnsi="Arial" w:cs="Arial"/>
              </w:rPr>
              <w:t>Data Visualization</w:t>
            </w:r>
            <w:r w:rsidR="00D2441C">
              <w:rPr>
                <w:rFonts w:ascii="Arial" w:hAnsi="Arial" w:cs="Arial"/>
              </w:rPr>
              <w:t xml:space="preserve"> (GIS)</w:t>
            </w:r>
          </w:p>
        </w:tc>
      </w:tr>
      <w:tr w:rsidR="00F1651D" w:rsidRPr="00DA2C56" w14:paraId="74DF7745" w14:textId="77777777" w:rsidTr="003F1A99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2E2DCA7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4379F19" w14:textId="3AEB8C6A" w:rsidR="00F1651D" w:rsidRPr="00DA2C56" w:rsidRDefault="005C13B8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fe </w:t>
            </w:r>
            <w:r w:rsidR="005433F8" w:rsidRPr="005433F8">
              <w:rPr>
                <w:rFonts w:ascii="Arial" w:hAnsi="Arial" w:cs="Arial"/>
                <w:lang w:val="de-DE"/>
              </w:rPr>
              <w:t>Erünal</w:t>
            </w:r>
          </w:p>
        </w:tc>
      </w:tr>
      <w:tr w:rsidR="00F1651D" w:rsidRPr="00DA2C56" w14:paraId="64237D64" w14:textId="77777777" w:rsidTr="003F1A99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BEF8635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EFC67B5" w14:textId="7A06C1F9" w:rsidR="00F1651D" w:rsidRPr="00DA2C56" w:rsidRDefault="00822F58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</w:t>
            </w:r>
          </w:p>
        </w:tc>
      </w:tr>
      <w:tr w:rsidR="00F1651D" w:rsidRPr="00DA2C56" w14:paraId="1AF57978" w14:textId="77777777" w:rsidTr="003F1A99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89FCDAB" w14:textId="77777777" w:rsidR="005433F8" w:rsidRPr="005433F8" w:rsidRDefault="005433F8" w:rsidP="005433F8">
            <w:pPr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  <w:r w:rsidRPr="00E86069">
              <w:rPr>
                <w:rFonts w:ascii="Arial" w:hAnsi="Arial" w:cs="Arial"/>
                <w:b/>
                <w:bCs/>
              </w:rPr>
              <w:lastRenderedPageBreak/>
              <w:t>Topics Covered</w:t>
            </w:r>
            <w:r w:rsidRPr="005433F8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408E623C" w14:textId="31335064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38B7BAC9" w14:textId="76BBFCD0" w:rsidR="005433F8" w:rsidRPr="005433F8" w:rsidRDefault="005433F8" w:rsidP="005433F8">
            <w:p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Objective: Learn to systematically organize manuscript metadata using a relational database with LibreOffice Base.</w:t>
            </w:r>
          </w:p>
          <w:p w14:paraId="4EBF597D" w14:textId="77777777" w:rsidR="005433F8" w:rsidRPr="005433F8" w:rsidRDefault="005433F8" w:rsidP="005433F8">
            <w:pPr>
              <w:numPr>
                <w:ilvl w:val="0"/>
                <w:numId w:val="20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Introduction to relational databases and their relevance to manuscript studies.</w:t>
            </w:r>
          </w:p>
          <w:p w14:paraId="1DD8E84E" w14:textId="77777777" w:rsidR="005433F8" w:rsidRPr="005433F8" w:rsidRDefault="005433F8" w:rsidP="005433F8">
            <w:pPr>
              <w:numPr>
                <w:ilvl w:val="0"/>
                <w:numId w:val="20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Creating tables for manuscript metadata (e.g., title, author, date, material) and locations.</w:t>
            </w:r>
          </w:p>
          <w:p w14:paraId="2554AE49" w14:textId="77777777" w:rsidR="005433F8" w:rsidRPr="005433F8" w:rsidRDefault="005433F8" w:rsidP="005433F8">
            <w:pPr>
              <w:numPr>
                <w:ilvl w:val="0"/>
                <w:numId w:val="20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Populating tables with sample data and linking tables using primary and foreign keys.</w:t>
            </w:r>
          </w:p>
          <w:p w14:paraId="3CAEF7F8" w14:textId="77777777" w:rsidR="005433F8" w:rsidRPr="005433F8" w:rsidRDefault="005433F8" w:rsidP="005433F8">
            <w:pPr>
              <w:numPr>
                <w:ilvl w:val="0"/>
                <w:numId w:val="20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Using combo boxes for controlled vocabulary (e.g., manuscript material).</w:t>
            </w:r>
          </w:p>
          <w:p w14:paraId="6043B5E2" w14:textId="77777777" w:rsidR="005433F8" w:rsidRPr="005433F8" w:rsidRDefault="005433F8" w:rsidP="005433F8">
            <w:p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  <w:b/>
                <w:bCs/>
              </w:rPr>
              <w:t>Hands-On Exercise</w:t>
            </w:r>
            <w:r w:rsidRPr="005433F8">
              <w:rPr>
                <w:rFonts w:ascii="Arial" w:hAnsi="Arial" w:cs="Arial"/>
              </w:rPr>
              <w:t>:</w:t>
            </w:r>
          </w:p>
          <w:p w14:paraId="20A578DE" w14:textId="77777777" w:rsidR="005433F8" w:rsidRPr="005433F8" w:rsidRDefault="005433F8" w:rsidP="005433F8">
            <w:pPr>
              <w:numPr>
                <w:ilvl w:val="0"/>
                <w:numId w:val="30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Create and populate two tables: "Manuscripts" (metadata) and "Locations" (repositories).</w:t>
            </w:r>
          </w:p>
          <w:p w14:paraId="071AA75B" w14:textId="77777777" w:rsidR="005433F8" w:rsidRPr="005433F8" w:rsidRDefault="005433F8" w:rsidP="005433F8">
            <w:pPr>
              <w:numPr>
                <w:ilvl w:val="0"/>
                <w:numId w:val="30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Set up a combo box for "Material Type" using a third table.</w:t>
            </w:r>
          </w:p>
          <w:p w14:paraId="24930535" w14:textId="77777777" w:rsidR="005433F8" w:rsidRPr="005433F8" w:rsidRDefault="005433F8" w:rsidP="005433F8">
            <w:pPr>
              <w:numPr>
                <w:ilvl w:val="0"/>
                <w:numId w:val="30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Add relationships between tables and perform simple queries to test the setup.</w:t>
            </w:r>
          </w:p>
          <w:p w14:paraId="373B901B" w14:textId="77777777" w:rsidR="005433F8" w:rsidRPr="005433F8" w:rsidRDefault="005433F8" w:rsidP="005433F8">
            <w:p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  <w:b/>
                <w:bCs/>
              </w:rPr>
              <w:t>Reading</w:t>
            </w:r>
            <w:r w:rsidRPr="005433F8">
              <w:rPr>
                <w:rFonts w:ascii="Arial" w:hAnsi="Arial" w:cs="Arial"/>
              </w:rPr>
              <w:t>:</w:t>
            </w:r>
          </w:p>
          <w:p w14:paraId="315B69C5" w14:textId="02F5A587" w:rsidR="00F1651D" w:rsidRPr="005433F8" w:rsidRDefault="005433F8" w:rsidP="003F1A99">
            <w:pPr>
              <w:numPr>
                <w:ilvl w:val="0"/>
                <w:numId w:val="31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 xml:space="preserve">Drucker, Johanna. </w:t>
            </w:r>
            <w:r w:rsidRPr="005433F8">
              <w:rPr>
                <w:rFonts w:ascii="Arial" w:hAnsi="Arial" w:cs="Arial"/>
                <w:i/>
                <w:iCs/>
              </w:rPr>
              <w:t>“</w:t>
            </w:r>
            <w:r w:rsidRPr="005433F8">
              <w:rPr>
                <w:rFonts w:ascii="Arial" w:hAnsi="Arial" w:cs="Arial"/>
              </w:rPr>
              <w:t>Database Design.</w:t>
            </w:r>
            <w:r w:rsidRPr="005433F8">
              <w:rPr>
                <w:rFonts w:ascii="Arial" w:hAnsi="Arial" w:cs="Arial"/>
                <w:i/>
                <w:iCs/>
              </w:rPr>
              <w:t>”</w:t>
            </w:r>
            <w:r w:rsidRPr="005433F8">
              <w:rPr>
                <w:rFonts w:ascii="Arial" w:hAnsi="Arial" w:cs="Arial"/>
              </w:rPr>
              <w:t xml:space="preserve"> In </w:t>
            </w:r>
            <w:r w:rsidRPr="005433F8">
              <w:rPr>
                <w:rFonts w:ascii="Arial" w:hAnsi="Arial" w:cs="Arial"/>
                <w:i/>
                <w:iCs/>
              </w:rPr>
              <w:t>The Digital Humanities Coursebook: An Introduction to Digital Methods for Research and Scholarship,</w:t>
            </w:r>
            <w:r w:rsidRPr="005433F8">
              <w:rPr>
                <w:rFonts w:ascii="Arial" w:hAnsi="Arial" w:cs="Arial"/>
              </w:rPr>
              <w:t xml:space="preserve"> 70–85. New York: Routledge, 2021.</w:t>
            </w:r>
          </w:p>
        </w:tc>
      </w:tr>
    </w:tbl>
    <w:p w14:paraId="5641AE55" w14:textId="77777777" w:rsidR="00F1651D" w:rsidRPr="00DA2C56" w:rsidRDefault="00F1651D" w:rsidP="00F1651D">
      <w:pPr>
        <w:rPr>
          <w:rFonts w:ascii="Arial" w:hAnsi="Arial" w:cs="Arial"/>
        </w:rPr>
      </w:pPr>
    </w:p>
    <w:p w14:paraId="30C9E67F" w14:textId="77777777" w:rsidR="00F1651D" w:rsidRDefault="00F1651D" w:rsidP="00F1651D">
      <w:pPr>
        <w:rPr>
          <w:rFonts w:ascii="Arial" w:hAnsi="Arial" w:cs="Arial"/>
        </w:rPr>
      </w:pPr>
    </w:p>
    <w:p w14:paraId="1FD05D60" w14:textId="77777777" w:rsidR="005433F8" w:rsidRPr="00DA2C56" w:rsidRDefault="005433F8" w:rsidP="00F1651D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F1651D" w:rsidRPr="00DA2C56" w14:paraId="3C41C0F2" w14:textId="77777777" w:rsidTr="003F1A99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C9C5407" w14:textId="496E4C65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2</w:t>
            </w:r>
            <w:r w:rsidR="004A4E02">
              <w:rPr>
                <w:rFonts w:ascii="Arial" w:hAnsi="Arial" w:cs="Arial"/>
                <w:b/>
                <w:bCs/>
              </w:rPr>
              <w:t>7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506BBC" w14:textId="0C887F5B" w:rsidR="00F1651D" w:rsidRPr="00DA2C56" w:rsidRDefault="00BC792C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eedback Seminar</w:t>
            </w:r>
          </w:p>
        </w:tc>
      </w:tr>
      <w:tr w:rsidR="00F1651D" w:rsidRPr="00DA2C56" w14:paraId="4557BB59" w14:textId="77777777" w:rsidTr="003F1A99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93DFDA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0FF832A" w14:textId="627A278A" w:rsidR="00F1651D" w:rsidRPr="00DA2C56" w:rsidRDefault="007615CC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ultiple</w:t>
            </w:r>
            <w:r w:rsidR="006D352E">
              <w:rPr>
                <w:rFonts w:ascii="Arial" w:hAnsi="Arial" w:cs="Arial"/>
              </w:rPr>
              <w:t xml:space="preserve"> Faculty</w:t>
            </w:r>
          </w:p>
        </w:tc>
      </w:tr>
      <w:tr w:rsidR="006D352E" w:rsidRPr="00DA2C56" w14:paraId="4F774E0F" w14:textId="77777777" w:rsidTr="003F1A99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1BB1E0C" w14:textId="77777777" w:rsidR="006D352E" w:rsidRPr="00DA2C56" w:rsidRDefault="006D352E" w:rsidP="006D352E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27C8E99" w14:textId="6D82C924" w:rsidR="006D352E" w:rsidRPr="00DA2C56" w:rsidRDefault="002C6030" w:rsidP="006D35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wo student presentations and discussion of their pre-circulated project descriptions</w:t>
            </w:r>
          </w:p>
        </w:tc>
      </w:tr>
      <w:tr w:rsidR="006D352E" w:rsidRPr="00DA2C56" w14:paraId="10663525" w14:textId="77777777" w:rsidTr="003F1A99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EFA846B" w14:textId="77777777" w:rsidR="006D352E" w:rsidRPr="00DA2C56" w:rsidRDefault="006D352E" w:rsidP="006D352E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5BB6D715" w14:textId="4D6B694E" w:rsidR="006D352E" w:rsidRPr="00DA2C56" w:rsidRDefault="006D352E" w:rsidP="006D352E">
            <w:pPr>
              <w:rPr>
                <w:rFonts w:ascii="Arial" w:hAnsi="Arial" w:cs="Arial"/>
              </w:rPr>
            </w:pPr>
          </w:p>
        </w:tc>
      </w:tr>
    </w:tbl>
    <w:p w14:paraId="3C11913A" w14:textId="77777777" w:rsidR="00F1651D" w:rsidRPr="00DA2C56" w:rsidRDefault="00F1651D" w:rsidP="00F1651D">
      <w:pPr>
        <w:rPr>
          <w:rFonts w:ascii="Arial" w:hAnsi="Arial" w:cs="Arial"/>
        </w:rPr>
      </w:pPr>
    </w:p>
    <w:p w14:paraId="08FD2E2C" w14:textId="77777777" w:rsidR="00F1651D" w:rsidRPr="00DA2C56" w:rsidRDefault="00F1651D" w:rsidP="00F1651D">
      <w:pPr>
        <w:rPr>
          <w:rFonts w:ascii="Arial" w:hAnsi="Arial" w:cs="Arial"/>
        </w:rPr>
      </w:pPr>
    </w:p>
    <w:p w14:paraId="73E10820" w14:textId="77777777" w:rsidR="00F1651D" w:rsidRPr="00DA2C56" w:rsidRDefault="00F1651D" w:rsidP="00F1651D">
      <w:pPr>
        <w:rPr>
          <w:rFonts w:ascii="Arial" w:hAnsi="Arial" w:cs="Arial"/>
        </w:rPr>
      </w:pPr>
    </w:p>
    <w:p w14:paraId="1B01B208" w14:textId="6D71C163" w:rsidR="00F1651D" w:rsidRPr="00DA2C56" w:rsidRDefault="00F1651D" w:rsidP="00F1651D">
      <w:pPr>
        <w:spacing w:after="160" w:line="259" w:lineRule="auto"/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F1651D" w:rsidRPr="00DA2C56" w14:paraId="448334D2" w14:textId="77777777" w:rsidTr="003F1A99">
        <w:trPr>
          <w:trHeight w:val="35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17A0DE" w14:textId="0299A6C2" w:rsidR="00F1651D" w:rsidRPr="00DA2C56" w:rsidRDefault="00F1651D" w:rsidP="003F1A99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Week 2 </w:t>
            </w:r>
            <w:r w:rsidRPr="00DA2C56">
              <w:rPr>
                <w:rFonts w:ascii="Arial" w:hAnsi="Arial" w:cs="Arial"/>
                <w:b/>
                <w:bCs/>
              </w:rPr>
              <w:t xml:space="preserve">DAY </w:t>
            </w:r>
            <w:r>
              <w:rPr>
                <w:rFonts w:ascii="Arial" w:hAnsi="Arial" w:cs="Arial"/>
                <w:b/>
                <w:bCs/>
              </w:rPr>
              <w:t>3</w:t>
            </w:r>
          </w:p>
        </w:tc>
      </w:tr>
      <w:tr w:rsidR="00F1651D" w:rsidRPr="00DA2C56" w14:paraId="04CA8A20" w14:textId="77777777" w:rsidTr="003F1A99">
        <w:trPr>
          <w:trHeight w:val="20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8E43C3" w14:textId="77777777" w:rsidR="00F1651D" w:rsidRPr="00DA2C56" w:rsidRDefault="00F1651D" w:rsidP="003F1A99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F1651D" w:rsidRPr="00DA2C56" w14:paraId="672EE3CB" w14:textId="77777777" w:rsidTr="003F1A99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921B1E2" w14:textId="67EA6E3C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2</w:t>
            </w:r>
            <w:r w:rsidR="004A4E02">
              <w:rPr>
                <w:rFonts w:ascii="Arial" w:hAnsi="Arial" w:cs="Arial"/>
                <w:b/>
                <w:bCs/>
              </w:rPr>
              <w:t>8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B21726" w14:textId="5E78BD88" w:rsidR="00F1651D" w:rsidRPr="00DA2C56" w:rsidRDefault="00BC792C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 1</w:t>
            </w:r>
            <w:r w:rsidR="00181038">
              <w:rPr>
                <w:rFonts w:ascii="Arial" w:hAnsi="Arial" w:cs="Arial"/>
              </w:rPr>
              <w:t xml:space="preserve"> Digitization (OCR/HTR)</w:t>
            </w:r>
            <w:r w:rsidR="005433F8">
              <w:rPr>
                <w:rFonts w:ascii="Arial" w:hAnsi="Arial" w:cs="Arial"/>
              </w:rPr>
              <w:t>—Workflow Part I: Getting Started on ES</w:t>
            </w:r>
          </w:p>
        </w:tc>
      </w:tr>
      <w:tr w:rsidR="00F1651D" w:rsidRPr="001C46F0" w14:paraId="56F3BD1E" w14:textId="77777777" w:rsidTr="003F1A99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CE5DE88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996BD94" w14:textId="797698DE" w:rsidR="00F1651D" w:rsidRPr="001C46F0" w:rsidRDefault="00B678C4" w:rsidP="003F1A99">
            <w:pPr>
              <w:rPr>
                <w:rFonts w:ascii="Arial" w:hAnsi="Arial" w:cs="Arial"/>
                <w:lang w:val="de-DE"/>
              </w:rPr>
            </w:pPr>
            <w:r w:rsidRPr="001C46F0">
              <w:rPr>
                <w:rFonts w:ascii="Arial" w:hAnsi="Arial" w:cs="Arial"/>
                <w:lang w:val="de-DE"/>
              </w:rPr>
              <w:t>Lorenz Nigst</w:t>
            </w:r>
            <w:r w:rsidR="001C46F0" w:rsidRPr="001C46F0">
              <w:rPr>
                <w:rFonts w:ascii="Arial" w:hAnsi="Arial" w:cs="Arial"/>
                <w:lang w:val="de-DE"/>
              </w:rPr>
              <w:t xml:space="preserve"> </w:t>
            </w:r>
          </w:p>
        </w:tc>
      </w:tr>
      <w:tr w:rsidR="00F1651D" w:rsidRPr="00DA2C56" w14:paraId="6572187D" w14:textId="77777777" w:rsidTr="003F1A99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FAB0662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F20B950" w14:textId="7F199AA2" w:rsidR="00F1651D" w:rsidRPr="00DA2C56" w:rsidRDefault="00822F58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</w:t>
            </w:r>
          </w:p>
        </w:tc>
      </w:tr>
      <w:tr w:rsidR="00F1651D" w:rsidRPr="00DA2C56" w14:paraId="382D912D" w14:textId="77777777" w:rsidTr="003F1A99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52258DC" w14:textId="40FD0367" w:rsidR="00F1651D" w:rsidRPr="00DA2C56" w:rsidRDefault="005433F8" w:rsidP="003F1A9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opics to be covered: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08F7ACCA" w14:textId="77777777" w:rsidR="005433F8" w:rsidRPr="005433F8" w:rsidRDefault="005433F8" w:rsidP="005433F8">
            <w:pPr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Import of models</w:t>
            </w:r>
          </w:p>
          <w:p w14:paraId="20AC7EAD" w14:textId="77777777" w:rsidR="005433F8" w:rsidRPr="005433F8" w:rsidRDefault="005433F8" w:rsidP="005433F8">
            <w:pPr>
              <w:numPr>
                <w:ilvl w:val="1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Segmentation models</w:t>
            </w:r>
          </w:p>
          <w:p w14:paraId="14847CA8" w14:textId="77777777" w:rsidR="005433F8" w:rsidRPr="005433F8" w:rsidRDefault="005433F8" w:rsidP="005433F8">
            <w:pPr>
              <w:numPr>
                <w:ilvl w:val="2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Default segmentation model exists</w:t>
            </w:r>
          </w:p>
          <w:p w14:paraId="39AEE949" w14:textId="77777777" w:rsidR="005433F8" w:rsidRPr="005433F8" w:rsidRDefault="005433F8" w:rsidP="005433F8">
            <w:pPr>
              <w:numPr>
                <w:ilvl w:val="2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Upload of other models</w:t>
            </w:r>
          </w:p>
          <w:p w14:paraId="06386E77" w14:textId="77777777" w:rsidR="005433F8" w:rsidRPr="005433F8" w:rsidRDefault="005433F8" w:rsidP="005433F8">
            <w:pPr>
              <w:numPr>
                <w:ilvl w:val="1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 xml:space="preserve">Transcription models </w:t>
            </w:r>
          </w:p>
          <w:p w14:paraId="3DF26FA5" w14:textId="77777777" w:rsidR="005433F8" w:rsidRPr="005433F8" w:rsidRDefault="005433F8" w:rsidP="005433F8">
            <w:pPr>
              <w:numPr>
                <w:ilvl w:val="2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Currently no default model</w:t>
            </w:r>
          </w:p>
          <w:p w14:paraId="18B1F16C" w14:textId="77777777" w:rsidR="005433F8" w:rsidRPr="005433F8" w:rsidRDefault="005433F8" w:rsidP="005433F8">
            <w:pPr>
              <w:numPr>
                <w:ilvl w:val="2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Upload of own model required</w:t>
            </w:r>
          </w:p>
          <w:p w14:paraId="7D8785F6" w14:textId="77777777" w:rsidR="005433F8" w:rsidRPr="005433F8" w:rsidRDefault="005433F8" w:rsidP="005433F8">
            <w:pPr>
              <w:numPr>
                <w:ilvl w:val="3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Model repositories</w:t>
            </w:r>
          </w:p>
          <w:p w14:paraId="532B2461" w14:textId="77777777" w:rsidR="005433F8" w:rsidRPr="005433F8" w:rsidRDefault="005433F8" w:rsidP="005433F8">
            <w:pPr>
              <w:rPr>
                <w:rFonts w:ascii="Arial" w:hAnsi="Arial" w:cs="Arial"/>
              </w:rPr>
            </w:pPr>
          </w:p>
          <w:p w14:paraId="391F7A60" w14:textId="77777777" w:rsidR="005433F8" w:rsidRPr="005433F8" w:rsidRDefault="005433F8" w:rsidP="005433F8">
            <w:pPr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Creation of projects</w:t>
            </w:r>
          </w:p>
          <w:p w14:paraId="07A68640" w14:textId="77777777" w:rsidR="005433F8" w:rsidRPr="005433F8" w:rsidRDefault="005433F8" w:rsidP="005433F8">
            <w:pPr>
              <w:numPr>
                <w:ilvl w:val="1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Describe a project</w:t>
            </w:r>
          </w:p>
          <w:p w14:paraId="1A7902C5" w14:textId="77777777" w:rsidR="005433F8" w:rsidRPr="005433F8" w:rsidRDefault="005433F8" w:rsidP="005433F8">
            <w:pPr>
              <w:numPr>
                <w:ilvl w:val="1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Share a project</w:t>
            </w:r>
          </w:p>
          <w:p w14:paraId="2F6BF7EA" w14:textId="77777777" w:rsidR="005433F8" w:rsidRPr="005433F8" w:rsidRDefault="005433F8" w:rsidP="005433F8">
            <w:pPr>
              <w:rPr>
                <w:rFonts w:ascii="Arial" w:hAnsi="Arial" w:cs="Arial"/>
              </w:rPr>
            </w:pPr>
          </w:p>
          <w:p w14:paraId="5C129643" w14:textId="77777777" w:rsidR="005433F8" w:rsidRPr="005433F8" w:rsidRDefault="005433F8" w:rsidP="005433F8">
            <w:pPr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Creation of documents</w:t>
            </w:r>
          </w:p>
          <w:p w14:paraId="501B6267" w14:textId="77777777" w:rsidR="005433F8" w:rsidRPr="005433F8" w:rsidRDefault="005433F8" w:rsidP="005433F8">
            <w:pPr>
              <w:numPr>
                <w:ilvl w:val="1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Create a document</w:t>
            </w:r>
          </w:p>
          <w:p w14:paraId="459AEFFF" w14:textId="77777777" w:rsidR="005433F8" w:rsidRPr="005433F8" w:rsidRDefault="005433F8" w:rsidP="005433F8">
            <w:pPr>
              <w:numPr>
                <w:ilvl w:val="1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Describe a document</w:t>
            </w:r>
          </w:p>
          <w:p w14:paraId="63F5D6A9" w14:textId="457854CB" w:rsidR="005433F8" w:rsidRPr="005433F8" w:rsidRDefault="005433F8" w:rsidP="005433F8">
            <w:pPr>
              <w:numPr>
                <w:ilvl w:val="1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eastAsia="Arial Unicode MS" w:hAnsi="Arial" w:cs="Arial"/>
              </w:rPr>
              <w:t xml:space="preserve">Define the ontology </w:t>
            </w:r>
          </w:p>
          <w:p w14:paraId="6939071B" w14:textId="77777777" w:rsidR="005433F8" w:rsidRPr="005433F8" w:rsidRDefault="005433F8" w:rsidP="005433F8">
            <w:pPr>
              <w:numPr>
                <w:ilvl w:val="2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What are my goals?</w:t>
            </w:r>
          </w:p>
          <w:p w14:paraId="4BD27E5C" w14:textId="77777777" w:rsidR="005433F8" w:rsidRPr="005433F8" w:rsidRDefault="005433F8" w:rsidP="005433F8">
            <w:pPr>
              <w:numPr>
                <w:ilvl w:val="3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Region types</w:t>
            </w:r>
          </w:p>
          <w:p w14:paraId="65466A4F" w14:textId="77777777" w:rsidR="005433F8" w:rsidRPr="005433F8" w:rsidRDefault="005433F8" w:rsidP="005433F8">
            <w:pPr>
              <w:numPr>
                <w:ilvl w:val="3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Lines types</w:t>
            </w:r>
          </w:p>
          <w:p w14:paraId="59693F33" w14:textId="77777777" w:rsidR="005433F8" w:rsidRPr="005433F8" w:rsidRDefault="005433F8" w:rsidP="005433F8">
            <w:pPr>
              <w:numPr>
                <w:ilvl w:val="3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Allow text and image annotations</w:t>
            </w:r>
          </w:p>
          <w:p w14:paraId="35AA73F3" w14:textId="77777777" w:rsidR="005433F8" w:rsidRPr="005433F8" w:rsidRDefault="005433F8" w:rsidP="005433F8">
            <w:pPr>
              <w:numPr>
                <w:ilvl w:val="4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Collaborate</w:t>
            </w:r>
          </w:p>
          <w:p w14:paraId="672F04BF" w14:textId="77777777" w:rsidR="005433F8" w:rsidRPr="005433F8" w:rsidRDefault="005433F8" w:rsidP="005433F8">
            <w:pPr>
              <w:ind w:left="720" w:firstLine="720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Exercise_2: Define and discuss your ontology</w:t>
            </w:r>
            <w:r w:rsidRPr="005433F8">
              <w:rPr>
                <w:rFonts w:ascii="Arial" w:hAnsi="Arial" w:cs="Arial"/>
              </w:rPr>
              <w:tab/>
            </w:r>
          </w:p>
          <w:p w14:paraId="11D5FA91" w14:textId="77777777" w:rsidR="005433F8" w:rsidRPr="005433F8" w:rsidRDefault="005433F8" w:rsidP="005433F8">
            <w:pPr>
              <w:numPr>
                <w:ilvl w:val="1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Import images</w:t>
            </w:r>
          </w:p>
          <w:p w14:paraId="58FA44B9" w14:textId="77777777" w:rsidR="005433F8" w:rsidRPr="005433F8" w:rsidRDefault="005433F8" w:rsidP="005433F8">
            <w:pPr>
              <w:numPr>
                <w:ilvl w:val="2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 xml:space="preserve">PDFs </w:t>
            </w:r>
          </w:p>
          <w:p w14:paraId="142B41F4" w14:textId="77777777" w:rsidR="005433F8" w:rsidRPr="005433F8" w:rsidRDefault="005433F8" w:rsidP="005433F8">
            <w:pPr>
              <w:numPr>
                <w:ilvl w:val="2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 xml:space="preserve">Image files </w:t>
            </w:r>
          </w:p>
          <w:p w14:paraId="5A8DF1D3" w14:textId="77777777" w:rsidR="005433F8" w:rsidRPr="005433F8" w:rsidRDefault="005433F8" w:rsidP="005433F8">
            <w:pPr>
              <w:numPr>
                <w:ilvl w:val="3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formats</w:t>
            </w:r>
          </w:p>
          <w:p w14:paraId="128310BC" w14:textId="77777777" w:rsidR="005433F8" w:rsidRPr="005433F8" w:rsidRDefault="005433F8" w:rsidP="005433F8">
            <w:pPr>
              <w:numPr>
                <w:ilvl w:val="2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IIIF manifests</w:t>
            </w:r>
          </w:p>
          <w:p w14:paraId="4925B10C" w14:textId="77777777" w:rsidR="005433F8" w:rsidRPr="005433F8" w:rsidRDefault="005433F8" w:rsidP="005433F8">
            <w:pPr>
              <w:rPr>
                <w:rFonts w:ascii="Arial" w:hAnsi="Arial" w:cs="Arial"/>
                <w:b/>
              </w:rPr>
            </w:pPr>
          </w:p>
          <w:p w14:paraId="4605EE67" w14:textId="77777777" w:rsidR="005433F8" w:rsidRPr="005433F8" w:rsidRDefault="005433F8" w:rsidP="005433F8">
            <w:pPr>
              <w:rPr>
                <w:rFonts w:ascii="Arial" w:hAnsi="Arial" w:cs="Arial"/>
              </w:rPr>
            </w:pPr>
            <w:hyperlink r:id="rId13">
              <w:r w:rsidRPr="005433F8">
                <w:rPr>
                  <w:rFonts w:ascii="Arial" w:hAnsi="Arial" w:cs="Arial"/>
                  <w:color w:val="1155CC"/>
                  <w:u w:val="single"/>
                </w:rPr>
                <w:t>Resources</w:t>
              </w:r>
            </w:hyperlink>
          </w:p>
          <w:p w14:paraId="71B7EDE0" w14:textId="77777777" w:rsidR="00F1651D" w:rsidRPr="005433F8" w:rsidRDefault="00F1651D" w:rsidP="005433F8">
            <w:pPr>
              <w:rPr>
                <w:rFonts w:ascii="Arial" w:hAnsi="Arial" w:cs="Arial"/>
              </w:rPr>
            </w:pPr>
          </w:p>
        </w:tc>
      </w:tr>
    </w:tbl>
    <w:p w14:paraId="47274D47" w14:textId="77777777" w:rsidR="00F1651D" w:rsidRPr="00DA2C56" w:rsidRDefault="00F1651D" w:rsidP="00F1651D">
      <w:pPr>
        <w:rPr>
          <w:rFonts w:ascii="Arial" w:hAnsi="Arial" w:cs="Arial"/>
        </w:rPr>
      </w:pPr>
    </w:p>
    <w:p w14:paraId="49CC8624" w14:textId="77777777" w:rsidR="00F1651D" w:rsidRPr="00DA2C56" w:rsidRDefault="00F1651D" w:rsidP="00F1651D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F1651D" w:rsidRPr="00DA2C56" w14:paraId="0E14F6BD" w14:textId="77777777" w:rsidTr="003F1A99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642FBC1" w14:textId="02D02905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4A4E02">
              <w:rPr>
                <w:rFonts w:ascii="Arial" w:hAnsi="Arial" w:cs="Arial"/>
                <w:b/>
                <w:bCs/>
              </w:rPr>
              <w:t>29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C0EB71" w14:textId="6A75C5B9" w:rsidR="00F1651D" w:rsidRPr="00DA2C56" w:rsidRDefault="00BC792C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 2</w:t>
            </w:r>
            <w:r w:rsidR="00181038">
              <w:rPr>
                <w:rFonts w:ascii="Arial" w:hAnsi="Arial" w:cs="Arial"/>
              </w:rPr>
              <w:t xml:space="preserve"> Text Analysis</w:t>
            </w:r>
          </w:p>
        </w:tc>
      </w:tr>
      <w:tr w:rsidR="00F1651D" w:rsidRPr="00DA2C56" w14:paraId="411F9E0A" w14:textId="77777777" w:rsidTr="003F1A99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54A7C56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590DA9E" w14:textId="2DBECBD5" w:rsidR="00F1651D" w:rsidRPr="00DA2C56" w:rsidRDefault="005433F8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soumeh Seydi and Mathew Barber</w:t>
            </w:r>
          </w:p>
        </w:tc>
      </w:tr>
      <w:tr w:rsidR="00F1651D" w:rsidRPr="00DA2C56" w14:paraId="4094C856" w14:textId="77777777" w:rsidTr="003F1A99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4FEB9C6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B29E075" w14:textId="33A89507" w:rsidR="00F1651D" w:rsidRPr="00DA2C56" w:rsidRDefault="00822F58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</w:t>
            </w:r>
          </w:p>
        </w:tc>
      </w:tr>
      <w:tr w:rsidR="00F1651D" w:rsidRPr="00DA2C56" w14:paraId="1591416F" w14:textId="77777777" w:rsidTr="003F1A99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6D6715F" w14:textId="4644CA64" w:rsidR="00F1651D" w:rsidRPr="00DA2C56" w:rsidRDefault="005433F8" w:rsidP="003F1A9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opics to be </w:t>
            </w:r>
            <w:r w:rsidR="00E86069">
              <w:rPr>
                <w:rFonts w:ascii="Arial" w:hAnsi="Arial" w:cs="Arial"/>
                <w:b/>
                <w:bCs/>
              </w:rPr>
              <w:t>covered</w:t>
            </w:r>
            <w:r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14DC755B" w14:textId="77777777" w:rsidR="005433F8" w:rsidRPr="005433F8" w:rsidRDefault="005433F8" w:rsidP="005433F8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CLI basics</w:t>
            </w:r>
          </w:p>
          <w:p w14:paraId="688EDFA0" w14:textId="77777777" w:rsidR="005433F8" w:rsidRPr="005433F8" w:rsidRDefault="005433F8" w:rsidP="005433F8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Git basics</w:t>
            </w:r>
          </w:p>
          <w:p w14:paraId="4C25E679" w14:textId="77777777" w:rsidR="005433F8" w:rsidRPr="005433F8" w:rsidRDefault="005433F8" w:rsidP="005433F8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Clone the course repository</w:t>
            </w:r>
          </w:p>
          <w:p w14:paraId="650798A1" w14:textId="77777777" w:rsidR="005433F8" w:rsidRPr="005433F8" w:rsidRDefault="005433F8" w:rsidP="005433F8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Add your mARkdown text to the repository and push back</w:t>
            </w:r>
          </w:p>
          <w:p w14:paraId="6F774F2C" w14:textId="77777777" w:rsidR="005433F8" w:rsidRPr="005433F8" w:rsidRDefault="005433F8" w:rsidP="005433F8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Introduction to preprocessing a text for passim</w:t>
            </w:r>
          </w:p>
          <w:p w14:paraId="30547A8F" w14:textId="77777777" w:rsidR="005433F8" w:rsidRPr="005433F8" w:rsidRDefault="005433F8" w:rsidP="005433F8">
            <w:pPr>
              <w:spacing w:line="276" w:lineRule="auto"/>
              <w:ind w:left="720"/>
              <w:rPr>
                <w:rFonts w:ascii="Arial" w:hAnsi="Arial" w:cs="Arial"/>
              </w:rPr>
            </w:pPr>
          </w:p>
          <w:p w14:paraId="77A96E75" w14:textId="77777777" w:rsidR="005433F8" w:rsidRPr="005433F8" w:rsidRDefault="005433F8" w:rsidP="005433F8">
            <w:pPr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  <w:b/>
              </w:rPr>
              <w:t xml:space="preserve">Homework: </w:t>
            </w:r>
            <w:r w:rsidRPr="005433F8">
              <w:rPr>
                <w:rFonts w:ascii="Arial" w:hAnsi="Arial" w:cs="Arial"/>
              </w:rPr>
              <w:t>Run preprocessing scripts in the repository on your text (through the command line), push back the outputs to the GitHub repo</w:t>
            </w:r>
          </w:p>
          <w:p w14:paraId="1E6D2938" w14:textId="77777777" w:rsidR="005433F8" w:rsidRDefault="005433F8" w:rsidP="005433F8">
            <w:pPr>
              <w:spacing w:line="276" w:lineRule="auto"/>
            </w:pPr>
          </w:p>
          <w:p w14:paraId="0BC81318" w14:textId="77777777" w:rsidR="00F1651D" w:rsidRPr="00DA2C56" w:rsidRDefault="00F1651D" w:rsidP="003F1A99">
            <w:pPr>
              <w:rPr>
                <w:rFonts w:ascii="Arial" w:hAnsi="Arial" w:cs="Arial"/>
              </w:rPr>
            </w:pPr>
          </w:p>
        </w:tc>
      </w:tr>
    </w:tbl>
    <w:p w14:paraId="0087FE45" w14:textId="77777777" w:rsidR="00F1651D" w:rsidRPr="00DA2C56" w:rsidRDefault="00F1651D" w:rsidP="00F1651D">
      <w:pPr>
        <w:rPr>
          <w:rFonts w:ascii="Arial" w:hAnsi="Arial" w:cs="Arial"/>
        </w:rPr>
      </w:pPr>
    </w:p>
    <w:p w14:paraId="7C32405B" w14:textId="77777777" w:rsidR="00F1651D" w:rsidRPr="00DA2C56" w:rsidRDefault="00F1651D" w:rsidP="00F1651D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F1651D" w:rsidRPr="00DA2C56" w14:paraId="31FD669A" w14:textId="77777777" w:rsidTr="003F1A99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EDBD21B" w14:textId="67FE8FB6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3</w:t>
            </w:r>
            <w:r w:rsidR="004A4E02">
              <w:rPr>
                <w:rFonts w:ascii="Arial" w:hAnsi="Arial" w:cs="Arial"/>
                <w:b/>
                <w:bCs/>
              </w:rPr>
              <w:t>0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181C2B" w14:textId="6C0B4B87" w:rsidR="00F1651D" w:rsidRPr="00DA2C56" w:rsidRDefault="00BC792C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 3</w:t>
            </w:r>
            <w:r w:rsidR="00181038">
              <w:rPr>
                <w:rFonts w:ascii="Arial" w:hAnsi="Arial" w:cs="Arial"/>
              </w:rPr>
              <w:t xml:space="preserve"> Database Curation and Spatial Data Visualization (GIS)</w:t>
            </w:r>
          </w:p>
        </w:tc>
      </w:tr>
      <w:tr w:rsidR="00F1651D" w:rsidRPr="00DA2C56" w14:paraId="6DA44348" w14:textId="77777777" w:rsidTr="003F1A99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155F8A3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A306520" w14:textId="1640CD63" w:rsidR="00F1651D" w:rsidRPr="00DA2C56" w:rsidRDefault="00B678C4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fe </w:t>
            </w:r>
            <w:r w:rsidR="005433F8" w:rsidRPr="005433F8">
              <w:rPr>
                <w:rFonts w:ascii="Arial" w:hAnsi="Arial" w:cs="Arial"/>
                <w:lang w:val="de-DE"/>
              </w:rPr>
              <w:t>Erünal</w:t>
            </w:r>
          </w:p>
        </w:tc>
      </w:tr>
      <w:tr w:rsidR="00F1651D" w:rsidRPr="00DA2C56" w14:paraId="69BA6FC1" w14:textId="77777777" w:rsidTr="003F1A99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1B60602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F116772" w14:textId="37B09DE9" w:rsidR="00F1651D" w:rsidRPr="00DA2C56" w:rsidRDefault="00822F58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</w:t>
            </w:r>
          </w:p>
        </w:tc>
      </w:tr>
      <w:tr w:rsidR="00F1651D" w:rsidRPr="00DA2C56" w14:paraId="1F74B111" w14:textId="77777777" w:rsidTr="003F1A99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AA038FD" w14:textId="77777777" w:rsidR="005433F8" w:rsidRPr="005433F8" w:rsidRDefault="005433F8" w:rsidP="005433F8">
            <w:pPr>
              <w:spacing w:before="100" w:beforeAutospacing="1" w:after="100" w:afterAutospacing="1"/>
            </w:pPr>
            <w:r w:rsidRPr="005433F8">
              <w:rPr>
                <w:rFonts w:ascii="Arial" w:hAnsi="Arial" w:cs="Arial"/>
                <w:b/>
                <w:bCs/>
              </w:rPr>
              <w:t>Topics Covered</w:t>
            </w:r>
            <w:r w:rsidRPr="005433F8">
              <w:t>:</w:t>
            </w:r>
          </w:p>
          <w:p w14:paraId="305E3C2B" w14:textId="3F83494F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35D75E05" w14:textId="77777777" w:rsidR="005433F8" w:rsidRPr="005433F8" w:rsidRDefault="005433F8" w:rsidP="005433F8">
            <w:p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  <w:b/>
                <w:bCs/>
              </w:rPr>
              <w:t>Objective</w:t>
            </w:r>
            <w:r w:rsidRPr="005433F8">
              <w:rPr>
                <w:rFonts w:ascii="Arial" w:hAnsi="Arial" w:cs="Arial"/>
              </w:rPr>
              <w:t>: Extract meaningful data from the database and visualize it in GIS.</w:t>
            </w:r>
          </w:p>
          <w:p w14:paraId="58A80B9A" w14:textId="77777777" w:rsidR="005433F8" w:rsidRPr="005433F8" w:rsidRDefault="005433F8" w:rsidP="005433F8">
            <w:pPr>
              <w:numPr>
                <w:ilvl w:val="0"/>
                <w:numId w:val="21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Writing basic queries to filter manuscript metadata (e.g., by production year, location, material).</w:t>
            </w:r>
          </w:p>
          <w:p w14:paraId="41D20B35" w14:textId="77777777" w:rsidR="005433F8" w:rsidRPr="005433F8" w:rsidRDefault="005433F8" w:rsidP="005433F8">
            <w:pPr>
              <w:numPr>
                <w:ilvl w:val="0"/>
                <w:numId w:val="21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Exporting query results as XML files.</w:t>
            </w:r>
          </w:p>
          <w:p w14:paraId="3204B830" w14:textId="77777777" w:rsidR="005433F8" w:rsidRPr="005433F8" w:rsidRDefault="005433F8" w:rsidP="005433F8">
            <w:pPr>
              <w:numPr>
                <w:ilvl w:val="0"/>
                <w:numId w:val="21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Uploading XML files to an open-access repository (e.g., Zenodo).</w:t>
            </w:r>
          </w:p>
          <w:p w14:paraId="7A1ACB4C" w14:textId="77777777" w:rsidR="005433F8" w:rsidRPr="005433F8" w:rsidRDefault="005433F8" w:rsidP="005433F8">
            <w:pPr>
              <w:numPr>
                <w:ilvl w:val="0"/>
                <w:numId w:val="21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Importing query results into QGIS and exploring the attribute table.</w:t>
            </w:r>
          </w:p>
          <w:p w14:paraId="70F615D9" w14:textId="77777777" w:rsidR="005433F8" w:rsidRDefault="005433F8" w:rsidP="005433F8">
            <w:pPr>
              <w:numPr>
                <w:ilvl w:val="0"/>
                <w:numId w:val="21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Visualizing manuscripts on a map using simple point symbols.</w:t>
            </w:r>
          </w:p>
          <w:p w14:paraId="082DDB67" w14:textId="77777777" w:rsidR="005433F8" w:rsidRPr="005433F8" w:rsidRDefault="005433F8" w:rsidP="005433F8">
            <w:p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  <w:b/>
                <w:bCs/>
              </w:rPr>
              <w:t>Hands-On Exercise</w:t>
            </w:r>
            <w:r w:rsidRPr="005433F8">
              <w:rPr>
                <w:rFonts w:ascii="Arial" w:hAnsi="Arial" w:cs="Arial"/>
              </w:rPr>
              <w:t>:</w:t>
            </w:r>
          </w:p>
          <w:p w14:paraId="6246AAD9" w14:textId="77777777" w:rsidR="005433F8" w:rsidRPr="005433F8" w:rsidRDefault="005433F8" w:rsidP="005433F8">
            <w:pPr>
              <w:numPr>
                <w:ilvl w:val="0"/>
                <w:numId w:val="28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Query manuscripts by date and material, export results as XML, and upload them to Zenodo.</w:t>
            </w:r>
          </w:p>
          <w:p w14:paraId="4C153C05" w14:textId="77777777" w:rsidR="005433F8" w:rsidRPr="005433F8" w:rsidRDefault="005433F8" w:rsidP="005433F8">
            <w:pPr>
              <w:numPr>
                <w:ilvl w:val="0"/>
                <w:numId w:val="28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Import the XML file into QGIS and map manuscript repository locations.</w:t>
            </w:r>
          </w:p>
          <w:p w14:paraId="65AC68F3" w14:textId="77777777" w:rsidR="005433F8" w:rsidRPr="005433F8" w:rsidRDefault="005433F8" w:rsidP="005433F8">
            <w:pPr>
              <w:numPr>
                <w:ilvl w:val="0"/>
                <w:numId w:val="28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lastRenderedPageBreak/>
              <w:t>Style the map by an attribute (e.g., manuscript material or production year).</w:t>
            </w:r>
          </w:p>
          <w:p w14:paraId="22432A04" w14:textId="77777777" w:rsidR="005433F8" w:rsidRPr="005433F8" w:rsidRDefault="005433F8" w:rsidP="005433F8">
            <w:p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  <w:b/>
                <w:bCs/>
              </w:rPr>
              <w:t>Reading</w:t>
            </w:r>
            <w:r w:rsidRPr="005433F8">
              <w:rPr>
                <w:rFonts w:ascii="Arial" w:hAnsi="Arial" w:cs="Arial"/>
              </w:rPr>
              <w:t>:</w:t>
            </w:r>
          </w:p>
          <w:p w14:paraId="2A371D88" w14:textId="6D959FC4" w:rsidR="00F1651D" w:rsidRPr="005433F8" w:rsidRDefault="005433F8" w:rsidP="003F1A99">
            <w:pPr>
              <w:numPr>
                <w:ilvl w:val="0"/>
                <w:numId w:val="29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 xml:space="preserve">Gregory, Ian N., and Alistair Geddes. </w:t>
            </w:r>
            <w:r w:rsidRPr="005433F8">
              <w:rPr>
                <w:rFonts w:ascii="Arial" w:hAnsi="Arial" w:cs="Arial"/>
                <w:i/>
                <w:iCs/>
              </w:rPr>
              <w:t>“From Historical GIS to Spatial Humanities.”</w:t>
            </w:r>
            <w:r w:rsidRPr="005433F8">
              <w:rPr>
                <w:rFonts w:ascii="Arial" w:hAnsi="Arial" w:cs="Arial"/>
              </w:rPr>
              <w:t xml:space="preserve"> In </w:t>
            </w:r>
            <w:r w:rsidRPr="005433F8">
              <w:rPr>
                <w:rFonts w:ascii="Arial" w:hAnsi="Arial" w:cs="Arial"/>
                <w:i/>
                <w:iCs/>
              </w:rPr>
              <w:t>Toward Spatial Humanities: Historical GIS and Spatial History,</w:t>
            </w:r>
            <w:r w:rsidRPr="005433F8">
              <w:rPr>
                <w:rFonts w:ascii="Arial" w:hAnsi="Arial" w:cs="Arial"/>
              </w:rPr>
              <w:t xml:space="preserve"> edited by Ian N. Gregory and Alistair Geddes, ix–xxii. Indiana: Indiana University Press, 2014.</w:t>
            </w:r>
          </w:p>
        </w:tc>
      </w:tr>
    </w:tbl>
    <w:p w14:paraId="5AB997AA" w14:textId="77777777" w:rsidR="00F1651D" w:rsidRPr="00DA2C56" w:rsidRDefault="00F1651D" w:rsidP="00F1651D">
      <w:pPr>
        <w:rPr>
          <w:rFonts w:ascii="Arial" w:hAnsi="Arial" w:cs="Arial"/>
        </w:rPr>
      </w:pPr>
    </w:p>
    <w:p w14:paraId="1CFC4155" w14:textId="77777777" w:rsidR="00F1651D" w:rsidRPr="00DA2C56" w:rsidRDefault="00F1651D" w:rsidP="00F1651D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F1651D" w:rsidRPr="00DA2C56" w14:paraId="3822FF48" w14:textId="77777777" w:rsidTr="003F1A99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46314ED" w14:textId="39F15B90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3</w:t>
            </w:r>
            <w:r w:rsidR="004A4E02">
              <w:rPr>
                <w:rFonts w:ascii="Arial" w:hAnsi="Arial" w:cs="Arial"/>
                <w:b/>
                <w:bCs/>
              </w:rPr>
              <w:t>1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2680AB" w14:textId="1A198D80" w:rsidR="00F1651D" w:rsidRPr="00DA2C56" w:rsidRDefault="00BC792C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eedback Seminar</w:t>
            </w:r>
          </w:p>
        </w:tc>
      </w:tr>
      <w:tr w:rsidR="00F1651D" w:rsidRPr="00DA2C56" w14:paraId="3A108BCD" w14:textId="77777777" w:rsidTr="003F1A99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1A83ADC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DE6CB43" w14:textId="282CD2B2" w:rsidR="00F1651D" w:rsidRPr="00DA2C56" w:rsidRDefault="006D352E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 Faculty</w:t>
            </w:r>
          </w:p>
        </w:tc>
      </w:tr>
      <w:tr w:rsidR="006D352E" w:rsidRPr="00DA2C56" w14:paraId="19E49C3D" w14:textId="77777777" w:rsidTr="003F1A99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7D015BC" w14:textId="77777777" w:rsidR="006D352E" w:rsidRPr="00DA2C56" w:rsidRDefault="006D352E" w:rsidP="006D352E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4DE941A" w14:textId="1190B19D" w:rsidR="006D352E" w:rsidRPr="00DA2C56" w:rsidRDefault="002C6030" w:rsidP="006D35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wo student presentations and discussion of their pre-circulated project descriptions</w:t>
            </w:r>
          </w:p>
        </w:tc>
      </w:tr>
      <w:tr w:rsidR="006D352E" w:rsidRPr="00DA2C56" w14:paraId="49A427B2" w14:textId="77777777" w:rsidTr="003F1A99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24A8E20" w14:textId="77777777" w:rsidR="006D352E" w:rsidRPr="00DA2C56" w:rsidRDefault="006D352E" w:rsidP="006D352E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313B43C8" w14:textId="76FA9F43" w:rsidR="006D352E" w:rsidRPr="00DA2C56" w:rsidRDefault="006D352E" w:rsidP="006D352E">
            <w:pPr>
              <w:rPr>
                <w:rFonts w:ascii="Arial" w:hAnsi="Arial" w:cs="Arial"/>
              </w:rPr>
            </w:pPr>
          </w:p>
        </w:tc>
      </w:tr>
    </w:tbl>
    <w:p w14:paraId="04581788" w14:textId="6D40839F" w:rsidR="00F1651D" w:rsidRPr="00DA2C56" w:rsidRDefault="00F1651D" w:rsidP="00F1651D">
      <w:pPr>
        <w:spacing w:after="160" w:line="259" w:lineRule="auto"/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F1651D" w:rsidRPr="00DA2C56" w14:paraId="779B41F0" w14:textId="77777777" w:rsidTr="003F1A99">
        <w:trPr>
          <w:trHeight w:val="35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8B5DD3" w14:textId="59691F1D" w:rsidR="00F1651D" w:rsidRPr="00DA2C56" w:rsidRDefault="00F1651D" w:rsidP="003F1A99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Week 2 </w:t>
            </w:r>
            <w:r w:rsidRPr="00DA2C56">
              <w:rPr>
                <w:rFonts w:ascii="Arial" w:hAnsi="Arial" w:cs="Arial"/>
                <w:b/>
                <w:bCs/>
              </w:rPr>
              <w:t xml:space="preserve">DAY </w:t>
            </w:r>
            <w:r>
              <w:rPr>
                <w:rFonts w:ascii="Arial" w:hAnsi="Arial" w:cs="Arial"/>
                <w:b/>
                <w:bCs/>
              </w:rPr>
              <w:t>4</w:t>
            </w:r>
          </w:p>
        </w:tc>
      </w:tr>
      <w:tr w:rsidR="00F1651D" w:rsidRPr="00DA2C56" w14:paraId="46BD7A26" w14:textId="77777777" w:rsidTr="003F1A99">
        <w:trPr>
          <w:trHeight w:val="20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3D8FAC" w14:textId="77777777" w:rsidR="00F1651D" w:rsidRPr="00DA2C56" w:rsidRDefault="00F1651D" w:rsidP="003F1A99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F1651D" w:rsidRPr="00DA2C56" w14:paraId="5039B02A" w14:textId="77777777" w:rsidTr="003F1A99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E03D446" w14:textId="25AF3D51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3</w:t>
            </w:r>
            <w:r w:rsidR="004A4E02"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F384C8" w14:textId="552F5B9F" w:rsidR="00F1651D" w:rsidRPr="00DA2C56" w:rsidRDefault="00BC792C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 1</w:t>
            </w:r>
            <w:r w:rsidR="00181038">
              <w:rPr>
                <w:rFonts w:ascii="Arial" w:hAnsi="Arial" w:cs="Arial"/>
              </w:rPr>
              <w:t xml:space="preserve"> Digitization (OCR/HTR)</w:t>
            </w:r>
            <w:r w:rsidR="005433F8">
              <w:rPr>
                <w:rFonts w:ascii="Arial" w:hAnsi="Arial" w:cs="Arial"/>
              </w:rPr>
              <w:t>—Workflow Part 2: Segmentation, Transcription, Export</w:t>
            </w:r>
          </w:p>
        </w:tc>
      </w:tr>
      <w:tr w:rsidR="00F1651D" w:rsidRPr="00DA2C56" w14:paraId="4238F7A8" w14:textId="77777777" w:rsidTr="003F1A99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0282E59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086E62C" w14:textId="50299639" w:rsidR="00F1651D" w:rsidRPr="00DA2C56" w:rsidRDefault="00B678C4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renz Nigst</w:t>
            </w:r>
          </w:p>
        </w:tc>
      </w:tr>
      <w:tr w:rsidR="00F1651D" w:rsidRPr="00DA2C56" w14:paraId="0091ECA0" w14:textId="77777777" w:rsidTr="003F1A99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E81C16C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2E61A75" w14:textId="7D6CB1A4" w:rsidR="00F1651D" w:rsidRPr="00DA2C56" w:rsidRDefault="00822F58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</w:t>
            </w:r>
          </w:p>
        </w:tc>
      </w:tr>
      <w:tr w:rsidR="00F1651D" w:rsidRPr="00DA2C56" w14:paraId="064F1873" w14:textId="77777777" w:rsidTr="003F1A99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92F5BD0" w14:textId="748131A2" w:rsidR="00F1651D" w:rsidRPr="00DA2C56" w:rsidRDefault="005433F8" w:rsidP="003F1A9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opics to be covered: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70E95C01" w14:textId="77777777" w:rsidR="005433F8" w:rsidRPr="005433F8" w:rsidRDefault="005433F8" w:rsidP="005433F8">
            <w:pPr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Segmentation</w:t>
            </w:r>
          </w:p>
          <w:p w14:paraId="7DBDE765" w14:textId="77777777" w:rsidR="005433F8" w:rsidRPr="005433F8" w:rsidRDefault="005433F8" w:rsidP="005433F8">
            <w:pPr>
              <w:ind w:left="2160"/>
              <w:rPr>
                <w:rFonts w:ascii="Arial" w:hAnsi="Arial" w:cs="Arial"/>
              </w:rPr>
            </w:pPr>
          </w:p>
          <w:p w14:paraId="796317B5" w14:textId="77777777" w:rsidR="005433F8" w:rsidRPr="005433F8" w:rsidRDefault="005433F8" w:rsidP="005433F8">
            <w:pPr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Transcription</w:t>
            </w:r>
          </w:p>
          <w:p w14:paraId="69916AEB" w14:textId="77777777" w:rsidR="005433F8" w:rsidRPr="005433F8" w:rsidRDefault="005433F8" w:rsidP="005433F8">
            <w:pPr>
              <w:numPr>
                <w:ilvl w:val="1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Post-correcting the transcription</w:t>
            </w:r>
          </w:p>
          <w:p w14:paraId="0ABFB66E" w14:textId="77777777" w:rsidR="005433F8" w:rsidRPr="005433F8" w:rsidRDefault="005433F8" w:rsidP="005433F8">
            <w:pPr>
              <w:rPr>
                <w:rFonts w:ascii="Arial" w:hAnsi="Arial" w:cs="Arial"/>
              </w:rPr>
            </w:pPr>
          </w:p>
          <w:p w14:paraId="77C65381" w14:textId="77777777" w:rsidR="005433F8" w:rsidRPr="005433F8" w:rsidRDefault="005433F8" w:rsidP="005433F8">
            <w:pPr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Exporting transcriptions</w:t>
            </w:r>
          </w:p>
          <w:p w14:paraId="0E7E68E3" w14:textId="77777777" w:rsidR="005433F8" w:rsidRPr="005433F8" w:rsidRDefault="005433F8" w:rsidP="005433F8">
            <w:pPr>
              <w:numPr>
                <w:ilvl w:val="1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 xml:space="preserve">Export </w:t>
            </w:r>
          </w:p>
          <w:p w14:paraId="228A8B08" w14:textId="77777777" w:rsidR="005433F8" w:rsidRPr="005433F8" w:rsidRDefault="005433F8" w:rsidP="005433F8">
            <w:pPr>
              <w:numPr>
                <w:ilvl w:val="2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*.txt files</w:t>
            </w:r>
          </w:p>
          <w:p w14:paraId="38047F15" w14:textId="77777777" w:rsidR="005433F8" w:rsidRPr="005433F8" w:rsidRDefault="005433F8" w:rsidP="005433F8">
            <w:pPr>
              <w:numPr>
                <w:ilvl w:val="2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*.xml files</w:t>
            </w:r>
          </w:p>
          <w:p w14:paraId="1F8C25EB" w14:textId="77777777" w:rsidR="005433F8" w:rsidRPr="005433F8" w:rsidRDefault="005433F8" w:rsidP="005433F8">
            <w:pPr>
              <w:numPr>
                <w:ilvl w:val="3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PAGE</w:t>
            </w:r>
          </w:p>
          <w:p w14:paraId="5E976151" w14:textId="77777777" w:rsidR="005433F8" w:rsidRPr="005433F8" w:rsidRDefault="005433F8" w:rsidP="005433F8">
            <w:pPr>
              <w:numPr>
                <w:ilvl w:val="3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ALTO</w:t>
            </w:r>
          </w:p>
          <w:p w14:paraId="707D3C0F" w14:textId="77777777" w:rsidR="005433F8" w:rsidRPr="005433F8" w:rsidRDefault="005433F8" w:rsidP="005433F8">
            <w:pPr>
              <w:numPr>
                <w:ilvl w:val="2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OpenITI mARkdown files</w:t>
            </w:r>
          </w:p>
          <w:p w14:paraId="0F761146" w14:textId="77777777" w:rsidR="005433F8" w:rsidRPr="005433F8" w:rsidRDefault="005433F8" w:rsidP="005433F8">
            <w:pPr>
              <w:numPr>
                <w:ilvl w:val="2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 xml:space="preserve">TEI files </w:t>
            </w:r>
          </w:p>
          <w:p w14:paraId="3F816DA4" w14:textId="77777777" w:rsidR="005433F8" w:rsidRPr="005433F8" w:rsidRDefault="005433F8" w:rsidP="005433F8">
            <w:pPr>
              <w:rPr>
                <w:rFonts w:ascii="Arial" w:hAnsi="Arial" w:cs="Arial"/>
              </w:rPr>
            </w:pPr>
          </w:p>
          <w:p w14:paraId="635803CB" w14:textId="77777777" w:rsidR="005433F8" w:rsidRPr="005433F8" w:rsidRDefault="005433F8" w:rsidP="005433F8">
            <w:pPr>
              <w:numPr>
                <w:ilvl w:val="1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The importance of the ontology</w:t>
            </w:r>
          </w:p>
          <w:p w14:paraId="42966D12" w14:textId="77777777" w:rsidR="005433F8" w:rsidRPr="005433F8" w:rsidRDefault="005433F8" w:rsidP="005433F8">
            <w:pPr>
              <w:numPr>
                <w:ilvl w:val="2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Extracting particular region types from texts</w:t>
            </w:r>
          </w:p>
          <w:p w14:paraId="1FE31BB7" w14:textId="77777777" w:rsidR="005433F8" w:rsidRPr="005433F8" w:rsidRDefault="005433F8" w:rsidP="005433F8">
            <w:pPr>
              <w:numPr>
                <w:ilvl w:val="2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XML files:</w:t>
            </w:r>
          </w:p>
          <w:p w14:paraId="66AAFC97" w14:textId="77777777" w:rsidR="005433F8" w:rsidRPr="005433F8" w:rsidRDefault="005433F8" w:rsidP="005433F8">
            <w:pPr>
              <w:numPr>
                <w:ilvl w:val="3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Taking a closer look at ALTO/PAGE output:</w:t>
            </w:r>
          </w:p>
          <w:p w14:paraId="48A92723" w14:textId="77777777" w:rsidR="005433F8" w:rsidRPr="005433F8" w:rsidRDefault="005433F8" w:rsidP="005433F8">
            <w:pPr>
              <w:numPr>
                <w:ilvl w:val="4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Extracting line types (Python)</w:t>
            </w:r>
          </w:p>
          <w:p w14:paraId="1C4F5457" w14:textId="77777777" w:rsidR="005433F8" w:rsidRPr="005433F8" w:rsidRDefault="005433F8" w:rsidP="005433F8">
            <w:pPr>
              <w:numPr>
                <w:ilvl w:val="4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Line coordinates</w:t>
            </w:r>
          </w:p>
          <w:p w14:paraId="2A63534A" w14:textId="77777777" w:rsidR="005433F8" w:rsidRPr="005433F8" w:rsidRDefault="005433F8" w:rsidP="005433F8">
            <w:pPr>
              <w:numPr>
                <w:ilvl w:val="4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Counting regions</w:t>
            </w:r>
          </w:p>
          <w:p w14:paraId="3F7F14E0" w14:textId="77777777" w:rsidR="005433F8" w:rsidRPr="005433F8" w:rsidRDefault="005433F8" w:rsidP="005433F8">
            <w:pPr>
              <w:numPr>
                <w:ilvl w:val="4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Etc.</w:t>
            </w:r>
          </w:p>
          <w:p w14:paraId="0950AACC" w14:textId="77777777" w:rsidR="005433F8" w:rsidRPr="005433F8" w:rsidRDefault="005433F8" w:rsidP="005433F8">
            <w:pPr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“Housekeeping”</w:t>
            </w:r>
          </w:p>
          <w:p w14:paraId="76B50A48" w14:textId="77777777" w:rsidR="005433F8" w:rsidRPr="005433F8" w:rsidRDefault="005433F8" w:rsidP="005433F8">
            <w:pPr>
              <w:ind w:left="720"/>
              <w:rPr>
                <w:rFonts w:ascii="Arial" w:hAnsi="Arial" w:cs="Arial"/>
              </w:rPr>
            </w:pPr>
          </w:p>
          <w:p w14:paraId="1A585283" w14:textId="77777777" w:rsidR="005433F8" w:rsidRPr="005433F8" w:rsidRDefault="005433F8" w:rsidP="005433F8">
            <w:pPr>
              <w:rPr>
                <w:rFonts w:ascii="Arial" w:hAnsi="Arial" w:cs="Arial"/>
              </w:rPr>
            </w:pPr>
            <w:hyperlink r:id="rId14">
              <w:r w:rsidRPr="005433F8">
                <w:rPr>
                  <w:rFonts w:ascii="Arial" w:hAnsi="Arial" w:cs="Arial"/>
                  <w:color w:val="1155CC"/>
                  <w:u w:val="single"/>
                </w:rPr>
                <w:t>Resources</w:t>
              </w:r>
            </w:hyperlink>
          </w:p>
          <w:p w14:paraId="28E2226B" w14:textId="77777777" w:rsidR="00F1651D" w:rsidRPr="005433F8" w:rsidRDefault="00F1651D" w:rsidP="003F1A99">
            <w:pPr>
              <w:rPr>
                <w:rFonts w:ascii="Arial" w:hAnsi="Arial" w:cs="Arial"/>
              </w:rPr>
            </w:pPr>
          </w:p>
        </w:tc>
      </w:tr>
    </w:tbl>
    <w:p w14:paraId="2369A263" w14:textId="77777777" w:rsidR="00F1651D" w:rsidRPr="00DA2C56" w:rsidRDefault="00F1651D" w:rsidP="00F1651D">
      <w:pPr>
        <w:rPr>
          <w:rFonts w:ascii="Arial" w:hAnsi="Arial" w:cs="Arial"/>
        </w:rPr>
      </w:pPr>
    </w:p>
    <w:p w14:paraId="268762B1" w14:textId="77777777" w:rsidR="00F1651D" w:rsidRPr="00DA2C56" w:rsidRDefault="00F1651D" w:rsidP="00F1651D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F1651D" w:rsidRPr="00DA2C56" w14:paraId="7DAA52C7" w14:textId="77777777" w:rsidTr="003F1A99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2E1F904" w14:textId="2092A4D0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lastRenderedPageBreak/>
              <w:t xml:space="preserve">Topic </w:t>
            </w:r>
            <w:r>
              <w:rPr>
                <w:rFonts w:ascii="Arial" w:hAnsi="Arial" w:cs="Arial"/>
                <w:b/>
                <w:bCs/>
              </w:rPr>
              <w:t>3</w:t>
            </w:r>
            <w:r w:rsidR="004A4E02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1AEAB1" w14:textId="4B797012" w:rsidR="00F1651D" w:rsidRPr="00DA2C56" w:rsidRDefault="00BC792C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 2</w:t>
            </w:r>
            <w:r w:rsidR="00181038">
              <w:rPr>
                <w:rFonts w:ascii="Arial" w:hAnsi="Arial" w:cs="Arial"/>
              </w:rPr>
              <w:t xml:space="preserve"> Text Analysis</w:t>
            </w:r>
          </w:p>
        </w:tc>
      </w:tr>
      <w:tr w:rsidR="00F1651D" w:rsidRPr="00DA2C56" w14:paraId="56BFEC9B" w14:textId="77777777" w:rsidTr="003F1A99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A368B44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98963A0" w14:textId="5A9F5163" w:rsidR="00F1651D" w:rsidRPr="00DA2C56" w:rsidRDefault="005433F8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soumeh Seydi and Mathew Barber</w:t>
            </w:r>
          </w:p>
        </w:tc>
      </w:tr>
      <w:tr w:rsidR="00F1651D" w:rsidRPr="00DA2C56" w14:paraId="04EAD578" w14:textId="77777777" w:rsidTr="003F1A99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BE4DD56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60BFCB7" w14:textId="78F518D3" w:rsidR="00F1651D" w:rsidRPr="00DA2C56" w:rsidRDefault="00822F58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</w:t>
            </w:r>
          </w:p>
        </w:tc>
      </w:tr>
      <w:tr w:rsidR="00F1651D" w:rsidRPr="00DA2C56" w14:paraId="1F2E8FB8" w14:textId="77777777" w:rsidTr="003F1A99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00C2008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4F11642C" w14:textId="77777777" w:rsidR="005433F8" w:rsidRPr="005433F8" w:rsidRDefault="005433F8" w:rsidP="005433F8">
            <w:pPr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Introduction to running passim using WSL</w:t>
            </w:r>
          </w:p>
          <w:p w14:paraId="693CD8A1" w14:textId="77777777" w:rsidR="005433F8" w:rsidRPr="005433F8" w:rsidRDefault="005433F8" w:rsidP="005433F8">
            <w:pPr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Run passim on your text</w:t>
            </w:r>
          </w:p>
          <w:p w14:paraId="5E4F80DD" w14:textId="77777777" w:rsidR="005433F8" w:rsidRPr="005433F8" w:rsidRDefault="005433F8" w:rsidP="005433F8">
            <w:pPr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(While passim is running) explaining the output of passim</w:t>
            </w:r>
          </w:p>
          <w:p w14:paraId="2B0F791A" w14:textId="77777777" w:rsidR="005433F8" w:rsidRPr="005433F8" w:rsidRDefault="005433F8" w:rsidP="005433F8">
            <w:pPr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Post-process output into csv through the CLI</w:t>
            </w:r>
          </w:p>
          <w:p w14:paraId="0BA5939E" w14:textId="77777777" w:rsidR="005433F8" w:rsidRPr="005433F8" w:rsidRDefault="005433F8" w:rsidP="005433F8">
            <w:pPr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Studying an output in google sheets</w:t>
            </w:r>
          </w:p>
          <w:p w14:paraId="6A1CDE93" w14:textId="77777777" w:rsidR="005433F8" w:rsidRPr="005433F8" w:rsidRDefault="005433F8" w:rsidP="005433F8">
            <w:pPr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Using ms to connect back to text (reading outputs in context)</w:t>
            </w:r>
          </w:p>
          <w:p w14:paraId="7093A6DC" w14:textId="77777777" w:rsidR="005433F8" w:rsidRDefault="005433F8" w:rsidP="005433F8">
            <w:pPr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Reading outputs using  the DiffViewer</w:t>
            </w:r>
          </w:p>
          <w:p w14:paraId="00444FD4" w14:textId="77777777" w:rsidR="005433F8" w:rsidRPr="005433F8" w:rsidRDefault="005433F8" w:rsidP="005433F8">
            <w:pPr>
              <w:spacing w:line="276" w:lineRule="auto"/>
              <w:ind w:left="644"/>
              <w:rPr>
                <w:rFonts w:ascii="Arial" w:hAnsi="Arial" w:cs="Arial"/>
              </w:rPr>
            </w:pPr>
          </w:p>
          <w:p w14:paraId="13F40A09" w14:textId="77777777" w:rsidR="005433F8" w:rsidRPr="005433F8" w:rsidRDefault="005433F8" w:rsidP="005433F8">
            <w:pPr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  <w:b/>
              </w:rPr>
              <w:t xml:space="preserve">Homework: </w:t>
            </w:r>
            <w:r w:rsidRPr="005433F8">
              <w:rPr>
                <w:rFonts w:ascii="Arial" w:hAnsi="Arial" w:cs="Arial"/>
              </w:rPr>
              <w:t>push back the passim outputs (run passim on a larger corpus if that was not possible in class), using the outputs on your text (or outputs downloaded from the app) write a report on the relationship between the texts. What does the data tell you? What kind of additional annotation might help you understand the relationship?</w:t>
            </w:r>
          </w:p>
          <w:p w14:paraId="2C3598AB" w14:textId="77777777" w:rsidR="00F1651D" w:rsidRPr="005433F8" w:rsidRDefault="00F1651D" w:rsidP="003F1A99">
            <w:pPr>
              <w:rPr>
                <w:rFonts w:ascii="Arial" w:hAnsi="Arial" w:cs="Arial"/>
              </w:rPr>
            </w:pPr>
          </w:p>
        </w:tc>
      </w:tr>
    </w:tbl>
    <w:p w14:paraId="584C5724" w14:textId="77777777" w:rsidR="00F1651D" w:rsidRPr="00DA2C56" w:rsidRDefault="00F1651D" w:rsidP="00F1651D">
      <w:pPr>
        <w:rPr>
          <w:rFonts w:ascii="Arial" w:hAnsi="Arial" w:cs="Arial"/>
        </w:rPr>
      </w:pPr>
    </w:p>
    <w:p w14:paraId="03B7DCFE" w14:textId="77777777" w:rsidR="00F1651D" w:rsidRPr="00DA2C56" w:rsidRDefault="00F1651D" w:rsidP="00F1651D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F1651D" w:rsidRPr="00DA2C56" w14:paraId="32EDED81" w14:textId="77777777" w:rsidTr="003F1A99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FA5B8BE" w14:textId="2F159AE4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3</w:t>
            </w:r>
            <w:r w:rsidR="004A4E02">
              <w:rPr>
                <w:rFonts w:ascii="Arial" w:hAnsi="Arial" w:cs="Arial"/>
                <w:b/>
                <w:bCs/>
              </w:rPr>
              <w:t>4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AD1AE7" w14:textId="044FFE43" w:rsidR="00F1651D" w:rsidRPr="00DA2C56" w:rsidRDefault="00BC792C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 3</w:t>
            </w:r>
            <w:r w:rsidR="00181038">
              <w:rPr>
                <w:rFonts w:ascii="Arial" w:hAnsi="Arial" w:cs="Arial"/>
              </w:rPr>
              <w:t xml:space="preserve"> Database Curation and Spatial Data Visualization (GIS)</w:t>
            </w:r>
          </w:p>
        </w:tc>
      </w:tr>
      <w:tr w:rsidR="00F1651D" w:rsidRPr="00DA2C56" w14:paraId="1B40069B" w14:textId="77777777" w:rsidTr="003F1A99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CBD42AE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3B3FEBA" w14:textId="4D7DB3EC" w:rsidR="00F1651D" w:rsidRPr="00DA2C56" w:rsidRDefault="00B678C4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fe </w:t>
            </w:r>
            <w:r w:rsidR="005433F8" w:rsidRPr="005433F8">
              <w:rPr>
                <w:rFonts w:ascii="Arial" w:hAnsi="Arial" w:cs="Arial"/>
                <w:lang w:val="de-DE"/>
              </w:rPr>
              <w:t>Erünal</w:t>
            </w:r>
          </w:p>
        </w:tc>
      </w:tr>
      <w:tr w:rsidR="00F1651D" w:rsidRPr="00DA2C56" w14:paraId="0A20541F" w14:textId="77777777" w:rsidTr="003F1A99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24A2468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16350D1" w14:textId="0B3B6C0D" w:rsidR="00F1651D" w:rsidRPr="00DA2C56" w:rsidRDefault="00822F58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</w:t>
            </w:r>
          </w:p>
        </w:tc>
      </w:tr>
      <w:tr w:rsidR="00F1651D" w:rsidRPr="00DA2C56" w14:paraId="06A4BEA8" w14:textId="77777777" w:rsidTr="003F1A99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1559C37" w14:textId="77777777" w:rsidR="005433F8" w:rsidRPr="005433F8" w:rsidRDefault="005433F8" w:rsidP="005433F8">
            <w:p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  <w:b/>
                <w:bCs/>
              </w:rPr>
              <w:t>Topics Covered</w:t>
            </w:r>
            <w:r w:rsidRPr="005433F8">
              <w:rPr>
                <w:rFonts w:ascii="Arial" w:hAnsi="Arial" w:cs="Arial"/>
              </w:rPr>
              <w:t>:</w:t>
            </w:r>
          </w:p>
          <w:p w14:paraId="1547ECED" w14:textId="56BB7A74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3092C775" w14:textId="77777777" w:rsidR="005433F8" w:rsidRPr="005433F8" w:rsidRDefault="005433F8" w:rsidP="005433F8">
            <w:p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  <w:b/>
                <w:bCs/>
              </w:rPr>
              <w:t>Objective</w:t>
            </w:r>
            <w:r w:rsidRPr="005433F8">
              <w:rPr>
                <w:rFonts w:ascii="Arial" w:hAnsi="Arial" w:cs="Arial"/>
              </w:rPr>
              <w:t>: Add historical context to manuscript repositories by georeferencing and creating vector data layers.</w:t>
            </w:r>
          </w:p>
          <w:p w14:paraId="717F9323" w14:textId="77777777" w:rsidR="005433F8" w:rsidRPr="005433F8" w:rsidRDefault="005433F8" w:rsidP="005433F8">
            <w:pPr>
              <w:numPr>
                <w:ilvl w:val="0"/>
                <w:numId w:val="22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Georeferencing a historical map of Vienna with scanned images.</w:t>
            </w:r>
          </w:p>
          <w:p w14:paraId="3721E9ED" w14:textId="77777777" w:rsidR="005433F8" w:rsidRDefault="005433F8" w:rsidP="005433F8">
            <w:pPr>
              <w:numPr>
                <w:ilvl w:val="0"/>
                <w:numId w:val="22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Digitizing manuscript-related features: points (manuscript locations), polygons (e.g., buildings, repository boundaries).</w:t>
            </w:r>
          </w:p>
          <w:p w14:paraId="1D95420D" w14:textId="77777777" w:rsidR="00F1651D" w:rsidRDefault="005433F8" w:rsidP="005433F8">
            <w:pPr>
              <w:numPr>
                <w:ilvl w:val="0"/>
                <w:numId w:val="22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Associating geospatial data with manuscript metadata (linking features to database attributes).</w:t>
            </w:r>
          </w:p>
          <w:p w14:paraId="2E59B5D8" w14:textId="77777777" w:rsidR="005433F8" w:rsidRPr="005433F8" w:rsidRDefault="005433F8" w:rsidP="005433F8">
            <w:p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  <w:b/>
                <w:bCs/>
              </w:rPr>
              <w:t>Hands-On Exercise</w:t>
            </w:r>
            <w:r w:rsidRPr="005433F8">
              <w:rPr>
                <w:rFonts w:ascii="Arial" w:hAnsi="Arial" w:cs="Arial"/>
              </w:rPr>
              <w:t>:</w:t>
            </w:r>
          </w:p>
          <w:p w14:paraId="42A1F4F6" w14:textId="77777777" w:rsidR="005433F8" w:rsidRPr="005433F8" w:rsidRDefault="005433F8" w:rsidP="005433F8">
            <w:pPr>
              <w:numPr>
                <w:ilvl w:val="0"/>
                <w:numId w:val="26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Georeference a historical map of Vienna using a scanned image.</w:t>
            </w:r>
          </w:p>
          <w:p w14:paraId="5A3F64DF" w14:textId="77777777" w:rsidR="005433F8" w:rsidRPr="005433F8" w:rsidRDefault="005433F8" w:rsidP="005433F8">
            <w:pPr>
              <w:numPr>
                <w:ilvl w:val="0"/>
                <w:numId w:val="26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Create vector layers for manuscript repositories: digitize key points (locations) and polygons (repository boundaries).</w:t>
            </w:r>
          </w:p>
          <w:p w14:paraId="4D0DA13E" w14:textId="77777777" w:rsidR="005433F8" w:rsidRPr="005433F8" w:rsidRDefault="005433F8" w:rsidP="005433F8">
            <w:pPr>
              <w:numPr>
                <w:ilvl w:val="0"/>
                <w:numId w:val="26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Link the vector layers to manuscript metadata exported from the database.</w:t>
            </w:r>
          </w:p>
          <w:p w14:paraId="1EEFA663" w14:textId="77777777" w:rsidR="005433F8" w:rsidRPr="005433F8" w:rsidRDefault="005433F8" w:rsidP="005433F8">
            <w:p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  <w:b/>
                <w:bCs/>
              </w:rPr>
              <w:t>Reading</w:t>
            </w:r>
            <w:r w:rsidRPr="005433F8">
              <w:rPr>
                <w:rFonts w:ascii="Arial" w:hAnsi="Arial" w:cs="Arial"/>
              </w:rPr>
              <w:t>:</w:t>
            </w:r>
          </w:p>
          <w:p w14:paraId="6ACED5CA" w14:textId="77777777" w:rsidR="005433F8" w:rsidRPr="005433F8" w:rsidRDefault="005433F8" w:rsidP="005433F8">
            <w:pPr>
              <w:numPr>
                <w:ilvl w:val="0"/>
                <w:numId w:val="27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 xml:space="preserve">Murrieta-Flores, Patricia, Christopher Donaldson, and Ian Gregory. </w:t>
            </w:r>
            <w:r w:rsidRPr="005433F8">
              <w:rPr>
                <w:rFonts w:ascii="Arial" w:hAnsi="Arial" w:cs="Arial"/>
                <w:i/>
                <w:iCs/>
              </w:rPr>
              <w:t>“GIS and Literary History: Advancing Digital Humanities Research through the Spatial Analysis of Historical Travel Writing and Topographical Literature.”</w:t>
            </w:r>
            <w:r w:rsidRPr="005433F8">
              <w:rPr>
                <w:rFonts w:ascii="Arial" w:hAnsi="Arial" w:cs="Arial"/>
              </w:rPr>
              <w:t xml:space="preserve"> Digital Humanities Quarterly 11, no. 1 (2017). </w:t>
            </w:r>
            <w:hyperlink r:id="rId15" w:history="1">
              <w:r w:rsidRPr="005433F8">
                <w:rPr>
                  <w:rFonts w:ascii="Arial" w:hAnsi="Arial" w:cs="Arial"/>
                  <w:color w:val="0000FF"/>
                  <w:u w:val="single"/>
                </w:rPr>
                <w:t>https://www.digitalhumanities.org/dhq/vol/11/1/000283/000283.html</w:t>
              </w:r>
            </w:hyperlink>
            <w:r w:rsidRPr="005433F8">
              <w:rPr>
                <w:rFonts w:ascii="Arial" w:hAnsi="Arial" w:cs="Arial"/>
              </w:rPr>
              <w:t>.</w:t>
            </w:r>
          </w:p>
          <w:p w14:paraId="0358F467" w14:textId="7CF7526C" w:rsidR="005433F8" w:rsidRPr="005433F8" w:rsidRDefault="005433F8" w:rsidP="005433F8">
            <w:pPr>
              <w:spacing w:before="100" w:beforeAutospacing="1" w:after="100" w:afterAutospacing="1"/>
              <w:rPr>
                <w:rFonts w:ascii="Arial" w:hAnsi="Arial" w:cs="Arial"/>
              </w:rPr>
            </w:pPr>
          </w:p>
        </w:tc>
      </w:tr>
    </w:tbl>
    <w:p w14:paraId="7932DF16" w14:textId="77777777" w:rsidR="00F1651D" w:rsidRPr="00DA2C56" w:rsidRDefault="00F1651D" w:rsidP="00F1651D">
      <w:pPr>
        <w:rPr>
          <w:rFonts w:ascii="Arial" w:hAnsi="Arial" w:cs="Arial"/>
        </w:rPr>
      </w:pPr>
    </w:p>
    <w:p w14:paraId="2FA547B4" w14:textId="77777777" w:rsidR="00F1651D" w:rsidRPr="00DA2C56" w:rsidRDefault="00F1651D" w:rsidP="00F1651D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F1651D" w:rsidRPr="00DA2C56" w14:paraId="2CF3ED58" w14:textId="77777777" w:rsidTr="003F1A99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2BC8FD7" w14:textId="474406BD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3</w:t>
            </w:r>
            <w:r w:rsidR="004A4E02">
              <w:rPr>
                <w:rFonts w:ascii="Arial" w:hAnsi="Arial" w:cs="Arial"/>
                <w:b/>
                <w:bCs/>
              </w:rPr>
              <w:t>5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E727F0" w14:textId="4C37CBCF" w:rsidR="00F1651D" w:rsidRPr="00DA2C56" w:rsidRDefault="00BC792C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eedback Seminar</w:t>
            </w:r>
          </w:p>
        </w:tc>
      </w:tr>
      <w:tr w:rsidR="00F1651D" w:rsidRPr="00DA2C56" w14:paraId="5B2E37FE" w14:textId="77777777" w:rsidTr="003F1A99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E50391" w14:textId="77777777" w:rsidR="00F1651D" w:rsidRPr="00DA2C56" w:rsidRDefault="00F1651D" w:rsidP="003F1A99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0C686CE" w14:textId="32A7C468" w:rsidR="00F1651D" w:rsidRPr="00DA2C56" w:rsidRDefault="006D352E" w:rsidP="003F1A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 Faculty</w:t>
            </w:r>
          </w:p>
        </w:tc>
      </w:tr>
      <w:tr w:rsidR="006D352E" w:rsidRPr="00DA2C56" w14:paraId="15E402DF" w14:textId="77777777" w:rsidTr="003F1A99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726FD18" w14:textId="77777777" w:rsidR="006D352E" w:rsidRPr="00DA2C56" w:rsidRDefault="006D352E" w:rsidP="006D352E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DC83D49" w14:textId="7A69F744" w:rsidR="006D352E" w:rsidRPr="00DA2C56" w:rsidRDefault="002C6030" w:rsidP="006D35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wo s</w:t>
            </w:r>
            <w:r w:rsidR="006D352E">
              <w:rPr>
                <w:rFonts w:ascii="Arial" w:hAnsi="Arial" w:cs="Arial"/>
              </w:rPr>
              <w:t>tudent presentations and discussion of their pre-circulated project descriptions</w:t>
            </w:r>
          </w:p>
        </w:tc>
      </w:tr>
      <w:tr w:rsidR="006D352E" w:rsidRPr="00DA2C56" w14:paraId="6949B65E" w14:textId="77777777" w:rsidTr="003F1A99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74EE752" w14:textId="77777777" w:rsidR="006D352E" w:rsidRPr="00DA2C56" w:rsidRDefault="006D352E" w:rsidP="006D352E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lastRenderedPageBreak/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590D2B79" w14:textId="77777777" w:rsidR="006D352E" w:rsidRPr="00DA2C56" w:rsidRDefault="006D352E" w:rsidP="006D352E">
            <w:pPr>
              <w:rPr>
                <w:rFonts w:ascii="Arial" w:hAnsi="Arial" w:cs="Arial"/>
              </w:rPr>
            </w:pPr>
          </w:p>
        </w:tc>
      </w:tr>
    </w:tbl>
    <w:p w14:paraId="4BE62630" w14:textId="77777777" w:rsidR="00F1651D" w:rsidRPr="00DA2C56" w:rsidRDefault="00F1651D" w:rsidP="00F1651D">
      <w:pPr>
        <w:rPr>
          <w:rFonts w:ascii="Arial" w:hAnsi="Arial" w:cs="Arial"/>
        </w:rPr>
      </w:pPr>
    </w:p>
    <w:p w14:paraId="5753EACF" w14:textId="77777777" w:rsidR="00F1651D" w:rsidRPr="00DA2C56" w:rsidRDefault="00F1651D" w:rsidP="00F1651D">
      <w:pPr>
        <w:rPr>
          <w:rFonts w:ascii="Arial" w:hAnsi="Arial" w:cs="Arial"/>
        </w:rPr>
      </w:pPr>
    </w:p>
    <w:p w14:paraId="4963EC34" w14:textId="77777777" w:rsidR="00F1651D" w:rsidRPr="00DA2C56" w:rsidRDefault="00F1651D" w:rsidP="00F1651D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5433F8" w:rsidRPr="00DA2C56" w14:paraId="6060970C" w14:textId="77777777" w:rsidTr="009332EA">
        <w:trPr>
          <w:trHeight w:val="35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69A80C" w14:textId="534D6A11" w:rsidR="005433F8" w:rsidRPr="00DA2C56" w:rsidRDefault="005433F8" w:rsidP="009332E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Week 2 </w:t>
            </w:r>
            <w:r w:rsidRPr="00DA2C56">
              <w:rPr>
                <w:rFonts w:ascii="Arial" w:hAnsi="Arial" w:cs="Arial"/>
                <w:b/>
                <w:bCs/>
              </w:rPr>
              <w:t xml:space="preserve">DAY </w:t>
            </w:r>
            <w:r>
              <w:rPr>
                <w:rFonts w:ascii="Arial" w:hAnsi="Arial" w:cs="Arial"/>
                <w:b/>
                <w:bCs/>
              </w:rPr>
              <w:t>5</w:t>
            </w:r>
          </w:p>
        </w:tc>
      </w:tr>
      <w:tr w:rsidR="005433F8" w:rsidRPr="00DA2C56" w14:paraId="41DAA200" w14:textId="77777777" w:rsidTr="009332EA">
        <w:trPr>
          <w:trHeight w:val="20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8F8B29" w14:textId="77777777" w:rsidR="005433F8" w:rsidRPr="00DA2C56" w:rsidRDefault="005433F8" w:rsidP="009332EA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5433F8" w:rsidRPr="00DA2C56" w14:paraId="6E2E9C4D" w14:textId="77777777" w:rsidTr="009332EA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B85A872" w14:textId="3F259322" w:rsidR="005433F8" w:rsidRPr="00DA2C56" w:rsidRDefault="005433F8" w:rsidP="009332EA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3</w:t>
            </w:r>
            <w:r w:rsidR="004A4E02">
              <w:rPr>
                <w:rFonts w:ascii="Arial" w:hAnsi="Arial" w:cs="Arial"/>
                <w:b/>
                <w:bCs/>
              </w:rPr>
              <w:t>6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9C246F" w14:textId="67CEE11F" w:rsidR="005433F8" w:rsidRPr="00DA2C56" w:rsidRDefault="005433F8" w:rsidP="009332E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 1 Digitization (OCR/HTR)—Training, Aligning, Collaborating</w:t>
            </w:r>
          </w:p>
        </w:tc>
      </w:tr>
      <w:tr w:rsidR="005433F8" w:rsidRPr="00DA2C56" w14:paraId="3E9F9D45" w14:textId="77777777" w:rsidTr="009332EA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2F17FB" w14:textId="77777777" w:rsidR="005433F8" w:rsidRPr="00DA2C56" w:rsidRDefault="005433F8" w:rsidP="009332EA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2B7C223" w14:textId="77777777" w:rsidR="005433F8" w:rsidRPr="00DA2C56" w:rsidRDefault="005433F8" w:rsidP="009332E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renz Nigst</w:t>
            </w:r>
          </w:p>
        </w:tc>
      </w:tr>
      <w:tr w:rsidR="005433F8" w:rsidRPr="00DA2C56" w14:paraId="0474D560" w14:textId="77777777" w:rsidTr="009332EA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C6130C5" w14:textId="77777777" w:rsidR="005433F8" w:rsidRPr="00DA2C56" w:rsidRDefault="005433F8" w:rsidP="009332EA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7989ABC" w14:textId="77777777" w:rsidR="005433F8" w:rsidRPr="00DA2C56" w:rsidRDefault="005433F8" w:rsidP="009332E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</w:t>
            </w:r>
          </w:p>
        </w:tc>
      </w:tr>
      <w:tr w:rsidR="005433F8" w:rsidRPr="00DA2C56" w14:paraId="2894E51B" w14:textId="77777777" w:rsidTr="009332EA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12A6466" w14:textId="3C3B9F2B" w:rsidR="005433F8" w:rsidRPr="00DA2C56" w:rsidRDefault="005433F8" w:rsidP="009332EA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opics covered: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510ED65B" w14:textId="77777777" w:rsidR="005433F8" w:rsidRPr="005433F8" w:rsidRDefault="005433F8" w:rsidP="005433F8">
            <w:pPr>
              <w:pStyle w:val="Heading2"/>
              <w:rPr>
                <w:rFonts w:ascii="Arial" w:hAnsi="Arial" w:cs="Arial"/>
              </w:rPr>
            </w:pPr>
          </w:p>
          <w:p w14:paraId="41425439" w14:textId="77777777" w:rsidR="005433F8" w:rsidRPr="005433F8" w:rsidRDefault="005433F8" w:rsidP="005433F8">
            <w:pPr>
              <w:numPr>
                <w:ilvl w:val="0"/>
                <w:numId w:val="3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Training</w:t>
            </w:r>
          </w:p>
          <w:p w14:paraId="28A5EF84" w14:textId="77777777" w:rsidR="005433F8" w:rsidRPr="005433F8" w:rsidRDefault="005433F8" w:rsidP="005433F8">
            <w:pPr>
              <w:numPr>
                <w:ilvl w:val="1"/>
                <w:numId w:val="3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What do we mean by training?</w:t>
            </w:r>
          </w:p>
          <w:p w14:paraId="00E26882" w14:textId="77777777" w:rsidR="005433F8" w:rsidRPr="005433F8" w:rsidRDefault="005433F8" w:rsidP="005433F8">
            <w:pPr>
              <w:numPr>
                <w:ilvl w:val="2"/>
                <w:numId w:val="3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Training on ES</w:t>
            </w:r>
          </w:p>
          <w:p w14:paraId="08CFF6A2" w14:textId="77777777" w:rsidR="005433F8" w:rsidRPr="005433F8" w:rsidRDefault="005433F8" w:rsidP="005433F8">
            <w:pPr>
              <w:numPr>
                <w:ilvl w:val="3"/>
                <w:numId w:val="3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Producing training data</w:t>
            </w:r>
          </w:p>
          <w:p w14:paraId="2D354932" w14:textId="77777777" w:rsidR="005433F8" w:rsidRPr="005433F8" w:rsidRDefault="005433F8" w:rsidP="005433F8">
            <w:pPr>
              <w:numPr>
                <w:ilvl w:val="3"/>
                <w:numId w:val="3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Downloading models</w:t>
            </w:r>
          </w:p>
          <w:p w14:paraId="7045C5CF" w14:textId="77777777" w:rsidR="005433F8" w:rsidRPr="005433F8" w:rsidRDefault="005433F8" w:rsidP="005433F8">
            <w:pPr>
              <w:numPr>
                <w:ilvl w:val="1"/>
                <w:numId w:val="3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Mutualising data</w:t>
            </w:r>
          </w:p>
          <w:p w14:paraId="3FC29910" w14:textId="77777777" w:rsidR="005433F8" w:rsidRPr="005433F8" w:rsidRDefault="005433F8" w:rsidP="005433F8">
            <w:pPr>
              <w:numPr>
                <w:ilvl w:val="2"/>
                <w:numId w:val="3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Segmonto</w:t>
            </w:r>
          </w:p>
          <w:p w14:paraId="2776CA77" w14:textId="77777777" w:rsidR="005433F8" w:rsidRPr="005433F8" w:rsidRDefault="005433F8" w:rsidP="005433F8">
            <w:pPr>
              <w:numPr>
                <w:ilvl w:val="0"/>
                <w:numId w:val="32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Using the alignment function</w:t>
            </w:r>
          </w:p>
          <w:p w14:paraId="1341EDEE" w14:textId="77777777" w:rsidR="005433F8" w:rsidRPr="005433F8" w:rsidRDefault="005433F8" w:rsidP="005433F8">
            <w:pPr>
              <w:rPr>
                <w:rFonts w:ascii="Arial" w:hAnsi="Arial" w:cs="Arial"/>
              </w:rPr>
            </w:pPr>
          </w:p>
          <w:p w14:paraId="63518DDD" w14:textId="77777777" w:rsidR="005433F8" w:rsidRPr="005433F8" w:rsidRDefault="005433F8" w:rsidP="005433F8">
            <w:pPr>
              <w:rPr>
                <w:rFonts w:ascii="Arial" w:hAnsi="Arial" w:cs="Arial"/>
              </w:rPr>
            </w:pPr>
            <w:hyperlink r:id="rId16">
              <w:r w:rsidRPr="005433F8">
                <w:rPr>
                  <w:rFonts w:ascii="Arial" w:hAnsi="Arial" w:cs="Arial"/>
                  <w:color w:val="1155CC"/>
                  <w:u w:val="single"/>
                </w:rPr>
                <w:t>Resources</w:t>
              </w:r>
            </w:hyperlink>
          </w:p>
          <w:p w14:paraId="7B09231C" w14:textId="77777777" w:rsidR="005433F8" w:rsidRPr="005433F8" w:rsidRDefault="005433F8" w:rsidP="005433F8">
            <w:pPr>
              <w:rPr>
                <w:rFonts w:ascii="Arial" w:hAnsi="Arial" w:cs="Arial"/>
              </w:rPr>
            </w:pPr>
          </w:p>
        </w:tc>
      </w:tr>
    </w:tbl>
    <w:p w14:paraId="732600EA" w14:textId="77777777" w:rsidR="005433F8" w:rsidRDefault="005433F8" w:rsidP="005433F8">
      <w:pPr>
        <w:rPr>
          <w:rFonts w:ascii="Arial" w:hAnsi="Arial" w:cs="Arial"/>
        </w:rPr>
      </w:pPr>
    </w:p>
    <w:p w14:paraId="230888EB" w14:textId="77777777" w:rsidR="005433F8" w:rsidRDefault="005433F8" w:rsidP="005433F8">
      <w:pPr>
        <w:rPr>
          <w:rFonts w:ascii="Arial" w:hAnsi="Arial" w:cs="Arial"/>
        </w:rPr>
      </w:pPr>
    </w:p>
    <w:p w14:paraId="639C24C1" w14:textId="77777777" w:rsidR="005433F8" w:rsidRDefault="005433F8" w:rsidP="005433F8">
      <w:pPr>
        <w:rPr>
          <w:rFonts w:ascii="Arial" w:hAnsi="Arial" w:cs="Arial"/>
        </w:rPr>
      </w:pPr>
    </w:p>
    <w:p w14:paraId="06D91F85" w14:textId="77777777" w:rsidR="005433F8" w:rsidRPr="00DA2C56" w:rsidRDefault="005433F8" w:rsidP="005433F8">
      <w:pPr>
        <w:rPr>
          <w:rFonts w:ascii="Arial" w:hAnsi="Arial" w:cs="Arial"/>
        </w:rPr>
      </w:pPr>
    </w:p>
    <w:p w14:paraId="13FE157C" w14:textId="77777777" w:rsidR="005433F8" w:rsidRPr="00DA2C56" w:rsidRDefault="005433F8" w:rsidP="005433F8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5433F8" w:rsidRPr="00DA2C56" w14:paraId="2B159D37" w14:textId="77777777" w:rsidTr="009332EA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58AEEEC" w14:textId="1ABD30C4" w:rsidR="005433F8" w:rsidRPr="00DA2C56" w:rsidRDefault="005433F8" w:rsidP="009332EA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3</w:t>
            </w:r>
            <w:r w:rsidR="004A4E02">
              <w:rPr>
                <w:rFonts w:ascii="Arial" w:hAnsi="Arial" w:cs="Arial"/>
                <w:b/>
                <w:bCs/>
              </w:rPr>
              <w:t>7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FC820B" w14:textId="77777777" w:rsidR="005433F8" w:rsidRPr="00DA2C56" w:rsidRDefault="005433F8" w:rsidP="009332E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 2 Text Analysis</w:t>
            </w:r>
          </w:p>
        </w:tc>
      </w:tr>
      <w:tr w:rsidR="005433F8" w:rsidRPr="00DA2C56" w14:paraId="6E4B5F65" w14:textId="77777777" w:rsidTr="009332EA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73D09D0" w14:textId="77777777" w:rsidR="005433F8" w:rsidRPr="00DA2C56" w:rsidRDefault="005433F8" w:rsidP="009332EA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BAE71A9" w14:textId="77777777" w:rsidR="005433F8" w:rsidRPr="00DA2C56" w:rsidRDefault="005433F8" w:rsidP="009332E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soumeh Seydi and Mathew Barber</w:t>
            </w:r>
          </w:p>
        </w:tc>
      </w:tr>
      <w:tr w:rsidR="005433F8" w:rsidRPr="00DA2C56" w14:paraId="64BCED1B" w14:textId="77777777" w:rsidTr="009332EA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97A166" w14:textId="77777777" w:rsidR="005433F8" w:rsidRPr="00DA2C56" w:rsidRDefault="005433F8" w:rsidP="009332EA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0179BB3" w14:textId="77777777" w:rsidR="005433F8" w:rsidRPr="00DA2C56" w:rsidRDefault="005433F8" w:rsidP="009332E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</w:t>
            </w:r>
          </w:p>
        </w:tc>
      </w:tr>
      <w:tr w:rsidR="005433F8" w:rsidRPr="00DA2C56" w14:paraId="68E3DEFD" w14:textId="77777777" w:rsidTr="009332EA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EE0FECC" w14:textId="77777777" w:rsidR="005433F8" w:rsidRPr="00DA2C56" w:rsidRDefault="005433F8" w:rsidP="009332EA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078CE1AF" w14:textId="77777777" w:rsidR="005433F8" w:rsidRPr="005433F8" w:rsidRDefault="005433F8" w:rsidP="005433F8">
            <w:pPr>
              <w:numPr>
                <w:ilvl w:val="0"/>
                <w:numId w:val="19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Use the KITAB portal to explore relationships, with guided exploration of the visualisations (students should use the visualisations to make observations about relationships between texts)</w:t>
            </w:r>
          </w:p>
          <w:p w14:paraId="42BA984B" w14:textId="77777777" w:rsidR="005433F8" w:rsidRPr="005433F8" w:rsidRDefault="005433F8" w:rsidP="005433F8">
            <w:pPr>
              <w:numPr>
                <w:ilvl w:val="0"/>
                <w:numId w:val="19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Upload a csv file for a pairwise relationship to the pairwise visualisation, study the relationship</w:t>
            </w:r>
          </w:p>
          <w:p w14:paraId="0B71450C" w14:textId="55839853" w:rsidR="005433F8" w:rsidRPr="005433F8" w:rsidRDefault="005433F8" w:rsidP="005433F8">
            <w:pPr>
              <w:numPr>
                <w:ilvl w:val="0"/>
                <w:numId w:val="19"/>
              </w:numPr>
              <w:spacing w:line="276" w:lineRule="auto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Short lecture on possibilities: how can python or a similar programming language help you to learn more from the passim data</w:t>
            </w:r>
          </w:p>
          <w:p w14:paraId="589BB7B7" w14:textId="77777777" w:rsidR="005433F8" w:rsidRPr="00DA2C56" w:rsidRDefault="005433F8" w:rsidP="009332EA">
            <w:pPr>
              <w:rPr>
                <w:rFonts w:ascii="Arial" w:hAnsi="Arial" w:cs="Arial"/>
              </w:rPr>
            </w:pPr>
          </w:p>
        </w:tc>
      </w:tr>
    </w:tbl>
    <w:p w14:paraId="08EE8540" w14:textId="77777777" w:rsidR="005433F8" w:rsidRPr="00DA2C56" w:rsidRDefault="005433F8" w:rsidP="005433F8">
      <w:pPr>
        <w:rPr>
          <w:rFonts w:ascii="Arial" w:hAnsi="Arial" w:cs="Arial"/>
        </w:rPr>
      </w:pPr>
    </w:p>
    <w:p w14:paraId="417AACF6" w14:textId="77777777" w:rsidR="005433F8" w:rsidRPr="00DA2C56" w:rsidRDefault="005433F8" w:rsidP="005433F8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5433F8" w:rsidRPr="00DA2C56" w14:paraId="7019A4DE" w14:textId="77777777" w:rsidTr="009332EA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A4A2280" w14:textId="368B770D" w:rsidR="005433F8" w:rsidRPr="00DA2C56" w:rsidRDefault="005433F8" w:rsidP="009332EA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3</w:t>
            </w:r>
            <w:r w:rsidR="004A4E02">
              <w:rPr>
                <w:rFonts w:ascii="Arial" w:hAnsi="Arial" w:cs="Arial"/>
                <w:b/>
                <w:bCs/>
              </w:rPr>
              <w:t>8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1A46C4" w14:textId="77777777" w:rsidR="005433F8" w:rsidRPr="00DA2C56" w:rsidRDefault="005433F8" w:rsidP="009332E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 3 Database Curation and Spatial Data Visualization (GIS)</w:t>
            </w:r>
          </w:p>
        </w:tc>
      </w:tr>
      <w:tr w:rsidR="005433F8" w:rsidRPr="00DA2C56" w14:paraId="639CE0CE" w14:textId="77777777" w:rsidTr="009332EA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2D6C66C" w14:textId="77777777" w:rsidR="005433F8" w:rsidRPr="00DA2C56" w:rsidRDefault="005433F8" w:rsidP="009332EA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486D4C2" w14:textId="77777777" w:rsidR="005433F8" w:rsidRPr="00DA2C56" w:rsidRDefault="005433F8" w:rsidP="009332E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fe </w:t>
            </w:r>
            <w:r w:rsidRPr="005433F8">
              <w:rPr>
                <w:rFonts w:ascii="Arial" w:hAnsi="Arial" w:cs="Arial"/>
                <w:lang w:val="de-DE"/>
              </w:rPr>
              <w:t>Erünal</w:t>
            </w:r>
          </w:p>
        </w:tc>
      </w:tr>
      <w:tr w:rsidR="005433F8" w:rsidRPr="00DA2C56" w14:paraId="180B5B36" w14:textId="77777777" w:rsidTr="009332EA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691FDF" w14:textId="77777777" w:rsidR="005433F8" w:rsidRPr="00DA2C56" w:rsidRDefault="005433F8" w:rsidP="009332EA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FF86A1B" w14:textId="77777777" w:rsidR="005433F8" w:rsidRPr="00DA2C56" w:rsidRDefault="005433F8" w:rsidP="009332E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</w:t>
            </w:r>
          </w:p>
        </w:tc>
      </w:tr>
      <w:tr w:rsidR="005433F8" w:rsidRPr="00DA2C56" w14:paraId="49B5F02F" w14:textId="77777777" w:rsidTr="009332EA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1420026" w14:textId="77777777" w:rsidR="005433F8" w:rsidRPr="005433F8" w:rsidRDefault="005433F8" w:rsidP="005433F8">
            <w:p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  <w:b/>
                <w:bCs/>
              </w:rPr>
              <w:t>Topics Covered</w:t>
            </w:r>
            <w:r w:rsidRPr="005433F8">
              <w:rPr>
                <w:rFonts w:ascii="Arial" w:hAnsi="Arial" w:cs="Arial"/>
              </w:rPr>
              <w:t>:</w:t>
            </w:r>
          </w:p>
          <w:p w14:paraId="06B6F273" w14:textId="67D77F78" w:rsidR="005433F8" w:rsidRPr="00DA2C56" w:rsidRDefault="005433F8" w:rsidP="009332E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1F995B65" w14:textId="77777777" w:rsidR="005433F8" w:rsidRPr="005433F8" w:rsidRDefault="005433F8" w:rsidP="005433F8">
            <w:p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  <w:b/>
                <w:bCs/>
              </w:rPr>
              <w:t>Objective</w:t>
            </w:r>
            <w:r w:rsidRPr="005433F8">
              <w:rPr>
                <w:rFonts w:ascii="Arial" w:hAnsi="Arial" w:cs="Arial"/>
              </w:rPr>
              <w:t>: Analyze terrain to contextualize manuscript repository accessibility and publish results online.</w:t>
            </w:r>
          </w:p>
          <w:p w14:paraId="06937CDF" w14:textId="77777777" w:rsidR="005433F8" w:rsidRPr="005433F8" w:rsidRDefault="005433F8" w:rsidP="005433F8">
            <w:pPr>
              <w:numPr>
                <w:ilvl w:val="0"/>
                <w:numId w:val="23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Importing a DEM to analyze elevation and manuscript repository accessibility.</w:t>
            </w:r>
          </w:p>
          <w:p w14:paraId="632A31AE" w14:textId="77777777" w:rsidR="005433F8" w:rsidRPr="005433F8" w:rsidRDefault="005433F8" w:rsidP="005433F8">
            <w:pPr>
              <w:numPr>
                <w:ilvl w:val="0"/>
                <w:numId w:val="23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Creating a basic terrain analysis map.</w:t>
            </w:r>
          </w:p>
          <w:p w14:paraId="64C0C2AA" w14:textId="77777777" w:rsidR="005433F8" w:rsidRPr="005433F8" w:rsidRDefault="005433F8" w:rsidP="005433F8">
            <w:pPr>
              <w:numPr>
                <w:ilvl w:val="0"/>
                <w:numId w:val="23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lastRenderedPageBreak/>
              <w:t>Using the QGIS2Web plugin to create an interactive web map showcasing manuscript metadata.</w:t>
            </w:r>
          </w:p>
          <w:p w14:paraId="51F8E785" w14:textId="77777777" w:rsidR="005433F8" w:rsidRDefault="005433F8" w:rsidP="005433F8">
            <w:pPr>
              <w:numPr>
                <w:ilvl w:val="0"/>
                <w:numId w:val="23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Packaging GIS files and uploading them to the online repository.</w:t>
            </w:r>
          </w:p>
          <w:p w14:paraId="316F09BB" w14:textId="77777777" w:rsidR="005433F8" w:rsidRPr="005433F8" w:rsidRDefault="005433F8" w:rsidP="005433F8">
            <w:p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  <w:b/>
                <w:bCs/>
              </w:rPr>
              <w:t>Hands-On Exercise</w:t>
            </w:r>
            <w:r w:rsidRPr="005433F8">
              <w:rPr>
                <w:rFonts w:ascii="Arial" w:hAnsi="Arial" w:cs="Arial"/>
              </w:rPr>
              <w:t>:</w:t>
            </w:r>
          </w:p>
          <w:p w14:paraId="0BD51DCF" w14:textId="77777777" w:rsidR="005433F8" w:rsidRPr="005433F8" w:rsidRDefault="005433F8" w:rsidP="005433F8">
            <w:pPr>
              <w:numPr>
                <w:ilvl w:val="0"/>
                <w:numId w:val="24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Import a DEM and analyze terrain around manuscript repositories.</w:t>
            </w:r>
          </w:p>
          <w:p w14:paraId="09E53DA2" w14:textId="77777777" w:rsidR="005433F8" w:rsidRPr="005433F8" w:rsidRDefault="005433F8" w:rsidP="005433F8">
            <w:pPr>
              <w:numPr>
                <w:ilvl w:val="0"/>
                <w:numId w:val="24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Use QGIS2Web to create an interactive map with points and metadata pop-ups.</w:t>
            </w:r>
          </w:p>
          <w:p w14:paraId="3A7A2281" w14:textId="77777777" w:rsidR="005433F8" w:rsidRPr="005433F8" w:rsidRDefault="005433F8" w:rsidP="005433F8">
            <w:pPr>
              <w:numPr>
                <w:ilvl w:val="0"/>
                <w:numId w:val="24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>Package GIS files into a folder and upload them to Zenodo.</w:t>
            </w:r>
          </w:p>
          <w:p w14:paraId="7A8A809B" w14:textId="77777777" w:rsidR="005433F8" w:rsidRPr="005433F8" w:rsidRDefault="005433F8" w:rsidP="005433F8">
            <w:p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  <w:b/>
                <w:bCs/>
              </w:rPr>
              <w:t>Reading</w:t>
            </w:r>
            <w:r w:rsidRPr="005433F8">
              <w:rPr>
                <w:rFonts w:ascii="Arial" w:hAnsi="Arial" w:cs="Arial"/>
              </w:rPr>
              <w:t>:</w:t>
            </w:r>
          </w:p>
          <w:p w14:paraId="2E74C108" w14:textId="77777777" w:rsidR="005433F8" w:rsidRPr="005433F8" w:rsidRDefault="005433F8" w:rsidP="005433F8">
            <w:pPr>
              <w:numPr>
                <w:ilvl w:val="0"/>
                <w:numId w:val="25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5433F8">
              <w:rPr>
                <w:rFonts w:ascii="Arial" w:hAnsi="Arial" w:cs="Arial"/>
              </w:rPr>
              <w:t xml:space="preserve">Kabadayi, M Erdem, Piet Gerrits, and Grigor Boykov. </w:t>
            </w:r>
            <w:r w:rsidRPr="005433F8">
              <w:rPr>
                <w:rFonts w:ascii="Arial" w:hAnsi="Arial" w:cs="Arial"/>
                <w:i/>
                <w:iCs/>
              </w:rPr>
              <w:t>“Geospatial Mapping of a 16th Century Transport Corridor for Southeast Europe.”</w:t>
            </w:r>
            <w:r w:rsidRPr="005433F8">
              <w:rPr>
                <w:rFonts w:ascii="Arial" w:hAnsi="Arial" w:cs="Arial"/>
              </w:rPr>
              <w:t xml:space="preserve"> Digital Scholarship in the Humanities 37, no. 3 (2022): 788–812. </w:t>
            </w:r>
            <w:hyperlink r:id="rId17" w:history="1">
              <w:r w:rsidRPr="005433F8">
                <w:rPr>
                  <w:rStyle w:val="Hyperlink"/>
                  <w:rFonts w:ascii="Arial" w:hAnsi="Arial" w:cs="Arial"/>
                </w:rPr>
                <w:t>https://doi.org/10.1093/llc/fqab084.</w:t>
              </w:r>
            </w:hyperlink>
          </w:p>
          <w:p w14:paraId="2681740C" w14:textId="77777777" w:rsidR="005433F8" w:rsidRPr="005433F8" w:rsidRDefault="005433F8" w:rsidP="005433F8">
            <w:pPr>
              <w:spacing w:before="100" w:beforeAutospacing="1" w:after="100" w:afterAutospacing="1"/>
              <w:rPr>
                <w:rFonts w:ascii="Arial" w:hAnsi="Arial" w:cs="Arial"/>
              </w:rPr>
            </w:pPr>
          </w:p>
          <w:p w14:paraId="337FD25C" w14:textId="77777777" w:rsidR="005433F8" w:rsidRPr="00DA2C56" w:rsidRDefault="005433F8" w:rsidP="009332EA">
            <w:pPr>
              <w:rPr>
                <w:rFonts w:ascii="Arial" w:hAnsi="Arial" w:cs="Arial"/>
              </w:rPr>
            </w:pPr>
          </w:p>
        </w:tc>
      </w:tr>
    </w:tbl>
    <w:p w14:paraId="63CC0FF7" w14:textId="77777777" w:rsidR="005433F8" w:rsidRPr="00DA2C56" w:rsidRDefault="005433F8" w:rsidP="005433F8">
      <w:pPr>
        <w:rPr>
          <w:rFonts w:ascii="Arial" w:hAnsi="Arial" w:cs="Arial"/>
        </w:rPr>
      </w:pPr>
    </w:p>
    <w:p w14:paraId="268D6F38" w14:textId="77777777" w:rsidR="005433F8" w:rsidRPr="00DA2C56" w:rsidRDefault="005433F8" w:rsidP="005433F8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5433F8" w:rsidRPr="00DA2C56" w14:paraId="03240163" w14:textId="77777777" w:rsidTr="009332EA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AF06DD2" w14:textId="34963774" w:rsidR="005433F8" w:rsidRPr="00DA2C56" w:rsidRDefault="005433F8" w:rsidP="009332EA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3</w:t>
            </w:r>
            <w:r w:rsidR="004A4E02">
              <w:rPr>
                <w:rFonts w:ascii="Arial" w:hAnsi="Arial" w:cs="Arial"/>
                <w:b/>
                <w:bCs/>
              </w:rPr>
              <w:t>9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B1C6CA" w14:textId="5516C99C" w:rsidR="005433F8" w:rsidRPr="00DA2C56" w:rsidRDefault="004A4E02" w:rsidP="009332E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Remarks and Questions</w:t>
            </w:r>
          </w:p>
        </w:tc>
      </w:tr>
      <w:tr w:rsidR="005433F8" w:rsidRPr="00DA2C56" w14:paraId="19179CAF" w14:textId="77777777" w:rsidTr="009332EA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755E9D1" w14:textId="77777777" w:rsidR="005433F8" w:rsidRPr="00DA2C56" w:rsidRDefault="005433F8" w:rsidP="009332EA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5F7A8E7" w14:textId="77777777" w:rsidR="005433F8" w:rsidRPr="00DA2C56" w:rsidRDefault="005433F8" w:rsidP="009332E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 Faculty</w:t>
            </w:r>
          </w:p>
        </w:tc>
      </w:tr>
      <w:tr w:rsidR="005433F8" w:rsidRPr="00DA2C56" w14:paraId="0D6938A9" w14:textId="77777777" w:rsidTr="009332EA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E2953B" w14:textId="77777777" w:rsidR="005433F8" w:rsidRPr="00DA2C56" w:rsidRDefault="005433F8" w:rsidP="009332EA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483BFFD" w14:textId="4F7BE856" w:rsidR="005433F8" w:rsidRPr="00DA2C56" w:rsidRDefault="005433F8" w:rsidP="009332EA">
            <w:pPr>
              <w:rPr>
                <w:rFonts w:ascii="Arial" w:hAnsi="Arial" w:cs="Arial"/>
              </w:rPr>
            </w:pPr>
          </w:p>
        </w:tc>
      </w:tr>
      <w:tr w:rsidR="005433F8" w:rsidRPr="00DA2C56" w14:paraId="43FFDDD0" w14:textId="77777777" w:rsidTr="009332EA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8AF6684" w14:textId="77777777" w:rsidR="005433F8" w:rsidRPr="00DA2C56" w:rsidRDefault="005433F8" w:rsidP="009332EA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1BFC957F" w14:textId="5F8D1497" w:rsidR="005433F8" w:rsidRPr="00DA2C56" w:rsidRDefault="005433F8" w:rsidP="009332EA">
            <w:pPr>
              <w:rPr>
                <w:rFonts w:ascii="Arial" w:hAnsi="Arial" w:cs="Arial"/>
              </w:rPr>
            </w:pPr>
          </w:p>
        </w:tc>
      </w:tr>
    </w:tbl>
    <w:p w14:paraId="49ED42A3" w14:textId="77777777" w:rsidR="005433F8" w:rsidRPr="00DA2C56" w:rsidRDefault="005433F8" w:rsidP="005433F8">
      <w:pPr>
        <w:rPr>
          <w:rFonts w:ascii="Arial" w:hAnsi="Arial" w:cs="Arial"/>
        </w:rPr>
      </w:pPr>
    </w:p>
    <w:p w14:paraId="01B98C8C" w14:textId="3A7E4788" w:rsidR="00646675" w:rsidRPr="00DA2C56" w:rsidRDefault="00646675" w:rsidP="005433F8">
      <w:pPr>
        <w:spacing w:after="160" w:line="259" w:lineRule="auto"/>
        <w:rPr>
          <w:rFonts w:ascii="Arial" w:hAnsi="Arial" w:cs="Arial"/>
        </w:rPr>
      </w:pPr>
    </w:p>
    <w:sectPr w:rsidR="00646675" w:rsidRPr="00DA2C56" w:rsidSect="0078490F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B617B3" w14:textId="77777777" w:rsidR="003E1C55" w:rsidRDefault="003E1C55" w:rsidP="009A3ACE">
      <w:r>
        <w:separator/>
      </w:r>
    </w:p>
  </w:endnote>
  <w:endnote w:type="continuationSeparator" w:id="0">
    <w:p w14:paraId="1BB92E50" w14:textId="77777777" w:rsidR="003E1C55" w:rsidRDefault="003E1C55" w:rsidP="009A3A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C2C604" w14:textId="77777777" w:rsidR="009A3ACE" w:rsidRDefault="009A3A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01636233"/>
      <w:docPartObj>
        <w:docPartGallery w:val="Page Numbers (Bottom of Page)"/>
        <w:docPartUnique/>
      </w:docPartObj>
    </w:sdtPr>
    <w:sdtContent>
      <w:p w14:paraId="74A3F338" w14:textId="071A1710" w:rsidR="009A3ACE" w:rsidRDefault="009A3ACE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hu-HU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D6C563" w14:textId="77777777" w:rsidR="009A3ACE" w:rsidRDefault="009A3A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F89FA6" w14:textId="77777777" w:rsidR="003E1C55" w:rsidRDefault="003E1C55" w:rsidP="009A3ACE">
      <w:r>
        <w:separator/>
      </w:r>
    </w:p>
  </w:footnote>
  <w:footnote w:type="continuationSeparator" w:id="0">
    <w:p w14:paraId="7B740335" w14:textId="77777777" w:rsidR="003E1C55" w:rsidRDefault="003E1C55" w:rsidP="009A3A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199659" w14:textId="77777777" w:rsidR="009A3ACE" w:rsidRDefault="009A3A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AC1DB" w14:textId="77777777" w:rsidR="009A3ACE" w:rsidRDefault="009A3AC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72D5AF" w14:textId="77777777" w:rsidR="009A3ACE" w:rsidRDefault="009A3A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86B22"/>
    <w:multiLevelType w:val="multilevel"/>
    <w:tmpl w:val="711827A2"/>
    <w:lvl w:ilvl="0">
      <w:start w:val="1"/>
      <w:numFmt w:val="bullet"/>
      <w:lvlText w:val="●"/>
      <w:lvlJc w:val="left"/>
      <w:pPr>
        <w:ind w:left="644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364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084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04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524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244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964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684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04" w:hanging="360"/>
      </w:pPr>
      <w:rPr>
        <w:u w:val="none"/>
      </w:rPr>
    </w:lvl>
  </w:abstractNum>
  <w:abstractNum w:abstractNumId="1" w15:restartNumberingAfterBreak="0">
    <w:nsid w:val="02923C88"/>
    <w:multiLevelType w:val="multilevel"/>
    <w:tmpl w:val="E0826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B60305"/>
    <w:multiLevelType w:val="multilevel"/>
    <w:tmpl w:val="089483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4097006"/>
    <w:multiLevelType w:val="multilevel"/>
    <w:tmpl w:val="E64A4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3438B9"/>
    <w:multiLevelType w:val="multilevel"/>
    <w:tmpl w:val="AAC609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0E0B654C"/>
    <w:multiLevelType w:val="multilevel"/>
    <w:tmpl w:val="D58A9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C72261"/>
    <w:multiLevelType w:val="hybridMultilevel"/>
    <w:tmpl w:val="D2525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D82044"/>
    <w:multiLevelType w:val="hybridMultilevel"/>
    <w:tmpl w:val="09ECF8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9478F7"/>
    <w:multiLevelType w:val="multilevel"/>
    <w:tmpl w:val="B6567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D86684"/>
    <w:multiLevelType w:val="multilevel"/>
    <w:tmpl w:val="2BB65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EB4A79"/>
    <w:multiLevelType w:val="hybridMultilevel"/>
    <w:tmpl w:val="DDBADEB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1313C1"/>
    <w:multiLevelType w:val="multilevel"/>
    <w:tmpl w:val="D0061EB6"/>
    <w:lvl w:ilvl="0">
      <w:start w:val="1"/>
      <w:numFmt w:val="decimal"/>
      <w:lvlText w:val="%1."/>
      <w:lvlJc w:val="left"/>
      <w:pPr>
        <w:ind w:left="502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1942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662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382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102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822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542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262" w:hanging="360"/>
      </w:pPr>
      <w:rPr>
        <w:u w:val="none"/>
      </w:rPr>
    </w:lvl>
  </w:abstractNum>
  <w:abstractNum w:abstractNumId="12" w15:restartNumberingAfterBreak="0">
    <w:nsid w:val="375F0897"/>
    <w:multiLevelType w:val="hybridMultilevel"/>
    <w:tmpl w:val="55E49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461EBA"/>
    <w:multiLevelType w:val="multilevel"/>
    <w:tmpl w:val="E8E43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84851D4"/>
    <w:multiLevelType w:val="hybridMultilevel"/>
    <w:tmpl w:val="FA7883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8757A0"/>
    <w:multiLevelType w:val="multilevel"/>
    <w:tmpl w:val="D876A9F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3DD97F73"/>
    <w:multiLevelType w:val="multilevel"/>
    <w:tmpl w:val="6624116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4198367F"/>
    <w:multiLevelType w:val="hybridMultilevel"/>
    <w:tmpl w:val="28DE46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FB5921"/>
    <w:multiLevelType w:val="multilevel"/>
    <w:tmpl w:val="2B4AF9D6"/>
    <w:lvl w:ilvl="0">
      <w:start w:val="1"/>
      <w:numFmt w:val="decimal"/>
      <w:lvlText w:val="%1."/>
      <w:lvlJc w:val="left"/>
      <w:pPr>
        <w:ind w:left="644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364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084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04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524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244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964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684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04" w:hanging="360"/>
      </w:pPr>
      <w:rPr>
        <w:u w:val="none"/>
      </w:rPr>
    </w:lvl>
  </w:abstractNum>
  <w:abstractNum w:abstractNumId="19" w15:restartNumberingAfterBreak="0">
    <w:nsid w:val="460E49C4"/>
    <w:multiLevelType w:val="multilevel"/>
    <w:tmpl w:val="58E4B772"/>
    <w:lvl w:ilvl="0">
      <w:start w:val="1"/>
      <w:numFmt w:val="decimal"/>
      <w:lvlText w:val="%1."/>
      <w:lvlJc w:val="left"/>
      <w:pPr>
        <w:ind w:left="928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94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368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088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8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8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8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8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8" w:hanging="360"/>
      </w:pPr>
      <w:rPr>
        <w:u w:val="none"/>
      </w:rPr>
    </w:lvl>
  </w:abstractNum>
  <w:abstractNum w:abstractNumId="20" w15:restartNumberingAfterBreak="0">
    <w:nsid w:val="52A84F1B"/>
    <w:multiLevelType w:val="multilevel"/>
    <w:tmpl w:val="174AD7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544700EA"/>
    <w:multiLevelType w:val="multilevel"/>
    <w:tmpl w:val="9FCCC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4F80601"/>
    <w:multiLevelType w:val="multilevel"/>
    <w:tmpl w:val="06AC3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596205E"/>
    <w:multiLevelType w:val="multilevel"/>
    <w:tmpl w:val="C3B6A0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4" w15:restartNumberingAfterBreak="0">
    <w:nsid w:val="60277C60"/>
    <w:multiLevelType w:val="multilevel"/>
    <w:tmpl w:val="9BF0F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0D64E7A"/>
    <w:multiLevelType w:val="multilevel"/>
    <w:tmpl w:val="BBA65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2813A9B"/>
    <w:multiLevelType w:val="multilevel"/>
    <w:tmpl w:val="31444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6FA427B"/>
    <w:multiLevelType w:val="hybridMultilevel"/>
    <w:tmpl w:val="C71061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4E67B5"/>
    <w:multiLevelType w:val="multilevel"/>
    <w:tmpl w:val="8D98934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9" w15:restartNumberingAfterBreak="0">
    <w:nsid w:val="6BF551A2"/>
    <w:multiLevelType w:val="multilevel"/>
    <w:tmpl w:val="E408C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20B54F5"/>
    <w:multiLevelType w:val="multilevel"/>
    <w:tmpl w:val="15662CD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1" w15:restartNumberingAfterBreak="0">
    <w:nsid w:val="737345BC"/>
    <w:multiLevelType w:val="hybridMultilevel"/>
    <w:tmpl w:val="E97255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F6702B"/>
    <w:multiLevelType w:val="multilevel"/>
    <w:tmpl w:val="D0061EB6"/>
    <w:lvl w:ilvl="0">
      <w:start w:val="1"/>
      <w:numFmt w:val="decimal"/>
      <w:lvlText w:val="%1."/>
      <w:lvlJc w:val="left"/>
      <w:pPr>
        <w:ind w:left="502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1942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662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382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102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822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542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262" w:hanging="360"/>
      </w:pPr>
      <w:rPr>
        <w:u w:val="none"/>
      </w:rPr>
    </w:lvl>
  </w:abstractNum>
  <w:abstractNum w:abstractNumId="33" w15:restartNumberingAfterBreak="0">
    <w:nsid w:val="7AD80CA2"/>
    <w:multiLevelType w:val="hybridMultilevel"/>
    <w:tmpl w:val="1DA6B26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9930330">
    <w:abstractNumId w:val="17"/>
  </w:num>
  <w:num w:numId="2" w16cid:durableId="1136143388">
    <w:abstractNumId w:val="7"/>
  </w:num>
  <w:num w:numId="3" w16cid:durableId="1574002289">
    <w:abstractNumId w:val="6"/>
  </w:num>
  <w:num w:numId="4" w16cid:durableId="877593240">
    <w:abstractNumId w:val="10"/>
  </w:num>
  <w:num w:numId="5" w16cid:durableId="1563439627">
    <w:abstractNumId w:val="14"/>
  </w:num>
  <w:num w:numId="6" w16cid:durableId="1368986281">
    <w:abstractNumId w:val="12"/>
  </w:num>
  <w:num w:numId="7" w16cid:durableId="587353035">
    <w:abstractNumId w:val="33"/>
  </w:num>
  <w:num w:numId="8" w16cid:durableId="616833361">
    <w:abstractNumId w:val="19"/>
  </w:num>
  <w:num w:numId="9" w16cid:durableId="903179621">
    <w:abstractNumId w:val="16"/>
  </w:num>
  <w:num w:numId="10" w16cid:durableId="1723865286">
    <w:abstractNumId w:val="23"/>
  </w:num>
  <w:num w:numId="11" w16cid:durableId="87773808">
    <w:abstractNumId w:val="30"/>
  </w:num>
  <w:num w:numId="12" w16cid:durableId="1260987393">
    <w:abstractNumId w:val="32"/>
  </w:num>
  <w:num w:numId="13" w16cid:durableId="355347089">
    <w:abstractNumId w:val="11"/>
  </w:num>
  <w:num w:numId="14" w16cid:durableId="1264336854">
    <w:abstractNumId w:val="28"/>
  </w:num>
  <w:num w:numId="15" w16cid:durableId="1742868167">
    <w:abstractNumId w:val="4"/>
  </w:num>
  <w:num w:numId="16" w16cid:durableId="1108046635">
    <w:abstractNumId w:val="15"/>
  </w:num>
  <w:num w:numId="17" w16cid:durableId="1139878650">
    <w:abstractNumId w:val="2"/>
  </w:num>
  <w:num w:numId="18" w16cid:durableId="128791931">
    <w:abstractNumId w:val="0"/>
  </w:num>
  <w:num w:numId="19" w16cid:durableId="1959681581">
    <w:abstractNumId w:val="20"/>
  </w:num>
  <w:num w:numId="20" w16cid:durableId="500662247">
    <w:abstractNumId w:val="26"/>
  </w:num>
  <w:num w:numId="21" w16cid:durableId="290677461">
    <w:abstractNumId w:val="25"/>
  </w:num>
  <w:num w:numId="22" w16cid:durableId="1011761674">
    <w:abstractNumId w:val="24"/>
  </w:num>
  <w:num w:numId="23" w16cid:durableId="599532100">
    <w:abstractNumId w:val="13"/>
  </w:num>
  <w:num w:numId="24" w16cid:durableId="1775205964">
    <w:abstractNumId w:val="22"/>
  </w:num>
  <w:num w:numId="25" w16cid:durableId="661276163">
    <w:abstractNumId w:val="3"/>
  </w:num>
  <w:num w:numId="26" w16cid:durableId="647169103">
    <w:abstractNumId w:val="8"/>
  </w:num>
  <w:num w:numId="27" w16cid:durableId="615261147">
    <w:abstractNumId w:val="29"/>
  </w:num>
  <w:num w:numId="28" w16cid:durableId="388577780">
    <w:abstractNumId w:val="21"/>
  </w:num>
  <w:num w:numId="29" w16cid:durableId="1615474633">
    <w:abstractNumId w:val="5"/>
  </w:num>
  <w:num w:numId="30" w16cid:durableId="936601351">
    <w:abstractNumId w:val="1"/>
  </w:num>
  <w:num w:numId="31" w16cid:durableId="412433123">
    <w:abstractNumId w:val="9"/>
  </w:num>
  <w:num w:numId="32" w16cid:durableId="78866706">
    <w:abstractNumId w:val="18"/>
  </w:num>
  <w:num w:numId="33" w16cid:durableId="756681100">
    <w:abstractNumId w:val="31"/>
  </w:num>
  <w:num w:numId="34" w16cid:durableId="160846388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9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DQzMjI3tDQyMjRV0lEKTi0uzszPAykwqgUACFGFtiwAAAA="/>
  </w:docVars>
  <w:rsids>
    <w:rsidRoot w:val="00B61B64"/>
    <w:rsid w:val="000457EA"/>
    <w:rsid w:val="0004786C"/>
    <w:rsid w:val="00063F72"/>
    <w:rsid w:val="00087859"/>
    <w:rsid w:val="000B2491"/>
    <w:rsid w:val="000C4D40"/>
    <w:rsid w:val="00117298"/>
    <w:rsid w:val="00166DF0"/>
    <w:rsid w:val="001677A2"/>
    <w:rsid w:val="00181038"/>
    <w:rsid w:val="00184CF2"/>
    <w:rsid w:val="001A599C"/>
    <w:rsid w:val="001A7F38"/>
    <w:rsid w:val="001C46F0"/>
    <w:rsid w:val="001E0060"/>
    <w:rsid w:val="001F06A5"/>
    <w:rsid w:val="00226090"/>
    <w:rsid w:val="00230826"/>
    <w:rsid w:val="0026201E"/>
    <w:rsid w:val="002A73E4"/>
    <w:rsid w:val="002C6030"/>
    <w:rsid w:val="002F0262"/>
    <w:rsid w:val="00300D62"/>
    <w:rsid w:val="0030478F"/>
    <w:rsid w:val="0031510B"/>
    <w:rsid w:val="00332958"/>
    <w:rsid w:val="003B0920"/>
    <w:rsid w:val="003B7011"/>
    <w:rsid w:val="003C3803"/>
    <w:rsid w:val="003D63AE"/>
    <w:rsid w:val="003E1C55"/>
    <w:rsid w:val="00404D6A"/>
    <w:rsid w:val="00435EBC"/>
    <w:rsid w:val="00437068"/>
    <w:rsid w:val="00462ADF"/>
    <w:rsid w:val="00493EEE"/>
    <w:rsid w:val="004A4E02"/>
    <w:rsid w:val="004B632F"/>
    <w:rsid w:val="004D3993"/>
    <w:rsid w:val="004E6BC3"/>
    <w:rsid w:val="004F73C1"/>
    <w:rsid w:val="005433F8"/>
    <w:rsid w:val="005666BC"/>
    <w:rsid w:val="005A5CD4"/>
    <w:rsid w:val="005B72EF"/>
    <w:rsid w:val="005C13B8"/>
    <w:rsid w:val="005C29B9"/>
    <w:rsid w:val="005D2EFB"/>
    <w:rsid w:val="00646675"/>
    <w:rsid w:val="006943F7"/>
    <w:rsid w:val="006D352E"/>
    <w:rsid w:val="006E7B5E"/>
    <w:rsid w:val="00756178"/>
    <w:rsid w:val="007615CC"/>
    <w:rsid w:val="0078490F"/>
    <w:rsid w:val="00792C21"/>
    <w:rsid w:val="007F42D0"/>
    <w:rsid w:val="007F5046"/>
    <w:rsid w:val="007F6508"/>
    <w:rsid w:val="008154DD"/>
    <w:rsid w:val="00820EDB"/>
    <w:rsid w:val="00822F58"/>
    <w:rsid w:val="00896029"/>
    <w:rsid w:val="008B194F"/>
    <w:rsid w:val="008C2160"/>
    <w:rsid w:val="00900C54"/>
    <w:rsid w:val="00984F6B"/>
    <w:rsid w:val="009A3ACE"/>
    <w:rsid w:val="00A133C0"/>
    <w:rsid w:val="00A53D10"/>
    <w:rsid w:val="00A62954"/>
    <w:rsid w:val="00A9385C"/>
    <w:rsid w:val="00AC5170"/>
    <w:rsid w:val="00AD03B8"/>
    <w:rsid w:val="00AD1264"/>
    <w:rsid w:val="00B330E5"/>
    <w:rsid w:val="00B61B64"/>
    <w:rsid w:val="00B678C4"/>
    <w:rsid w:val="00B7662D"/>
    <w:rsid w:val="00B96F45"/>
    <w:rsid w:val="00BA203F"/>
    <w:rsid w:val="00BC05A2"/>
    <w:rsid w:val="00BC792C"/>
    <w:rsid w:val="00C450C1"/>
    <w:rsid w:val="00C6768B"/>
    <w:rsid w:val="00C7399D"/>
    <w:rsid w:val="00C94D9A"/>
    <w:rsid w:val="00CF2A1B"/>
    <w:rsid w:val="00CF78FB"/>
    <w:rsid w:val="00D17D0D"/>
    <w:rsid w:val="00D2441C"/>
    <w:rsid w:val="00D40492"/>
    <w:rsid w:val="00D57E91"/>
    <w:rsid w:val="00DA057F"/>
    <w:rsid w:val="00DA2C56"/>
    <w:rsid w:val="00DD247F"/>
    <w:rsid w:val="00DE7BA6"/>
    <w:rsid w:val="00E16627"/>
    <w:rsid w:val="00E32C1D"/>
    <w:rsid w:val="00E34974"/>
    <w:rsid w:val="00E62918"/>
    <w:rsid w:val="00E86069"/>
    <w:rsid w:val="00E91DF6"/>
    <w:rsid w:val="00E97C98"/>
    <w:rsid w:val="00EC0D09"/>
    <w:rsid w:val="00F05372"/>
    <w:rsid w:val="00F1651D"/>
    <w:rsid w:val="00F4635D"/>
    <w:rsid w:val="00F50E27"/>
    <w:rsid w:val="00F631A8"/>
    <w:rsid w:val="00F67583"/>
    <w:rsid w:val="00F8274F"/>
    <w:rsid w:val="00FB5728"/>
    <w:rsid w:val="00FC1BA3"/>
    <w:rsid w:val="00FF029B"/>
    <w:rsid w:val="11ED693A"/>
    <w:rsid w:val="14A23FB9"/>
    <w:rsid w:val="3F89ECC1"/>
    <w:rsid w:val="6DE76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2B48930"/>
  <w15:chartTrackingRefBased/>
  <w15:docId w15:val="{87AD1ED4-C4C9-42A9-8BB6-976ACEEDA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72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706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33F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33F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1B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3706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9A3A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3ACE"/>
    <w:rPr>
      <w:rFonts w:ascii="Times New Roman" w:eastAsia="Times New Roman" w:hAnsi="Times New Roman" w:cs="Times New Roman"/>
      <w:sz w:val="20"/>
      <w:szCs w:val="20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9A3A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3ACE"/>
    <w:rPr>
      <w:rFonts w:ascii="Times New Roman" w:eastAsia="Times New Roman" w:hAnsi="Times New Roman" w:cs="Times New Roman"/>
      <w:sz w:val="20"/>
      <w:szCs w:val="20"/>
      <w:lang w:val="en-US" w:eastAsia="zh-CN"/>
    </w:rPr>
  </w:style>
  <w:style w:type="paragraph" w:styleId="ListParagraph">
    <w:name w:val="List Paragraph"/>
    <w:basedOn w:val="Normal"/>
    <w:uiPriority w:val="34"/>
    <w:qFormat/>
    <w:rsid w:val="00B766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63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635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943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43F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43F7"/>
    <w:rPr>
      <w:rFonts w:ascii="Times New Roman" w:eastAsia="Times New Roman" w:hAnsi="Times New Roman" w:cs="Times New Roman"/>
      <w:sz w:val="20"/>
      <w:szCs w:val="20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43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43F7"/>
    <w:rPr>
      <w:rFonts w:ascii="Times New Roman" w:eastAsia="Times New Roman" w:hAnsi="Times New Roman" w:cs="Times New Roman"/>
      <w:b/>
      <w:bCs/>
      <w:sz w:val="20"/>
      <w:szCs w:val="20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6943F7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433F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zh-C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33F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47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ocs.google.com/document/d/1l8SkTepnR5XmknBdr9fFhjAaM5Q1aLMH012WZSh3PNc/edit?usp=sharing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hyperlink" Target="https://docs.google.com/document/d/1VBwU39LO6BpyEw-G34MgwU3wX1zVy9NVkq1_H5bkrlg/edit?usp=sharing" TargetMode="External"/><Relationship Id="rId17" Type="http://schemas.openxmlformats.org/officeDocument/2006/relationships/hyperlink" Target="https://doi.org/10.1093/llc/fqab084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google.com/document/d/1Xf0UHXTARyeMgBuE0nVDqCzGUE5Xompn2RjNyBb9DRA/edit?usp=sharing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kraken.re/main/index.html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digitalhumanities.org/dhq/vol/11/1/000283/000283.html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docs.google.com/document/d/1RsfI_K5y8OPY0ly9ukEO5fzm2sjHtTMGAxWJUCsvE_c/edit?usp=sharing" TargetMode="External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ocs.google.com/document/d/1HUvgurC-bvnVkWjDNkfIyu-CBBBzysnjA5yC9U8Nh5w/edit?usp=sharing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034ABD141D14B89F0AF45E5E4F447" ma:contentTypeVersion="24" ma:contentTypeDescription="Create a new document." ma:contentTypeScope="" ma:versionID="1da52ac354e94d62077c6aa422af6b36">
  <xsd:schema xmlns:xsd="http://www.w3.org/2001/XMLSchema" xmlns:xs="http://www.w3.org/2001/XMLSchema" xmlns:p="http://schemas.microsoft.com/office/2006/metadata/properties" xmlns:ns1="http://schemas.microsoft.com/sharepoint/v3" xmlns:ns2="1d546331-390f-411e-a7ff-3398a33e9ae4" xmlns:ns3="a9baf332-ec32-4d47-87ab-509753f806bb" targetNamespace="http://schemas.microsoft.com/office/2006/metadata/properties" ma:root="true" ma:fieldsID="edf73abc80a825784b83fe9816675ddc" ns1:_="" ns2:_="" ns3:_="">
    <xsd:import namespace="http://schemas.microsoft.com/sharepoint/v3"/>
    <xsd:import namespace="1d546331-390f-411e-a7ff-3398a33e9ae4"/>
    <xsd:import namespace="a9baf332-ec32-4d47-87ab-509753f806b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2:TaxCatchAll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546331-390f-411e-a7ff-3398a33e9a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5" nillable="true" ma:displayName="Taxonomy Catch All Column" ma:hidden="true" ma:list="{e4daa50e-22bd-4cac-9ecb-eb85a1a308cb}" ma:internalName="TaxCatchAll" ma:showField="CatchAllData" ma:web="1d546331-390f-411e-a7ff-3398a33e9a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baf332-ec32-4d47-87ab-509753f806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59475414-8e6d-4590-b8f2-75d98188eb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1d546331-390f-411e-a7ff-3398a33e9ae4" xsi:nil="true"/>
    <lcf76f155ced4ddcb4097134ff3c332f xmlns="a9baf332-ec32-4d47-87ab-509753f806b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CCA26F4-C0A5-4133-BB0F-DD4BA9DFB2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6261D4-0319-4CC2-BE60-95F47AD027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d546331-390f-411e-a7ff-3398a33e9ae4"/>
    <ds:schemaRef ds:uri="a9baf332-ec32-4d47-87ab-509753f806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696B02-64D7-47DC-97B2-B54FDD3555E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d546331-390f-411e-a7ff-3398a33e9ae4"/>
    <ds:schemaRef ds:uri="a9baf332-ec32-4d47-87ab-509753f806b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</TotalTime>
  <Pages>13</Pages>
  <Words>2660</Words>
  <Characters>15162</Characters>
  <Application>Microsoft Office Word</Application>
  <DocSecurity>0</DocSecurity>
  <Lines>126</Lines>
  <Paragraphs>35</Paragraphs>
  <ScaleCrop>false</ScaleCrop>
  <Company/>
  <LinksUpToDate>false</LinksUpToDate>
  <CharactersWithSpaces>17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Gedeon</dc:creator>
  <cp:keywords/>
  <dc:description/>
  <cp:lastModifiedBy>Tijana Krstic</cp:lastModifiedBy>
  <cp:revision>38</cp:revision>
  <cp:lastPrinted>2025-05-13T07:45:00Z</cp:lastPrinted>
  <dcterms:created xsi:type="dcterms:W3CDTF">2024-08-08T08:41:00Z</dcterms:created>
  <dcterms:modified xsi:type="dcterms:W3CDTF">2025-05-29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034ABD141D14B89F0AF45E5E4F447</vt:lpwstr>
  </property>
  <property fmtid="{D5CDD505-2E9C-101B-9397-08002B2CF9AE}" pid="3" name="MediaServiceImageTags">
    <vt:lpwstr/>
  </property>
</Properties>
</file>